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5CC04" w14:textId="07C3DF6E" w:rsidR="00193EF9" w:rsidRPr="00385B9C" w:rsidRDefault="006E46E0" w:rsidP="00385B9C">
      <w:pPr>
        <w:spacing w:before="100" w:beforeAutospacing="1" w:after="100" w:afterAutospacing="1" w:line="180" w:lineRule="exact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14DF66C" wp14:editId="46F36367">
                <wp:simplePos x="0" y="0"/>
                <wp:positionH relativeFrom="page">
                  <wp:posOffset>7768590</wp:posOffset>
                </wp:positionH>
                <wp:positionV relativeFrom="page">
                  <wp:posOffset>-63500</wp:posOffset>
                </wp:positionV>
                <wp:extent cx="1270" cy="10017125"/>
                <wp:effectExtent l="5715" t="12700" r="12065" b="9525"/>
                <wp:wrapNone/>
                <wp:docPr id="22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0017125"/>
                          <a:chOff x="12075" y="29"/>
                          <a:chExt cx="2" cy="15775"/>
                        </a:xfrm>
                      </wpg:grpSpPr>
                      <wps:wsp>
                        <wps:cNvPr id="23" name="Freeform 32"/>
                        <wps:cNvSpPr>
                          <a:spLocks/>
                        </wps:cNvSpPr>
                        <wps:spPr bwMode="auto">
                          <a:xfrm>
                            <a:off x="12075" y="29"/>
                            <a:ext cx="2" cy="15775"/>
                          </a:xfrm>
                          <a:custGeom>
                            <a:avLst/>
                            <a:gdLst>
                              <a:gd name="T0" fmla="+- 0 15804 29"/>
                              <a:gd name="T1" fmla="*/ 15804 h 15775"/>
                              <a:gd name="T2" fmla="+- 0 29 29"/>
                              <a:gd name="T3" fmla="*/ 29 h 1577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775">
                                <a:moveTo>
                                  <a:pt x="0" y="1577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2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728178" id="Group 31" o:spid="_x0000_s1026" style="position:absolute;margin-left:611.7pt;margin-top:-5pt;width:.1pt;height:788.75pt;z-index:-251665920;mso-position-horizontal-relative:page;mso-position-vertical-relative:page" coordorigin="12075,29" coordsize="2,15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">
                <v:shape id="Freeform 32" o:spid="_x0000_s1027" style="position:absolute;left:12075;top:29;width:2;height:15775;visibility:visible;mso-wrap-style:square;v-text-anchor:top" coordsize="2,1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" path="m,15775l,e" filled="f" strokeweight=".25342mm">
                  <v:path arrowok="t" o:connecttype="custom" o:connectlocs="0,15804;0,29" o:connectangles="0,0"/>
                </v:shape>
                <w10:wrap anchorx="page" anchory="page"/>
              </v:group>
            </w:pict>
          </mc:Fallback>
        </mc:AlternateContent>
      </w:r>
      <w:r w:rsidR="00C66B0F">
        <w:rPr>
          <w:rFonts w:asciiTheme="majorHAnsi" w:hAnsiTheme="majorHAnsi" w:cstheme="minorHAnsi"/>
          <w:noProof/>
          <w:kern w:val="2"/>
        </w:rPr>
        <w:t>July 1</w:t>
      </w:r>
      <w:r w:rsidR="003739C8">
        <w:rPr>
          <w:rFonts w:asciiTheme="majorHAnsi" w:hAnsiTheme="majorHAnsi" w:cstheme="minorHAnsi"/>
          <w:noProof/>
          <w:kern w:val="2"/>
        </w:rPr>
        <w:t>, 2019</w:t>
      </w:r>
    </w:p>
    <w:p w14:paraId="22006FAD" w14:textId="77777777" w:rsidR="00193EF9" w:rsidRPr="00385B9C" w:rsidRDefault="00193EF9" w:rsidP="00385B9C">
      <w:pPr>
        <w:spacing w:before="6" w:after="0" w:line="240" w:lineRule="exact"/>
        <w:rPr>
          <w:rFonts w:asciiTheme="majorHAnsi" w:hAnsiTheme="majorHAnsi" w:cstheme="minorHAnsi"/>
          <w:kern w:val="2"/>
        </w:rPr>
      </w:pPr>
    </w:p>
    <w:p w14:paraId="05C8F87F" w14:textId="77777777" w:rsidR="00FC3341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NEWS RE</w:t>
      </w:r>
      <w:r w:rsidR="001A26F3" w:rsidRPr="00385B9C">
        <w:rPr>
          <w:rFonts w:asciiTheme="majorHAnsi" w:hAnsiTheme="majorHAnsi" w:cstheme="minorHAnsi"/>
          <w:kern w:val="2"/>
        </w:rPr>
        <w:t>GARDING</w:t>
      </w:r>
      <w:r w:rsidRPr="00385B9C">
        <w:rPr>
          <w:rFonts w:asciiTheme="majorHAnsi" w:hAnsiTheme="majorHAnsi" w:cstheme="minorHAnsi"/>
          <w:kern w:val="2"/>
        </w:rPr>
        <w:t>:</w:t>
      </w:r>
      <w:r w:rsidR="004A7672" w:rsidRPr="00385B9C">
        <w:rPr>
          <w:rFonts w:asciiTheme="majorHAnsi" w:hAnsiTheme="majorHAnsi" w:cstheme="minorHAnsi"/>
          <w:kern w:val="2"/>
        </w:rPr>
        <w:tab/>
      </w:r>
      <w:r w:rsidRPr="00385B9C">
        <w:rPr>
          <w:rFonts w:asciiTheme="majorHAnsi" w:hAnsiTheme="majorHAnsi" w:cstheme="minorHAnsi"/>
          <w:kern w:val="2"/>
        </w:rPr>
        <w:t>Indiana Certified Crop Adviser Award</w:t>
      </w:r>
    </w:p>
    <w:p w14:paraId="09F1DFE8" w14:textId="47E7186C" w:rsidR="00FC3341" w:rsidRPr="00385B9C" w:rsidRDefault="003D2E60" w:rsidP="00385B9C">
      <w:pPr>
        <w:pStyle w:val="NoSpacing"/>
        <w:ind w:left="1440" w:firstLine="720"/>
        <w:rPr>
          <w:rFonts w:asciiTheme="majorHAnsi" w:hAnsiTheme="majorHAnsi" w:cstheme="minorHAnsi"/>
          <w:b/>
          <w:kern w:val="2"/>
        </w:rPr>
      </w:pPr>
      <w:r w:rsidRPr="00385B9C">
        <w:rPr>
          <w:rFonts w:asciiTheme="majorHAnsi" w:hAnsiTheme="majorHAnsi" w:cstheme="minorHAnsi"/>
          <w:b/>
          <w:kern w:val="2"/>
        </w:rPr>
        <w:t>Nomination</w:t>
      </w:r>
      <w:r w:rsidR="001A26F3" w:rsidRPr="00385B9C">
        <w:rPr>
          <w:rFonts w:asciiTheme="majorHAnsi" w:hAnsiTheme="majorHAnsi" w:cstheme="minorHAnsi"/>
          <w:b/>
          <w:kern w:val="2"/>
        </w:rPr>
        <w:t xml:space="preserve">s </w:t>
      </w:r>
      <w:r w:rsidR="00385B9C" w:rsidRPr="00385B9C">
        <w:rPr>
          <w:rFonts w:asciiTheme="majorHAnsi" w:hAnsiTheme="majorHAnsi" w:cstheme="minorHAnsi"/>
          <w:b/>
          <w:kern w:val="2"/>
        </w:rPr>
        <w:t>due</w:t>
      </w:r>
      <w:r w:rsidRPr="00D06FD9">
        <w:rPr>
          <w:rFonts w:asciiTheme="majorHAnsi" w:hAnsiTheme="majorHAnsi" w:cstheme="minorHAnsi"/>
          <w:b/>
          <w:color w:val="FF0000"/>
          <w:kern w:val="2"/>
        </w:rPr>
        <w:t xml:space="preserve"> </w:t>
      </w:r>
      <w:r w:rsidR="00A0201C">
        <w:rPr>
          <w:rFonts w:asciiTheme="majorHAnsi" w:hAnsiTheme="majorHAnsi" w:cstheme="minorHAnsi"/>
          <w:b/>
          <w:color w:val="FF0000"/>
          <w:kern w:val="2"/>
        </w:rPr>
        <w:t>October</w:t>
      </w:r>
      <w:r w:rsidR="00D06FD9" w:rsidRPr="00D06FD9">
        <w:rPr>
          <w:rFonts w:asciiTheme="majorHAnsi" w:hAnsiTheme="majorHAnsi" w:cstheme="minorHAnsi"/>
          <w:b/>
          <w:color w:val="FF0000"/>
          <w:kern w:val="2"/>
        </w:rPr>
        <w:t xml:space="preserve"> 3</w:t>
      </w:r>
      <w:r w:rsidR="00A0201C">
        <w:rPr>
          <w:rFonts w:asciiTheme="majorHAnsi" w:hAnsiTheme="majorHAnsi" w:cstheme="minorHAnsi"/>
          <w:b/>
          <w:color w:val="FF0000"/>
          <w:kern w:val="2"/>
        </w:rPr>
        <w:t>1</w:t>
      </w:r>
      <w:r w:rsidR="00D06FD9" w:rsidRPr="00D06FD9">
        <w:rPr>
          <w:rFonts w:asciiTheme="majorHAnsi" w:hAnsiTheme="majorHAnsi" w:cstheme="minorHAnsi"/>
          <w:b/>
          <w:color w:val="FF0000"/>
          <w:kern w:val="2"/>
        </w:rPr>
        <w:t>, 201</w:t>
      </w:r>
      <w:r w:rsidR="003739C8">
        <w:rPr>
          <w:rFonts w:asciiTheme="majorHAnsi" w:hAnsiTheme="majorHAnsi" w:cstheme="minorHAnsi"/>
          <w:b/>
          <w:color w:val="FF0000"/>
          <w:kern w:val="2"/>
        </w:rPr>
        <w:t>9</w:t>
      </w:r>
    </w:p>
    <w:p w14:paraId="1F276A80" w14:textId="77777777" w:rsidR="00FC3341" w:rsidRPr="00385B9C" w:rsidRDefault="00FC3341" w:rsidP="00385B9C">
      <w:pPr>
        <w:pStyle w:val="NoSpacing"/>
        <w:ind w:left="1440" w:firstLine="720"/>
        <w:rPr>
          <w:rFonts w:asciiTheme="majorHAnsi" w:hAnsiTheme="majorHAnsi" w:cstheme="minorHAnsi"/>
          <w:b/>
          <w:kern w:val="2"/>
        </w:rPr>
      </w:pPr>
    </w:p>
    <w:p w14:paraId="462D7236" w14:textId="77777777" w:rsidR="00FC3341" w:rsidRPr="00385B9C" w:rsidRDefault="003D2E60" w:rsidP="00385B9C">
      <w:pPr>
        <w:pStyle w:val="NoSpacing"/>
        <w:ind w:left="1440" w:firstLine="720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 xml:space="preserve">FROM: </w:t>
      </w:r>
      <w:r w:rsidR="006B41B9" w:rsidRPr="00385B9C">
        <w:rPr>
          <w:rFonts w:asciiTheme="majorHAnsi" w:hAnsiTheme="majorHAnsi" w:cstheme="minorHAnsi"/>
          <w:kern w:val="2"/>
        </w:rPr>
        <w:t>Justin Schneider</w:t>
      </w:r>
      <w:r w:rsidR="004A7672" w:rsidRPr="00385B9C">
        <w:rPr>
          <w:rFonts w:asciiTheme="majorHAnsi" w:hAnsiTheme="majorHAnsi" w:cstheme="minorHAnsi"/>
          <w:kern w:val="2"/>
        </w:rPr>
        <w:t xml:space="preserve"> - </w:t>
      </w:r>
      <w:r w:rsidRPr="00385B9C">
        <w:rPr>
          <w:rFonts w:asciiTheme="majorHAnsi" w:hAnsiTheme="majorHAnsi" w:cstheme="minorHAnsi"/>
          <w:kern w:val="2"/>
        </w:rPr>
        <w:t>I</w:t>
      </w:r>
      <w:r w:rsidR="001A26F3" w:rsidRPr="00385B9C">
        <w:rPr>
          <w:rFonts w:asciiTheme="majorHAnsi" w:hAnsiTheme="majorHAnsi" w:cstheme="minorHAnsi"/>
          <w:kern w:val="2"/>
        </w:rPr>
        <w:t xml:space="preserve">ndiana </w:t>
      </w:r>
      <w:r w:rsidRPr="00385B9C">
        <w:rPr>
          <w:rFonts w:asciiTheme="majorHAnsi" w:hAnsiTheme="majorHAnsi" w:cstheme="minorHAnsi"/>
          <w:kern w:val="2"/>
        </w:rPr>
        <w:t>Farm Bureau</w:t>
      </w:r>
      <w:r w:rsidR="0083205D" w:rsidRPr="00385B9C">
        <w:rPr>
          <w:rFonts w:asciiTheme="majorHAnsi" w:hAnsiTheme="majorHAnsi" w:cstheme="minorHAnsi"/>
          <w:kern w:val="2"/>
        </w:rPr>
        <w:t xml:space="preserve"> </w:t>
      </w:r>
      <w:r w:rsidR="00FC3341" w:rsidRPr="00385B9C">
        <w:rPr>
          <w:rFonts w:asciiTheme="majorHAnsi" w:hAnsiTheme="majorHAnsi" w:cstheme="minorHAnsi"/>
          <w:kern w:val="2"/>
        </w:rPr>
        <w:t>Inc.</w:t>
      </w:r>
    </w:p>
    <w:p w14:paraId="588366EB" w14:textId="77777777" w:rsidR="00193EF9" w:rsidRPr="00385B9C" w:rsidRDefault="003D2E60" w:rsidP="00385B9C">
      <w:pPr>
        <w:pStyle w:val="NoSpacing"/>
        <w:ind w:left="1440" w:firstLine="720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Quentin Rund</w:t>
      </w:r>
      <w:r w:rsidR="004A7672" w:rsidRPr="00385B9C">
        <w:rPr>
          <w:rFonts w:asciiTheme="majorHAnsi" w:hAnsiTheme="majorHAnsi" w:cstheme="minorHAnsi"/>
          <w:kern w:val="2"/>
        </w:rPr>
        <w:t xml:space="preserve"> -</w:t>
      </w:r>
      <w:r w:rsidRPr="00385B9C">
        <w:rPr>
          <w:rFonts w:asciiTheme="majorHAnsi" w:hAnsiTheme="majorHAnsi" w:cstheme="minorHAnsi"/>
          <w:kern w:val="2"/>
        </w:rPr>
        <w:t xml:space="preserve"> Indiana Certified Cr</w:t>
      </w:r>
      <w:r w:rsidR="001A26F3" w:rsidRPr="00385B9C">
        <w:rPr>
          <w:rFonts w:asciiTheme="majorHAnsi" w:hAnsiTheme="majorHAnsi" w:cstheme="minorHAnsi"/>
          <w:kern w:val="2"/>
        </w:rPr>
        <w:t>o</w:t>
      </w:r>
      <w:r w:rsidRPr="00385B9C">
        <w:rPr>
          <w:rFonts w:asciiTheme="majorHAnsi" w:hAnsiTheme="majorHAnsi" w:cstheme="minorHAnsi"/>
          <w:kern w:val="2"/>
        </w:rPr>
        <w:t xml:space="preserve">p Adviser Program </w:t>
      </w:r>
      <w:r w:rsidR="004A7672" w:rsidRPr="00385B9C">
        <w:rPr>
          <w:rFonts w:asciiTheme="majorHAnsi" w:hAnsiTheme="majorHAnsi" w:cstheme="minorHAnsi"/>
          <w:kern w:val="2"/>
        </w:rPr>
        <w:t>C</w:t>
      </w:r>
      <w:r w:rsidRPr="00385B9C">
        <w:rPr>
          <w:rFonts w:asciiTheme="majorHAnsi" w:hAnsiTheme="majorHAnsi" w:cstheme="minorHAnsi"/>
          <w:kern w:val="2"/>
        </w:rPr>
        <w:t>oordinator</w:t>
      </w:r>
    </w:p>
    <w:p w14:paraId="44103564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3CDD0602" w14:textId="3DDF3EC8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 xml:space="preserve">We would like your help in nominating a qualified CCA you work with for </w:t>
      </w:r>
      <w:r w:rsidR="001A26F3" w:rsidRPr="00385B9C">
        <w:rPr>
          <w:rFonts w:asciiTheme="majorHAnsi" w:hAnsiTheme="majorHAnsi" w:cstheme="minorHAnsi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e "Indiana Certified Crop Advi</w:t>
      </w:r>
      <w:r w:rsidR="001A26F3" w:rsidRPr="00385B9C">
        <w:rPr>
          <w:rFonts w:asciiTheme="majorHAnsi" w:hAnsiTheme="majorHAnsi" w:cstheme="minorHAnsi"/>
          <w:kern w:val="2"/>
        </w:rPr>
        <w:t>ser</w:t>
      </w:r>
      <w:r w:rsidRPr="00385B9C">
        <w:rPr>
          <w:rFonts w:asciiTheme="majorHAnsi" w:hAnsiTheme="majorHAnsi" w:cstheme="minorHAnsi"/>
          <w:kern w:val="2"/>
        </w:rPr>
        <w:t xml:space="preserve"> of the Year Award" for </w:t>
      </w:r>
      <w:r w:rsidR="00F17394">
        <w:rPr>
          <w:rFonts w:asciiTheme="majorHAnsi" w:hAnsiTheme="majorHAnsi" w:cstheme="minorHAnsi"/>
          <w:kern w:val="2"/>
        </w:rPr>
        <w:t>201</w:t>
      </w:r>
      <w:r w:rsidR="003739C8">
        <w:rPr>
          <w:rFonts w:asciiTheme="majorHAnsi" w:hAnsiTheme="majorHAnsi" w:cstheme="minorHAnsi"/>
          <w:kern w:val="2"/>
        </w:rPr>
        <w:t>9</w:t>
      </w:r>
      <w:r w:rsidRPr="00385B9C">
        <w:rPr>
          <w:rFonts w:asciiTheme="majorHAnsi" w:hAnsiTheme="majorHAnsi" w:cstheme="minorHAnsi"/>
          <w:kern w:val="2"/>
        </w:rPr>
        <w:t xml:space="preserve">. This </w:t>
      </w:r>
      <w:r w:rsidR="001A26F3" w:rsidRPr="00385B9C">
        <w:rPr>
          <w:rFonts w:asciiTheme="majorHAnsi" w:hAnsiTheme="majorHAnsi" w:cstheme="minorHAnsi"/>
          <w:kern w:val="2"/>
        </w:rPr>
        <w:t>award will recognize</w:t>
      </w:r>
      <w:r w:rsidRPr="00385B9C">
        <w:rPr>
          <w:rFonts w:asciiTheme="majorHAnsi" w:hAnsiTheme="majorHAnsi" w:cstheme="minorHAnsi"/>
          <w:kern w:val="2"/>
        </w:rPr>
        <w:t xml:space="preserve"> an individual who ha</w:t>
      </w:r>
      <w:r w:rsidR="001A26F3" w:rsidRPr="00385B9C">
        <w:rPr>
          <w:rFonts w:asciiTheme="majorHAnsi" w:hAnsiTheme="majorHAnsi" w:cstheme="minorHAnsi"/>
          <w:kern w:val="2"/>
        </w:rPr>
        <w:t>s</w:t>
      </w:r>
      <w:r w:rsidRPr="00385B9C">
        <w:rPr>
          <w:rFonts w:asciiTheme="majorHAnsi" w:hAnsiTheme="majorHAnsi" w:cstheme="minorHAnsi"/>
          <w:kern w:val="2"/>
        </w:rPr>
        <w:t xml:space="preserve"> performed superior service for you in nutrient management, </w:t>
      </w:r>
      <w:r w:rsidR="001A26F3" w:rsidRPr="00385B9C">
        <w:rPr>
          <w:rFonts w:asciiTheme="majorHAnsi" w:hAnsiTheme="majorHAnsi" w:cstheme="minorHAnsi"/>
          <w:kern w:val="2"/>
        </w:rPr>
        <w:t>soil and</w:t>
      </w:r>
      <w:r w:rsidRPr="00385B9C">
        <w:rPr>
          <w:rFonts w:asciiTheme="majorHAnsi" w:hAnsiTheme="majorHAnsi" w:cstheme="minorHAnsi"/>
          <w:kern w:val="2"/>
        </w:rPr>
        <w:t xml:space="preserve"> water management, pest </w:t>
      </w:r>
      <w:r w:rsidR="001A26F3" w:rsidRPr="00385B9C">
        <w:rPr>
          <w:rFonts w:asciiTheme="majorHAnsi" w:hAnsiTheme="majorHAnsi" w:cstheme="minorHAnsi"/>
          <w:kern w:val="2"/>
        </w:rPr>
        <w:t>management</w:t>
      </w:r>
      <w:r w:rsidRPr="00385B9C">
        <w:rPr>
          <w:rFonts w:asciiTheme="majorHAnsi" w:hAnsiTheme="majorHAnsi" w:cstheme="minorHAnsi"/>
          <w:kern w:val="2"/>
        </w:rPr>
        <w:t xml:space="preserve"> and crop production.</w:t>
      </w:r>
    </w:p>
    <w:p w14:paraId="063C5BEA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549EC3AC" w14:textId="09263887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e award will be presented to the winner at the Indiana Certified Crop Advis</w:t>
      </w:r>
      <w:r w:rsidR="001A26F3" w:rsidRPr="00385B9C">
        <w:rPr>
          <w:rFonts w:asciiTheme="majorHAnsi" w:hAnsiTheme="majorHAnsi" w:cstheme="minorHAnsi"/>
          <w:kern w:val="2"/>
        </w:rPr>
        <w:t>e</w:t>
      </w:r>
      <w:r w:rsidRPr="00385B9C">
        <w:rPr>
          <w:rFonts w:asciiTheme="majorHAnsi" w:hAnsiTheme="majorHAnsi" w:cstheme="minorHAnsi"/>
          <w:kern w:val="2"/>
        </w:rPr>
        <w:t xml:space="preserve">r Conference </w:t>
      </w:r>
      <w:r w:rsidR="00283903" w:rsidRPr="00385B9C">
        <w:rPr>
          <w:rFonts w:asciiTheme="majorHAnsi" w:hAnsiTheme="majorHAnsi" w:cstheme="minorHAnsi"/>
          <w:kern w:val="2"/>
        </w:rPr>
        <w:t>on</w:t>
      </w:r>
      <w:r w:rsidRPr="00385B9C">
        <w:rPr>
          <w:rFonts w:asciiTheme="majorHAnsi" w:hAnsiTheme="majorHAnsi" w:cstheme="minorHAnsi"/>
          <w:kern w:val="2"/>
        </w:rPr>
        <w:t xml:space="preserve"> </w:t>
      </w:r>
      <w:r w:rsidR="00CC089F">
        <w:rPr>
          <w:rFonts w:asciiTheme="majorHAnsi" w:hAnsiTheme="majorHAnsi" w:cstheme="minorHAnsi"/>
          <w:kern w:val="2"/>
        </w:rPr>
        <w:t>December 1</w:t>
      </w:r>
      <w:r w:rsidR="003739C8">
        <w:rPr>
          <w:rFonts w:asciiTheme="majorHAnsi" w:hAnsiTheme="majorHAnsi" w:cstheme="minorHAnsi"/>
          <w:kern w:val="2"/>
        </w:rPr>
        <w:t>7-18</w:t>
      </w:r>
      <w:r w:rsidR="006E46E0" w:rsidRPr="00385B9C">
        <w:rPr>
          <w:rFonts w:asciiTheme="majorHAnsi" w:hAnsiTheme="majorHAnsi" w:cstheme="minorHAnsi"/>
          <w:kern w:val="2"/>
        </w:rPr>
        <w:t xml:space="preserve">, </w:t>
      </w:r>
      <w:r w:rsidR="00CE7F67">
        <w:rPr>
          <w:rFonts w:asciiTheme="majorHAnsi" w:hAnsiTheme="majorHAnsi" w:cstheme="minorHAnsi"/>
          <w:kern w:val="2"/>
        </w:rPr>
        <w:t>201</w:t>
      </w:r>
      <w:r w:rsidR="003739C8">
        <w:rPr>
          <w:rFonts w:asciiTheme="majorHAnsi" w:hAnsiTheme="majorHAnsi" w:cstheme="minorHAnsi"/>
          <w:kern w:val="2"/>
        </w:rPr>
        <w:t>9</w:t>
      </w:r>
      <w:r w:rsidR="006B41B9" w:rsidRPr="00385B9C">
        <w:rPr>
          <w:rFonts w:asciiTheme="majorHAnsi" w:hAnsiTheme="majorHAnsi" w:cstheme="minorHAnsi"/>
          <w:kern w:val="2"/>
        </w:rPr>
        <w:t>,</w:t>
      </w:r>
      <w:r w:rsidRPr="00385B9C">
        <w:rPr>
          <w:rFonts w:asciiTheme="majorHAnsi" w:hAnsiTheme="majorHAnsi" w:cstheme="minorHAnsi"/>
          <w:kern w:val="2"/>
        </w:rPr>
        <w:t xml:space="preserve"> in Indianapolis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="00E75329" w:rsidRPr="00385B9C">
        <w:rPr>
          <w:rFonts w:asciiTheme="majorHAnsi" w:hAnsiTheme="majorHAnsi" w:cstheme="minorHAnsi"/>
          <w:kern w:val="2"/>
        </w:rPr>
        <w:t xml:space="preserve">The </w:t>
      </w:r>
      <w:r w:rsidR="00226CA4">
        <w:rPr>
          <w:rFonts w:asciiTheme="majorHAnsi" w:hAnsiTheme="majorHAnsi" w:cstheme="minorHAnsi"/>
          <w:kern w:val="2"/>
        </w:rPr>
        <w:t xml:space="preserve">nominator, if not the </w:t>
      </w:r>
      <w:r w:rsidR="003739C8">
        <w:rPr>
          <w:rFonts w:asciiTheme="majorHAnsi" w:hAnsiTheme="majorHAnsi" w:cstheme="minorHAnsi"/>
          <w:kern w:val="2"/>
        </w:rPr>
        <w:t>nominee’s</w:t>
      </w:r>
      <w:r w:rsidR="00226CA4">
        <w:rPr>
          <w:rFonts w:asciiTheme="majorHAnsi" w:hAnsiTheme="majorHAnsi" w:cstheme="minorHAnsi"/>
          <w:kern w:val="2"/>
        </w:rPr>
        <w:t xml:space="preserve"> employer,</w:t>
      </w:r>
      <w:r w:rsidR="00E75329" w:rsidRPr="00385B9C">
        <w:rPr>
          <w:rFonts w:asciiTheme="majorHAnsi" w:hAnsiTheme="majorHAnsi" w:cstheme="minorHAnsi"/>
          <w:kern w:val="2"/>
        </w:rPr>
        <w:t xml:space="preserve"> </w:t>
      </w:r>
      <w:r w:rsidR="00385B9C">
        <w:rPr>
          <w:rFonts w:asciiTheme="majorHAnsi" w:hAnsiTheme="majorHAnsi" w:cstheme="minorHAnsi"/>
          <w:kern w:val="2"/>
        </w:rPr>
        <w:t>that</w:t>
      </w:r>
      <w:r w:rsidR="00E75329" w:rsidRPr="00385B9C">
        <w:rPr>
          <w:rFonts w:asciiTheme="majorHAnsi" w:hAnsiTheme="majorHAnsi" w:cstheme="minorHAnsi"/>
          <w:kern w:val="2"/>
        </w:rPr>
        <w:t xml:space="preserve"> submits the winning application will receive </w:t>
      </w:r>
      <w:r w:rsidR="00E75329" w:rsidRPr="00385B9C">
        <w:rPr>
          <w:rFonts w:asciiTheme="majorHAnsi" w:hAnsiTheme="majorHAnsi" w:cstheme="minorHAnsi"/>
          <w:b/>
          <w:kern w:val="2"/>
        </w:rPr>
        <w:t>$250</w:t>
      </w:r>
      <w:r w:rsidR="00E75329" w:rsidRPr="00385B9C">
        <w:rPr>
          <w:rFonts w:asciiTheme="majorHAnsi" w:hAnsiTheme="majorHAnsi" w:cstheme="minorHAnsi"/>
          <w:kern w:val="2"/>
        </w:rPr>
        <w:t xml:space="preserve"> and the CCA winner will receive </w:t>
      </w:r>
      <w:r w:rsidR="00E75329" w:rsidRPr="00385B9C">
        <w:rPr>
          <w:rFonts w:asciiTheme="majorHAnsi" w:hAnsiTheme="majorHAnsi" w:cstheme="minorHAnsi"/>
          <w:b/>
          <w:kern w:val="2"/>
        </w:rPr>
        <w:t>$1,500</w:t>
      </w:r>
      <w:r w:rsidR="00EF396D"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="00EF396D" w:rsidRPr="00385B9C">
        <w:rPr>
          <w:rFonts w:asciiTheme="majorHAnsi" w:hAnsiTheme="majorHAnsi" w:cstheme="minorHAnsi"/>
          <w:kern w:val="2"/>
        </w:rPr>
        <w:t>In addition, the winner will</w:t>
      </w:r>
      <w:r w:rsidR="00E75329" w:rsidRPr="00385B9C">
        <w:rPr>
          <w:rFonts w:asciiTheme="majorHAnsi" w:hAnsiTheme="majorHAnsi" w:cstheme="minorHAnsi"/>
          <w:kern w:val="2"/>
        </w:rPr>
        <w:t xml:space="preserve"> be </w:t>
      </w:r>
      <w:r w:rsidR="00F17394">
        <w:rPr>
          <w:rFonts w:asciiTheme="majorHAnsi" w:hAnsiTheme="majorHAnsi" w:cstheme="minorHAnsi"/>
          <w:kern w:val="2"/>
        </w:rPr>
        <w:t>nominated</w:t>
      </w:r>
      <w:r w:rsidR="00F17394" w:rsidRPr="00F17394">
        <w:rPr>
          <w:rFonts w:asciiTheme="majorHAnsi" w:hAnsiTheme="majorHAnsi" w:cstheme="minorHAnsi"/>
          <w:kern w:val="2"/>
        </w:rPr>
        <w:t xml:space="preserve"> </w:t>
      </w:r>
      <w:r w:rsidR="00F17394">
        <w:rPr>
          <w:rFonts w:asciiTheme="majorHAnsi" w:hAnsiTheme="majorHAnsi" w:cstheme="minorHAnsi"/>
          <w:kern w:val="2"/>
        </w:rPr>
        <w:t xml:space="preserve">for </w:t>
      </w:r>
      <w:r w:rsidR="00F17394" w:rsidRPr="00385B9C">
        <w:rPr>
          <w:rFonts w:asciiTheme="majorHAnsi" w:hAnsiTheme="majorHAnsi" w:cstheme="minorHAnsi"/>
          <w:kern w:val="2"/>
        </w:rPr>
        <w:t xml:space="preserve">the </w:t>
      </w:r>
      <w:r w:rsidR="00F17394">
        <w:rPr>
          <w:rFonts w:asciiTheme="majorHAnsi" w:hAnsiTheme="majorHAnsi" w:cstheme="minorHAnsi"/>
          <w:kern w:val="2"/>
        </w:rPr>
        <w:t>International</w:t>
      </w:r>
      <w:r w:rsidR="00F17394" w:rsidRPr="00385B9C">
        <w:rPr>
          <w:rFonts w:asciiTheme="majorHAnsi" w:hAnsiTheme="majorHAnsi" w:cstheme="minorHAnsi"/>
          <w:kern w:val="2"/>
        </w:rPr>
        <w:t xml:space="preserve"> CCA Board for consideration for the International CCA </w:t>
      </w:r>
      <w:r w:rsidR="00F17394">
        <w:rPr>
          <w:rFonts w:asciiTheme="majorHAnsi" w:hAnsiTheme="majorHAnsi" w:cstheme="minorHAnsi"/>
          <w:kern w:val="2"/>
        </w:rPr>
        <w:t>of the Year Award with an honorarium of</w:t>
      </w:r>
      <w:r w:rsidR="00E75329" w:rsidRPr="00385B9C">
        <w:rPr>
          <w:rFonts w:asciiTheme="majorHAnsi" w:hAnsiTheme="majorHAnsi" w:cstheme="minorHAnsi"/>
          <w:kern w:val="2"/>
        </w:rPr>
        <w:t xml:space="preserve"> </w:t>
      </w:r>
      <w:r w:rsidR="00F17394">
        <w:rPr>
          <w:rFonts w:asciiTheme="majorHAnsi" w:hAnsiTheme="majorHAnsi" w:cstheme="minorHAnsi"/>
          <w:b/>
          <w:kern w:val="2"/>
        </w:rPr>
        <w:t>$2</w:t>
      </w:r>
      <w:r w:rsidR="00E75329" w:rsidRPr="00385B9C">
        <w:rPr>
          <w:rFonts w:asciiTheme="majorHAnsi" w:hAnsiTheme="majorHAnsi" w:cstheme="minorHAnsi"/>
          <w:b/>
          <w:kern w:val="2"/>
        </w:rPr>
        <w:t>,000</w:t>
      </w:r>
      <w:r w:rsidR="00E75329"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</w:p>
    <w:p w14:paraId="69C58901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5A25DE4D" w14:textId="77777777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urpos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ur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diana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rogram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s</w:t>
      </w:r>
      <w:r w:rsidRPr="00385B9C">
        <w:rPr>
          <w:rFonts w:asciiTheme="majorHAnsi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e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eness</w:t>
      </w:r>
      <w:r w:rsidRPr="00385B9C">
        <w:rPr>
          <w:rFonts w:asciiTheme="majorHAnsi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at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rmers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ir service</w:t>
      </w:r>
      <w:r w:rsidRPr="00385B9C">
        <w:rPr>
          <w:rFonts w:asciiTheme="majorHAnsi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eople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trive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o</w:t>
      </w:r>
      <w:r w:rsidR="001A26F3" w:rsidRPr="00385B9C">
        <w:rPr>
          <w:rFonts w:asciiTheme="majorHAnsi" w:hAnsiTheme="majorHAnsi" w:cstheme="minorHAnsi"/>
          <w:kern w:val="2"/>
        </w:rPr>
        <w:t xml:space="preserve"> their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st</w:t>
      </w:r>
      <w:r w:rsidR="001A26F3" w:rsidRPr="00385B9C">
        <w:rPr>
          <w:rFonts w:asciiTheme="majorHAnsi" w:hAnsiTheme="majorHAnsi" w:cstheme="minorHAnsi"/>
          <w:kern w:val="2"/>
        </w:rPr>
        <w:t>,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t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ly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aking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conomically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oun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ropping</w:t>
      </w:r>
      <w:r w:rsidRPr="00385B9C">
        <w:rPr>
          <w:rFonts w:asciiTheme="majorHAnsi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ecisions</w:t>
      </w:r>
      <w:r w:rsidR="001A26F3" w:rsidRPr="00385B9C">
        <w:rPr>
          <w:rFonts w:asciiTheme="majorHAnsi" w:hAnsiTheme="majorHAnsi" w:cstheme="minorHAnsi"/>
          <w:kern w:val="2"/>
        </w:rPr>
        <w:t>,</w:t>
      </w:r>
      <w:r w:rsidRPr="00385B9C">
        <w:rPr>
          <w:rFonts w:asciiTheme="majorHAnsi" w:hAnsiTheme="majorHAnsi" w:cstheme="minorHAnsi"/>
          <w:kern w:val="2"/>
        </w:rPr>
        <w:t xml:space="preserve"> but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lso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es</w:t>
      </w:r>
      <w:r w:rsidRPr="00385B9C">
        <w:rPr>
          <w:rFonts w:asciiTheme="majorHAnsi" w:hAnsiTheme="majorHAnsi" w:cstheme="minorHAnsi"/>
          <w:spacing w:val="-24"/>
          <w:kern w:val="2"/>
        </w:rPr>
        <w:t xml:space="preserve"> </w:t>
      </w:r>
      <w:r w:rsidR="001A26F3" w:rsidRPr="00385B9C">
        <w:rPr>
          <w:rFonts w:asciiTheme="majorHAnsi" w:hAnsiTheme="majorHAnsi" w:cstheme="minorHAnsi"/>
          <w:spacing w:val="-24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at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re</w:t>
      </w:r>
      <w:r w:rsidRPr="00385B9C">
        <w:rPr>
          <w:rFonts w:asciiTheme="majorHAnsi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nvironmentally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ound.</w:t>
      </w:r>
      <w:r w:rsidRPr="00385B9C">
        <w:rPr>
          <w:rFonts w:asciiTheme="majorHAnsi" w:hAnsiTheme="majorHAnsi" w:cstheme="minorHAnsi"/>
          <w:spacing w:val="2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ith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ing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rm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ize,</w:t>
      </w:r>
      <w:r w:rsidRPr="00385B9C">
        <w:rPr>
          <w:rFonts w:asciiTheme="majorHAnsi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plexity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 management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ptions,</w:t>
      </w:r>
      <w:r w:rsidRPr="00385B9C">
        <w:rPr>
          <w:rFonts w:asciiTheme="majorHAnsi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ingly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plex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gulations,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e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esee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m</w:t>
      </w:r>
      <w:r w:rsidR="001A26F3" w:rsidRPr="00385B9C">
        <w:rPr>
          <w:rFonts w:asciiTheme="majorHAnsi" w:hAnsiTheme="majorHAnsi" w:cstheme="minorHAnsi"/>
          <w:kern w:val="2"/>
        </w:rPr>
        <w:t>ers</w:t>
      </w:r>
      <w:r w:rsidRPr="00385B9C">
        <w:rPr>
          <w:rFonts w:asciiTheme="majorHAnsi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lying</w:t>
      </w:r>
      <w:r w:rsidRPr="00385B9C">
        <w:rPr>
          <w:rFonts w:asciiTheme="majorHAnsi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or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 more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dvice o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pecialists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re</w:t>
      </w:r>
      <w:r w:rsidRPr="00385B9C">
        <w:rPr>
          <w:rFonts w:asciiTheme="majorHAnsi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s.</w:t>
      </w:r>
    </w:p>
    <w:p w14:paraId="79CE223C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74045812" w14:textId="37EAE9A6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nsidered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diana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ertified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rop</w:t>
      </w:r>
      <w:r w:rsidRPr="00385B9C">
        <w:rPr>
          <w:rFonts w:asciiTheme="majorHAnsi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dviser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d,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ust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ertifie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 Indian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minated</w:t>
      </w:r>
      <w:r w:rsidRPr="00385B9C">
        <w:rPr>
          <w:rFonts w:asciiTheme="majorHAnsi" w:hAnsiTheme="majorHAnsi" w:cstheme="minorHAnsi"/>
          <w:spacing w:val="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y</w:t>
      </w:r>
      <w:r w:rsidRPr="00385B9C">
        <w:rPr>
          <w:rFonts w:asciiTheme="majorHAnsi" w:hAnsiTheme="majorHAnsi" w:cstheme="minorHAnsi"/>
          <w:spacing w:val="-4"/>
          <w:kern w:val="2"/>
        </w:rPr>
        <w:t xml:space="preserve"> </w:t>
      </w:r>
      <w:r w:rsidR="00226CA4">
        <w:rPr>
          <w:rFonts w:asciiTheme="majorHAnsi" w:hAnsiTheme="majorHAnsi" w:cstheme="minorHAnsi"/>
          <w:kern w:val="2"/>
        </w:rPr>
        <w:t xml:space="preserve">a client, a colleague, </w:t>
      </w:r>
      <w:r w:rsidRPr="00385B9C">
        <w:rPr>
          <w:rFonts w:asciiTheme="majorHAnsi" w:hAnsiTheme="majorHAnsi" w:cstheme="minorHAnsi"/>
          <w:kern w:val="2"/>
        </w:rPr>
        <w:t>or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="00226CA4">
        <w:rPr>
          <w:rFonts w:asciiTheme="majorHAnsi" w:hAnsiTheme="majorHAnsi" w:cstheme="minorHAnsi"/>
          <w:spacing w:val="-16"/>
          <w:kern w:val="2"/>
        </w:rPr>
        <w:t xml:space="preserve">the </w:t>
      </w:r>
      <w:r w:rsidRPr="00385B9C">
        <w:rPr>
          <w:rFonts w:asciiTheme="majorHAnsi" w:hAnsiTheme="majorHAnsi" w:cstheme="minorHAnsi"/>
          <w:kern w:val="2"/>
        </w:rPr>
        <w:t>employer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knows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="00444F2F">
        <w:rPr>
          <w:rFonts w:asciiTheme="majorHAnsi" w:hAnsiTheme="majorHAnsi" w:cstheme="minorHAnsi"/>
          <w:kern w:val="2"/>
        </w:rPr>
        <w:t>their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qualifications.</w:t>
      </w:r>
    </w:p>
    <w:p w14:paraId="65B3A98A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0C2F67F6" w14:textId="77777777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8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14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 xml:space="preserve">orm, </w:t>
      </w:r>
      <w:r w:rsidR="00283903" w:rsidRPr="00385B9C">
        <w:rPr>
          <w:rFonts w:asciiTheme="majorHAnsi" w:hAnsiTheme="majorHAnsi" w:cstheme="minorHAnsi"/>
          <w:kern w:val="2"/>
        </w:rPr>
        <w:t>l</w:t>
      </w:r>
      <w:r w:rsidRPr="00385B9C">
        <w:rPr>
          <w:rFonts w:asciiTheme="majorHAnsi" w:hAnsiTheme="majorHAnsi" w:cstheme="minorHAnsi"/>
          <w:kern w:val="2"/>
        </w:rPr>
        <w:t>etter o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2"/>
          <w:kern w:val="2"/>
        </w:rPr>
        <w:t>r</w:t>
      </w:r>
      <w:r w:rsidRPr="00385B9C">
        <w:rPr>
          <w:rFonts w:asciiTheme="majorHAnsi" w:hAnsiTheme="majorHAnsi" w:cstheme="minorHAnsi"/>
          <w:kern w:val="2"/>
        </w:rPr>
        <w:t>ecommendation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2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>orm,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21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ips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9"/>
          <w:kern w:val="2"/>
        </w:rPr>
        <w:t>c</w:t>
      </w:r>
      <w:r w:rsidRPr="00385B9C">
        <w:rPr>
          <w:rFonts w:asciiTheme="majorHAnsi" w:hAnsiTheme="majorHAnsi" w:cstheme="minorHAnsi"/>
          <w:kern w:val="2"/>
        </w:rPr>
        <w:t>ompleting</w:t>
      </w:r>
      <w:r w:rsidRPr="00385B9C">
        <w:rPr>
          <w:rFonts w:asciiTheme="majorHAnsi" w:hAnsiTheme="majorHAnsi" w:cstheme="minorHAnsi"/>
          <w:spacing w:val="-26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26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e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7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 are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luded.</w:t>
      </w:r>
      <w:r w:rsidRPr="00385B9C">
        <w:rPr>
          <w:rFonts w:asciiTheme="majorHAnsi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leas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eel fre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py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istribute</w:t>
      </w:r>
      <w:r w:rsidRPr="00385B9C">
        <w:rPr>
          <w:rFonts w:asciiTheme="majorHAnsi" w:hAnsiTheme="majorHAnsi" w:cstheme="minorHAnsi"/>
          <w:spacing w:val="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5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os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ight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="00A43CD6"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using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ervices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.</w:t>
      </w:r>
    </w:p>
    <w:p w14:paraId="11B4001E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4D8A2C68" w14:textId="77777777" w:rsidR="00444F2F" w:rsidRDefault="003D2E60" w:rsidP="00385B9C">
      <w:pPr>
        <w:pStyle w:val="NoSpacing"/>
        <w:rPr>
          <w:rFonts w:asciiTheme="majorHAnsi" w:hAnsiTheme="majorHAnsi" w:cstheme="minorHAnsi"/>
          <w:spacing w:val="-1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mination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hould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lude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</w:p>
    <w:p w14:paraId="4A109E94" w14:textId="77777777" w:rsidR="00444F2F" w:rsidRPr="00444F2F" w:rsidRDefault="003D2E60" w:rsidP="00444F2F">
      <w:pPr>
        <w:pStyle w:val="NoSpacing"/>
        <w:numPr>
          <w:ilvl w:val="0"/>
          <w:numId w:val="12"/>
        </w:numPr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19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9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14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>orm,</w:t>
      </w:r>
      <w:r w:rsidRPr="00385B9C">
        <w:rPr>
          <w:rFonts w:asciiTheme="majorHAnsi" w:hAnsiTheme="majorHAnsi" w:cstheme="minorHAnsi"/>
          <w:spacing w:val="16"/>
          <w:kern w:val="2"/>
        </w:rPr>
        <w:t xml:space="preserve"> </w:t>
      </w:r>
    </w:p>
    <w:p w14:paraId="417537C5" w14:textId="1E880CDE" w:rsidR="00193EF9" w:rsidRPr="00385B9C" w:rsidRDefault="003D2E60" w:rsidP="00444F2F">
      <w:pPr>
        <w:pStyle w:val="NoSpacing"/>
        <w:numPr>
          <w:ilvl w:val="0"/>
          <w:numId w:val="12"/>
        </w:numPr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ree letters</w:t>
      </w:r>
      <w:r w:rsidRPr="00385B9C">
        <w:rPr>
          <w:rFonts w:asciiTheme="majorHAnsi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commendation</w:t>
      </w:r>
      <w:bookmarkStart w:id="0" w:name="_GoBack"/>
      <w:bookmarkEnd w:id="0"/>
      <w:r w:rsidR="0083205D" w:rsidRPr="00385B9C">
        <w:rPr>
          <w:rFonts w:asciiTheme="majorHAnsi" w:hAnsiTheme="majorHAnsi" w:cstheme="minorHAnsi"/>
          <w:kern w:val="2"/>
        </w:rPr>
        <w:t>-</w:t>
      </w:r>
      <w:r w:rsidRPr="00385B9C">
        <w:rPr>
          <w:rFonts w:asciiTheme="majorHAnsi" w:hAnsiTheme="majorHAnsi" w:cstheme="minorHAnsi"/>
          <w:spacing w:val="-3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e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 the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's</w:t>
      </w:r>
      <w:r w:rsidRPr="00385B9C">
        <w:rPr>
          <w:rFonts w:asciiTheme="majorHAnsi" w:hAnsiTheme="majorHAnsi" w:cstheme="minorHAnsi"/>
          <w:spacing w:val="-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mployer and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wo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ustomers.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ree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letters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commendation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ay</w:t>
      </w:r>
      <w:r w:rsidRPr="00385B9C">
        <w:rPr>
          <w:rFonts w:asciiTheme="majorHAnsi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e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 customers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 CCA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s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elf-employed.</w:t>
      </w:r>
    </w:p>
    <w:p w14:paraId="48E9553C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3A77C261" w14:textId="08FBA006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 xml:space="preserve">Indiana Farm Bureau must </w:t>
      </w:r>
      <w:proofErr w:type="gramStart"/>
      <w:r w:rsidRPr="00385B9C">
        <w:rPr>
          <w:rFonts w:asciiTheme="majorHAnsi" w:hAnsiTheme="majorHAnsi" w:cstheme="minorHAnsi"/>
          <w:kern w:val="2"/>
        </w:rPr>
        <w:t>receive the nomination</w:t>
      </w:r>
      <w:proofErr w:type="gramEnd"/>
      <w:r w:rsidRPr="00385B9C">
        <w:rPr>
          <w:rFonts w:asciiTheme="majorHAnsi" w:hAnsiTheme="majorHAnsi" w:cstheme="minorHAnsi"/>
          <w:kern w:val="2"/>
        </w:rPr>
        <w:t xml:space="preserve"> by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="00A0201C">
        <w:rPr>
          <w:rFonts w:asciiTheme="majorHAnsi" w:hAnsiTheme="majorHAnsi" w:cstheme="minorHAnsi"/>
          <w:b/>
          <w:kern w:val="2"/>
        </w:rPr>
        <w:t>October</w:t>
      </w:r>
      <w:r w:rsidR="00444F2F">
        <w:rPr>
          <w:rFonts w:asciiTheme="majorHAnsi" w:hAnsiTheme="majorHAnsi" w:cstheme="minorHAnsi"/>
          <w:b/>
          <w:kern w:val="2"/>
        </w:rPr>
        <w:t xml:space="preserve"> 3</w:t>
      </w:r>
      <w:r w:rsidR="00A0201C">
        <w:rPr>
          <w:rFonts w:asciiTheme="majorHAnsi" w:hAnsiTheme="majorHAnsi" w:cstheme="minorHAnsi"/>
          <w:b/>
          <w:kern w:val="2"/>
        </w:rPr>
        <w:t>1</w:t>
      </w:r>
      <w:r w:rsidR="00444F2F">
        <w:rPr>
          <w:rFonts w:asciiTheme="majorHAnsi" w:hAnsiTheme="majorHAnsi" w:cstheme="minorHAnsi"/>
          <w:b/>
          <w:kern w:val="2"/>
        </w:rPr>
        <w:t>, 201</w:t>
      </w:r>
      <w:r w:rsidR="003739C8">
        <w:rPr>
          <w:rFonts w:asciiTheme="majorHAnsi" w:hAnsiTheme="majorHAnsi" w:cstheme="minorHAnsi"/>
          <w:b/>
          <w:kern w:val="2"/>
        </w:rPr>
        <w:t>9</w:t>
      </w:r>
      <w:r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 xml:space="preserve">If you have any questions, please contact </w:t>
      </w:r>
      <w:r w:rsidR="006B41B9" w:rsidRPr="00385B9C">
        <w:rPr>
          <w:rFonts w:asciiTheme="majorHAnsi" w:hAnsiTheme="majorHAnsi" w:cstheme="minorHAnsi"/>
          <w:kern w:val="2"/>
        </w:rPr>
        <w:t>Justin Schneider</w:t>
      </w:r>
      <w:r w:rsidRPr="00385B9C">
        <w:rPr>
          <w:rFonts w:asciiTheme="majorHAnsi" w:hAnsiTheme="majorHAnsi" w:cstheme="minorHAnsi"/>
          <w:kern w:val="2"/>
        </w:rPr>
        <w:t xml:space="preserve"> at 3</w:t>
      </w:r>
      <w:r w:rsidR="00283903" w:rsidRPr="00385B9C">
        <w:rPr>
          <w:rFonts w:asciiTheme="majorHAnsi" w:hAnsiTheme="majorHAnsi" w:cstheme="minorHAnsi"/>
          <w:kern w:val="2"/>
        </w:rPr>
        <w:t>1</w:t>
      </w:r>
      <w:r w:rsidRPr="00385B9C">
        <w:rPr>
          <w:rFonts w:asciiTheme="majorHAnsi" w:hAnsiTheme="majorHAnsi" w:cstheme="minorHAnsi"/>
          <w:kern w:val="2"/>
        </w:rPr>
        <w:t>7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Pr="00385B9C">
        <w:rPr>
          <w:rFonts w:asciiTheme="majorHAnsi" w:hAnsiTheme="majorHAnsi" w:cstheme="minorHAnsi"/>
          <w:kern w:val="2"/>
        </w:rPr>
        <w:t>692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="006B41B9" w:rsidRPr="00385B9C">
        <w:rPr>
          <w:rFonts w:asciiTheme="majorHAnsi" w:hAnsiTheme="majorHAnsi" w:cstheme="minorHAnsi"/>
          <w:kern w:val="2"/>
        </w:rPr>
        <w:t>7835</w:t>
      </w:r>
      <w:r w:rsidRPr="00385B9C">
        <w:rPr>
          <w:rFonts w:asciiTheme="majorHAnsi" w:hAnsiTheme="majorHAnsi" w:cstheme="minorHAnsi"/>
          <w:kern w:val="2"/>
        </w:rPr>
        <w:t xml:space="preserve"> or Quentin Rund at l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Pr="00385B9C">
        <w:rPr>
          <w:rFonts w:asciiTheme="majorHAnsi" w:hAnsiTheme="majorHAnsi" w:cstheme="minorHAnsi"/>
          <w:kern w:val="2"/>
        </w:rPr>
        <w:t>800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Pr="00385B9C">
        <w:rPr>
          <w:rFonts w:asciiTheme="majorHAnsi" w:hAnsiTheme="majorHAnsi" w:cstheme="minorHAnsi"/>
          <w:kern w:val="2"/>
        </w:rPr>
        <w:t>387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Pr="00385B9C">
        <w:rPr>
          <w:rFonts w:asciiTheme="majorHAnsi" w:hAnsiTheme="majorHAnsi" w:cstheme="minorHAnsi"/>
          <w:kern w:val="2"/>
        </w:rPr>
        <w:t>1283.</w:t>
      </w:r>
    </w:p>
    <w:p w14:paraId="1F68C614" w14:textId="77777777" w:rsidR="00385B9C" w:rsidRPr="00385B9C" w:rsidRDefault="00385B9C" w:rsidP="00385B9C">
      <w:pPr>
        <w:pStyle w:val="NoSpacing"/>
        <w:rPr>
          <w:rFonts w:asciiTheme="majorHAnsi" w:hAnsiTheme="majorHAnsi" w:cstheme="minorHAnsi"/>
          <w:kern w:val="2"/>
        </w:rPr>
        <w:sectPr w:rsidR="00385B9C" w:rsidRPr="00385B9C" w:rsidSect="004A7672">
          <w:type w:val="continuous"/>
          <w:pgSz w:w="12240" w:h="15820"/>
          <w:pgMar w:top="1454" w:right="1728" w:bottom="274" w:left="1728" w:header="720" w:footer="720" w:gutter="0"/>
          <w:cols w:space="720"/>
        </w:sectPr>
      </w:pPr>
    </w:p>
    <w:p w14:paraId="1183A1A5" w14:textId="77777777" w:rsidR="004A7672" w:rsidRPr="00385B9C" w:rsidRDefault="006E46E0" w:rsidP="00385B9C">
      <w:pPr>
        <w:rPr>
          <w:rFonts w:asciiTheme="majorHAnsi" w:hAnsiTheme="majorHAnsi" w:cstheme="minorHAnsi"/>
          <w:b/>
          <w:bCs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w:lastRenderedPageBreak/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2393BEA" wp14:editId="68BC3D26">
                <wp:simplePos x="0" y="0"/>
                <wp:positionH relativeFrom="page">
                  <wp:posOffset>7926070</wp:posOffset>
                </wp:positionH>
                <wp:positionV relativeFrom="page">
                  <wp:posOffset>629285</wp:posOffset>
                </wp:positionV>
                <wp:extent cx="1270" cy="2111375"/>
                <wp:effectExtent l="10795" t="10160" r="6985" b="12065"/>
                <wp:wrapNone/>
                <wp:docPr id="2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111375"/>
                          <a:chOff x="12072" y="991"/>
                          <a:chExt cx="2" cy="3325"/>
                        </a:xfrm>
                      </wpg:grpSpPr>
                      <wps:wsp>
                        <wps:cNvPr id="21" name="Freeform 30"/>
                        <wps:cNvSpPr>
                          <a:spLocks/>
                        </wps:cNvSpPr>
                        <wps:spPr bwMode="auto">
                          <a:xfrm>
                            <a:off x="12072" y="991"/>
                            <a:ext cx="2" cy="3325"/>
                          </a:xfrm>
                          <a:custGeom>
                            <a:avLst/>
                            <a:gdLst>
                              <a:gd name="T0" fmla="+- 0 4315 991"/>
                              <a:gd name="T1" fmla="*/ 4315 h 3325"/>
                              <a:gd name="T2" fmla="+- 0 991 991"/>
                              <a:gd name="T3" fmla="*/ 991 h 332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25">
                                <a:moveTo>
                                  <a:pt x="0" y="332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9F43A3" id="Group 29" o:spid="_x0000_s1026" style="position:absolute;margin-left:624.1pt;margin-top:49.55pt;width:.1pt;height:166.25pt;z-index:-251664896;mso-position-horizontal-relative:page;mso-position-vertical-relative:page" coordorigin="12072,991" coordsize="2,3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">
                <v:shape id="Freeform 30" o:spid="_x0000_s1027" style="position:absolute;left:12072;top:991;width:2;height:3325;visibility:visible;mso-wrap-style:square;v-text-anchor:top" coordsize="2,3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" path="m,3324l,e" filled="f" strokeweight=".25281mm">
                  <v:path arrowok="t" o:connecttype="custom" o:connectlocs="0,4315;0,991" o:connectangles="0,0"/>
                </v:shape>
                <w10:wrap anchorx="page" anchory="page"/>
              </v:group>
            </w:pict>
          </mc:Fallback>
        </mc:AlternateContent>
      </w:r>
      <w:r w:rsidR="00E75329" w:rsidRPr="00385B9C">
        <w:rPr>
          <w:rStyle w:val="Strong"/>
          <w:rFonts w:asciiTheme="majorHAnsi" w:hAnsiTheme="majorHAnsi" w:cstheme="minorHAnsi"/>
          <w:kern w:val="2"/>
        </w:rPr>
        <w:t>ADDITIONAL INFORMATION AND TIPS FOR COMPLETING CCA AWARD NOMINATION</w:t>
      </w:r>
    </w:p>
    <w:p w14:paraId="01DCE926" w14:textId="77777777" w:rsidR="00193EF9" w:rsidRPr="00385B9C" w:rsidRDefault="003D2E60" w:rsidP="00385B9C">
      <w:pPr>
        <w:spacing w:after="0" w:line="225" w:lineRule="auto"/>
        <w:ind w:right="342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Purpose:</w:t>
      </w:r>
      <w:r w:rsidRPr="00385B9C">
        <w:rPr>
          <w:rFonts w:asciiTheme="majorHAnsi" w:eastAsia="Times New Roman" w:hAnsiTheme="majorHAnsi" w:cstheme="minorHAnsi"/>
          <w:b/>
          <w:bCs/>
          <w:spacing w:val="3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iana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rop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dviser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war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esigned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ecogniz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 crop adviser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o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elivers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xceptional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ervice,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ighly</w:t>
      </w:r>
      <w:r w:rsidRPr="00385B9C">
        <w:rPr>
          <w:rFonts w:asciiTheme="majorHAnsi" w:eastAsia="Times New Roman" w:hAnsiTheme="majorHAnsi" w:cstheme="minorHAnsi"/>
          <w:spacing w:val="2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novative,</w:t>
      </w:r>
      <w:r w:rsidRPr="00385B9C">
        <w:rPr>
          <w:rFonts w:asciiTheme="majorHAnsi" w:eastAsia="Times New Roman" w:hAnsiTheme="majorHAnsi" w:cstheme="minorHAnsi"/>
          <w:spacing w:val="3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w</w:t>
      </w:r>
      <w:r w:rsidR="00283903" w:rsidRPr="00385B9C">
        <w:rPr>
          <w:rFonts w:asciiTheme="majorHAnsi" w:eastAsia="Times New Roman" w:hAnsiTheme="majorHAnsi" w:cstheme="minorHAnsi"/>
          <w:kern w:val="2"/>
        </w:rPr>
        <w:t>n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y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 leader in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ir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eld,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ntributed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bstantially</w:t>
      </w:r>
      <w:r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exchange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deas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ransfer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 agronomic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knowledge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thin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griculture</w:t>
      </w:r>
      <w:r w:rsidRPr="00385B9C">
        <w:rPr>
          <w:rFonts w:asciiTheme="majorHAnsi" w:eastAsia="Times New Roman" w:hAnsiTheme="majorHAnsi" w:cstheme="minorHAnsi"/>
          <w:spacing w:val="2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ustry.</w:t>
      </w:r>
    </w:p>
    <w:p w14:paraId="12E8FEBF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kern w:val="2"/>
        </w:rPr>
      </w:pPr>
    </w:p>
    <w:p w14:paraId="0F8191C0" w14:textId="61C5ED24" w:rsidR="00193EF9" w:rsidRPr="00385B9C" w:rsidRDefault="003D2E60" w:rsidP="00385B9C">
      <w:pPr>
        <w:spacing w:after="0" w:line="226" w:lineRule="auto"/>
        <w:ind w:right="383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M</w:t>
      </w:r>
      <w:r w:rsidR="00283903" w:rsidRPr="00385B9C">
        <w:rPr>
          <w:rFonts w:asciiTheme="majorHAnsi" w:eastAsia="Times New Roman" w:hAnsiTheme="majorHAnsi" w:cstheme="minorHAnsi"/>
          <w:b/>
          <w:bCs/>
          <w:kern w:val="2"/>
        </w:rPr>
        <w:t>ini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mum</w:t>
      </w:r>
      <w:r w:rsidRPr="00385B9C">
        <w:rPr>
          <w:rFonts w:asciiTheme="majorHAnsi" w:eastAsia="Times New Roman" w:hAnsiTheme="majorHAnsi" w:cstheme="minorHAnsi"/>
          <w:b/>
          <w:bCs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Standards:</w:t>
      </w:r>
      <w:r w:rsidRPr="00385B9C">
        <w:rPr>
          <w:rFonts w:asciiTheme="majorHAnsi" w:eastAsia="Times New Roman" w:hAnsiTheme="majorHAnsi" w:cstheme="minorHAnsi"/>
          <w:b/>
          <w:bCs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ee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ust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rop</w:t>
      </w:r>
      <w:r w:rsidRPr="00385B9C">
        <w:rPr>
          <w:rFonts w:asciiTheme="majorHAnsi" w:eastAsia="Times New Roman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dviser, certifie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iana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 goo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tanding.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ust be</w:t>
      </w:r>
      <w:r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ated</w:t>
      </w:r>
      <w:r w:rsidR="00FC4DEF">
        <w:rPr>
          <w:rFonts w:asciiTheme="majorHAnsi" w:eastAsia="Times New Roman" w:hAnsiTheme="majorHAnsi" w:cstheme="minorHAnsi"/>
          <w:kern w:val="2"/>
        </w:rPr>
        <w:t xml:space="preserve"> by a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226CA4">
        <w:rPr>
          <w:rFonts w:asciiTheme="majorHAnsi" w:eastAsia="Times New Roman" w:hAnsiTheme="majorHAnsi" w:cstheme="minorHAnsi"/>
          <w:kern w:val="2"/>
        </w:rPr>
        <w:t xml:space="preserve">client, colleague, </w:t>
      </w:r>
      <w:r w:rsidRPr="00385B9C">
        <w:rPr>
          <w:rFonts w:asciiTheme="majorHAnsi" w:eastAsia="Times New Roman" w:hAnsiTheme="majorHAnsi" w:cstheme="minorHAnsi"/>
          <w:kern w:val="2"/>
        </w:rPr>
        <w:t>or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ployer</w:t>
      </w:r>
      <w:r w:rsidRPr="00385B9C">
        <w:rPr>
          <w:rFonts w:asciiTheme="majorHAnsi" w:eastAsia="Times New Roman" w:hAnsiTheme="majorHAnsi" w:cstheme="minorHAnsi"/>
          <w:spacing w:val="2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th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rst</w:t>
      </w:r>
      <w:r w:rsidR="00283903" w:rsidRPr="00385B9C">
        <w:rPr>
          <w:rFonts w:asciiTheme="majorHAnsi" w:eastAsia="Times New Roman" w:hAnsiTheme="majorHAnsi" w:cstheme="minorHAnsi"/>
          <w:kern w:val="2"/>
        </w:rPr>
        <w:t>-</w:t>
      </w:r>
      <w:r w:rsidRPr="00385B9C">
        <w:rPr>
          <w:rFonts w:asciiTheme="majorHAnsi" w:eastAsia="Times New Roman" w:hAnsiTheme="majorHAnsi" w:cstheme="minorHAnsi"/>
          <w:kern w:val="2"/>
        </w:rPr>
        <w:t>hand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knowledg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quality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="00A43CD6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ork</w:t>
      </w:r>
      <w:r w:rsidR="00A43CD6"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CCA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erformed. The</w:t>
      </w:r>
      <w:r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ation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uld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clud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kern w:val="2"/>
        </w:rPr>
        <w:t>n</w:t>
      </w:r>
      <w:r w:rsidRPr="00385B9C">
        <w:rPr>
          <w:rFonts w:asciiTheme="majorHAnsi" w:eastAsia="Times New Roman" w:hAnsiTheme="majorHAnsi" w:cstheme="minorHAnsi"/>
          <w:kern w:val="2"/>
        </w:rPr>
        <w:t>omination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</w:t>
      </w:r>
      <w:r w:rsidR="00226CA4">
        <w:rPr>
          <w:rFonts w:asciiTheme="majorHAnsi" w:eastAsia="Times New Roman" w:hAnsiTheme="majorHAnsi" w:cstheme="minorHAnsi"/>
          <w:kern w:val="2"/>
        </w:rPr>
        <w:t>,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 xml:space="preserve">three </w:t>
      </w:r>
      <w:r w:rsidR="00283903" w:rsidRPr="00385B9C">
        <w:rPr>
          <w:rFonts w:asciiTheme="majorHAnsi" w:eastAsia="Times New Roman" w:hAnsiTheme="majorHAnsi" w:cstheme="minorHAnsi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ecommendation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2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s.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(</w:t>
      </w:r>
      <w:r w:rsidR="00A43CD6" w:rsidRPr="00385B9C">
        <w:rPr>
          <w:rFonts w:asciiTheme="majorHAnsi" w:eastAsia="Times New Roman" w:hAnsiTheme="majorHAnsi" w:cstheme="minorHAnsi"/>
          <w:kern w:val="2"/>
        </w:rPr>
        <w:t>Two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5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ecommendation</w:t>
      </w:r>
      <w:r w:rsidRPr="00385B9C">
        <w:rPr>
          <w:rFonts w:asciiTheme="majorHAnsi" w:eastAsia="Times New Roman" w:hAnsiTheme="majorHAnsi" w:cstheme="minorHAnsi"/>
          <w:spacing w:val="-6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-6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s should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spacing w:val="-22"/>
          <w:kern w:val="2"/>
        </w:rPr>
        <w:t>on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 th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ployer.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f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CCA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elf</w:t>
      </w:r>
      <w:r w:rsidR="00283903" w:rsidRPr="00385B9C">
        <w:rPr>
          <w:rFonts w:asciiTheme="majorHAnsi" w:eastAsia="Times New Roman" w:hAnsiTheme="majorHAnsi" w:cstheme="minorHAnsi"/>
          <w:kern w:val="2"/>
        </w:rPr>
        <w:t>-</w:t>
      </w:r>
      <w:r w:rsidRPr="00385B9C">
        <w:rPr>
          <w:rFonts w:asciiTheme="majorHAnsi" w:eastAsia="Times New Roman" w:hAnsiTheme="majorHAnsi" w:cstheme="minorHAnsi"/>
          <w:kern w:val="2"/>
        </w:rPr>
        <w:t>employed,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spacing w:val="7"/>
          <w:kern w:val="2"/>
        </w:rPr>
        <w:t>three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etter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eded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).</w:t>
      </w:r>
    </w:p>
    <w:p w14:paraId="78C12B3E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kern w:val="2"/>
        </w:rPr>
      </w:pPr>
    </w:p>
    <w:p w14:paraId="25A4E814" w14:textId="0FBAF227" w:rsidR="00193EF9" w:rsidRPr="00385B9C" w:rsidRDefault="006E46E0" w:rsidP="00385B9C">
      <w:pPr>
        <w:spacing w:after="0" w:line="244" w:lineRule="exact"/>
        <w:ind w:right="588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 wp14:anchorId="1882BD0A" wp14:editId="6A9AF821">
                <wp:simplePos x="0" y="0"/>
                <wp:positionH relativeFrom="page">
                  <wp:posOffset>7924800</wp:posOffset>
                </wp:positionH>
                <wp:positionV relativeFrom="page">
                  <wp:posOffset>2904490</wp:posOffset>
                </wp:positionV>
                <wp:extent cx="1270" cy="975995"/>
                <wp:effectExtent l="9525" t="8890" r="8255" b="5715"/>
                <wp:wrapNone/>
                <wp:docPr id="18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975995"/>
                          <a:chOff x="12068" y="4574"/>
                          <a:chExt cx="2" cy="1537"/>
                        </a:xfrm>
                      </wpg:grpSpPr>
                      <wps:wsp>
                        <wps:cNvPr id="19" name="Freeform 28"/>
                        <wps:cNvSpPr>
                          <a:spLocks/>
                        </wps:cNvSpPr>
                        <wps:spPr bwMode="auto">
                          <a:xfrm>
                            <a:off x="12068" y="4574"/>
                            <a:ext cx="2" cy="1537"/>
                          </a:xfrm>
                          <a:custGeom>
                            <a:avLst/>
                            <a:gdLst>
                              <a:gd name="T0" fmla="+- 0 6111 4574"/>
                              <a:gd name="T1" fmla="*/ 6111 h 1537"/>
                              <a:gd name="T2" fmla="+- 0 4574 4574"/>
                              <a:gd name="T3" fmla="*/ 4574 h 1537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37">
                                <a:moveTo>
                                  <a:pt x="0" y="153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F2D895" id="Group 27" o:spid="_x0000_s1026" style="position:absolute;margin-left:624pt;margin-top:228.7pt;width:.1pt;height:76.85pt;z-index:-251663872;mso-position-horizontal-relative:page;mso-position-vertical-relative:page" coordorigin="12068,4574" coordsize="2,15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">
                <v:shape id="Freeform 28" o:spid="_x0000_s1027" style="position:absolute;left:12068;top:4574;width:2;height:1537;visibility:visible;mso-wrap-style:square;v-text-anchor:top" coordsize="2,1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" path="m,1537l,e" filled="f" strokeweight=".25281mm">
                  <v:path arrowok="t" o:connecttype="custom" o:connectlocs="0,6111;0,4574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Selec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Committee:</w:t>
      </w:r>
      <w:r w:rsidR="003D2E60" w:rsidRPr="00385B9C">
        <w:rPr>
          <w:rFonts w:asciiTheme="majorHAnsi" w:eastAsia="Times New Roman" w:hAnsiTheme="majorHAnsi" w:cstheme="minorHAnsi"/>
          <w:b/>
          <w:bCs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-2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election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mittee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ill</w:t>
      </w:r>
      <w:r w:rsidR="003D2E60"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e</w:t>
      </w:r>
      <w:r w:rsidR="003D2E60"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prised</w:t>
      </w:r>
      <w:r w:rsidR="003D2E60"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ree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epresentatives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 the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diana</w:t>
      </w:r>
      <w:r w:rsidR="003D2E60"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CA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oard</w:t>
      </w:r>
      <w:r w:rsidR="00DB1785" w:rsidRPr="00385B9C">
        <w:rPr>
          <w:rFonts w:asciiTheme="majorHAnsi" w:eastAsia="Times New Roman" w:hAnsiTheme="majorHAnsi" w:cstheme="minorHAnsi"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lus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C9575F">
        <w:rPr>
          <w:rFonts w:asciiTheme="majorHAnsi" w:eastAsia="Times New Roman" w:hAnsiTheme="majorHAnsi" w:cstheme="minorHAnsi"/>
          <w:kern w:val="2"/>
        </w:rPr>
        <w:t>a representative of Indiana Farm Bureau.</w:t>
      </w:r>
    </w:p>
    <w:p w14:paraId="4268192A" w14:textId="77777777" w:rsidR="00193EF9" w:rsidRPr="00385B9C" w:rsidRDefault="00193EF9" w:rsidP="00385B9C">
      <w:pPr>
        <w:spacing w:after="0" w:line="200" w:lineRule="exact"/>
        <w:rPr>
          <w:rFonts w:asciiTheme="majorHAnsi" w:hAnsiTheme="majorHAnsi" w:cstheme="minorHAnsi"/>
          <w:kern w:val="2"/>
        </w:rPr>
      </w:pPr>
    </w:p>
    <w:p w14:paraId="2E9A2831" w14:textId="77777777" w:rsidR="00193EF9" w:rsidRPr="00385B9C" w:rsidRDefault="003D2E60" w:rsidP="00385B9C">
      <w:pPr>
        <w:spacing w:after="0" w:line="240" w:lineRule="auto"/>
        <w:ind w:right="-20"/>
        <w:rPr>
          <w:rFonts w:asciiTheme="majorHAnsi" w:eastAsia="Times New Roman" w:hAnsiTheme="majorHAnsi" w:cstheme="minorHAnsi"/>
          <w:i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i/>
          <w:kern w:val="2"/>
        </w:rPr>
        <w:t>Tips:</w:t>
      </w:r>
    </w:p>
    <w:p w14:paraId="6B04A1A9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i/>
          <w:kern w:val="2"/>
        </w:rPr>
      </w:pPr>
    </w:p>
    <w:p w14:paraId="2BBAC3A3" w14:textId="4FC29C0F" w:rsidR="00193EF9" w:rsidRPr="00385B9C" w:rsidRDefault="003D2E60" w:rsidP="00385B9C">
      <w:pPr>
        <w:pStyle w:val="ListParagraph"/>
        <w:numPr>
          <w:ilvl w:val="0"/>
          <w:numId w:val="7"/>
        </w:numPr>
        <w:spacing w:after="0" w:line="240" w:lineRule="auto"/>
        <w:ind w:left="360" w:right="-20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Typed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m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eferred.</w:t>
      </w:r>
      <w:r w:rsidR="00EA4163">
        <w:rPr>
          <w:rFonts w:asciiTheme="majorHAnsi" w:eastAsia="Times New Roman" w:hAnsiTheme="majorHAnsi" w:cstheme="minorHAnsi"/>
          <w:kern w:val="2"/>
        </w:rPr>
        <w:t xml:space="preserve"> </w:t>
      </w:r>
    </w:p>
    <w:p w14:paraId="36F005C7" w14:textId="77777777" w:rsidR="00193EF9" w:rsidRPr="00385B9C" w:rsidRDefault="003D2E60" w:rsidP="0072117C">
      <w:pPr>
        <w:pStyle w:val="ListParagraph"/>
        <w:numPr>
          <w:ilvl w:val="0"/>
          <w:numId w:val="7"/>
        </w:numPr>
        <w:spacing w:after="0" w:line="237" w:lineRule="exact"/>
        <w:ind w:left="720" w:right="-14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ain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question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swer</w:t>
      </w:r>
      <w:r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="00DB1785" w:rsidRPr="00385B9C">
        <w:rPr>
          <w:rFonts w:asciiTheme="majorHAnsi" w:eastAsia="Times New Roman" w:hAnsiTheme="majorHAnsi" w:cstheme="minorHAnsi"/>
          <w:kern w:val="2"/>
        </w:rPr>
        <w:t>: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at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oing</w:t>
      </w:r>
      <w:r w:rsidRPr="00385B9C">
        <w:rPr>
          <w:rFonts w:asciiTheme="majorHAnsi" w:eastAsia="Times New Roman" w:hAnsiTheme="majorHAnsi" w:cstheme="minorHAnsi"/>
          <w:spacing w:val="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ver and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bove</w:t>
      </w:r>
      <w:r w:rsidR="00C76B77"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at</w:t>
      </w:r>
      <w:r w:rsidR="00C76B77" w:rsidRPr="00385B9C">
        <w:rPr>
          <w:rFonts w:asciiTheme="majorHAnsi" w:eastAsia="Times New Roman" w:hAnsiTheme="majorHAnsi" w:cstheme="minorHAnsi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ther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oing,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unique,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r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tting-edge?</w:t>
      </w:r>
      <w:r w:rsidRPr="00385B9C">
        <w:rPr>
          <w:rFonts w:asciiTheme="majorHAnsi" w:eastAsia="Times New Roman" w:hAnsiTheme="majorHAnsi" w:cstheme="minorHAnsi"/>
          <w:spacing w:val="-2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ook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pecific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xamples.</w:t>
      </w:r>
    </w:p>
    <w:p w14:paraId="311A7AA9" w14:textId="77777777" w:rsidR="00193EF9" w:rsidRPr="00385B9C" w:rsidRDefault="003D2E60" w:rsidP="00385B9C">
      <w:pPr>
        <w:pStyle w:val="ListParagraph"/>
        <w:numPr>
          <w:ilvl w:val="0"/>
          <w:numId w:val="7"/>
        </w:numPr>
        <w:spacing w:after="0" w:line="244" w:lineRule="exact"/>
        <w:ind w:left="360" w:right="-20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Her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om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ggestions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-19"/>
          <w:kern w:val="2"/>
        </w:rPr>
        <w:t>n</w:t>
      </w:r>
      <w:r w:rsidRPr="00385B9C">
        <w:rPr>
          <w:rFonts w:asciiTheme="majorHAnsi" w:eastAsia="Times New Roman" w:hAnsiTheme="majorHAnsi" w:cstheme="minorHAnsi"/>
          <w:kern w:val="2"/>
        </w:rPr>
        <w:t>omination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2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:</w:t>
      </w:r>
    </w:p>
    <w:p w14:paraId="5FE0774A" w14:textId="77777777" w:rsidR="00C76B77" w:rsidRPr="00385B9C" w:rsidRDefault="00C76B77" w:rsidP="00385B9C">
      <w:pPr>
        <w:tabs>
          <w:tab w:val="left" w:pos="680"/>
        </w:tabs>
        <w:spacing w:after="0" w:line="229" w:lineRule="auto"/>
        <w:ind w:left="360" w:right="368"/>
        <w:rPr>
          <w:rFonts w:asciiTheme="majorHAnsi" w:eastAsia="Times New Roman" w:hAnsiTheme="majorHAnsi" w:cstheme="minorHAnsi"/>
          <w:kern w:val="2"/>
        </w:rPr>
      </w:pPr>
    </w:p>
    <w:p w14:paraId="414D402D" w14:textId="11E88D8D" w:rsidR="00193EF9" w:rsidRPr="00385B9C" w:rsidRDefault="006E46E0" w:rsidP="00385B9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29" w:lineRule="auto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562DFF7A" wp14:editId="3DAEBDF7">
                <wp:simplePos x="0" y="0"/>
                <wp:positionH relativeFrom="page">
                  <wp:posOffset>7981950</wp:posOffset>
                </wp:positionH>
                <wp:positionV relativeFrom="page">
                  <wp:posOffset>4536440</wp:posOffset>
                </wp:positionV>
                <wp:extent cx="1270" cy="2534920"/>
                <wp:effectExtent l="9525" t="12065" r="8255" b="5715"/>
                <wp:wrapNone/>
                <wp:docPr id="1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534920"/>
                          <a:chOff x="12054" y="7144"/>
                          <a:chExt cx="2" cy="3992"/>
                        </a:xfrm>
                      </wpg:grpSpPr>
                      <wps:wsp>
                        <wps:cNvPr id="17" name="Freeform 26"/>
                        <wps:cNvSpPr>
                          <a:spLocks/>
                        </wps:cNvSpPr>
                        <wps:spPr bwMode="auto">
                          <a:xfrm>
                            <a:off x="12054" y="7144"/>
                            <a:ext cx="2" cy="3992"/>
                          </a:xfrm>
                          <a:custGeom>
                            <a:avLst/>
                            <a:gdLst>
                              <a:gd name="T0" fmla="+- 0 11137 7144"/>
                              <a:gd name="T1" fmla="*/ 11137 h 3992"/>
                              <a:gd name="T2" fmla="+- 0 7144 7144"/>
                              <a:gd name="T3" fmla="*/ 7144 h 399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992">
                                <a:moveTo>
                                  <a:pt x="0" y="399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45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7413F4" id="Group 25" o:spid="_x0000_s1026" style="position:absolute;margin-left:628.5pt;margin-top:357.2pt;width:.1pt;height:199.6pt;z-index:-251662848;mso-position-horizontal-relative:page;mso-position-vertical-relative:page" coordorigin="12054,7144" coordsize="2,39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">
                <v:shape id="Freeform 26" o:spid="_x0000_s1027" style="position:absolute;left:12054;top:7144;width:2;height:3992;visibility:visible;mso-wrap-style:square;v-text-anchor:top" coordsize="2,3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" path="m,3993l,e" filled="f" strokeweight=".1264mm">
                  <v:path arrowok="t" o:connecttype="custom" o:connectlocs="0,11137;0,7144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b/>
          <w:bCs/>
          <w:spacing w:val="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29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kern w:val="2"/>
        </w:rPr>
        <w:t xml:space="preserve">number </w:t>
      </w:r>
      <w:r w:rsidR="000723E3">
        <w:rPr>
          <w:rFonts w:asciiTheme="majorHAnsi" w:eastAsia="Times New Roman" w:hAnsiTheme="majorHAnsi" w:cstheme="minorHAnsi"/>
          <w:b/>
          <w:bCs/>
          <w:kern w:val="2"/>
        </w:rPr>
        <w:t>3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b/>
          <w:bCs/>
          <w:spacing w:val="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ry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o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clude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ituations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ere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CCA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d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daily field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decisions</w:t>
      </w:r>
      <w:r w:rsidR="003D2E60" w:rsidRPr="00385B9C">
        <w:rPr>
          <w:rFonts w:asciiTheme="majorHAnsi" w:eastAsia="Times New Roman" w:hAnsiTheme="majorHAnsi" w:cstheme="minorHAnsi"/>
          <w:spacing w:val="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nd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</w:t>
      </w:r>
      <w:r w:rsidR="003D2E60"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roduction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dvice.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xample,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tate</w:t>
      </w:r>
      <w:r w:rsidR="003D2E60"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 customers,</w:t>
      </w:r>
      <w:r w:rsidR="003D2E60"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ype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s,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cres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n</w:t>
      </w:r>
      <w:r w:rsidR="003D2E60"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CA</w:t>
      </w:r>
      <w:r w:rsidR="003D2E60" w:rsidRPr="00385B9C">
        <w:rPr>
          <w:rFonts w:asciiTheme="majorHAnsi" w:eastAsia="Times New Roman" w:hAnsiTheme="majorHAnsi" w:cstheme="minorHAnsi"/>
          <w:spacing w:val="1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dvising,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locations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y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re</w:t>
      </w:r>
      <w:r w:rsidR="003D2E60"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esponsible,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unning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lot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rials,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4BA3E693" w14:textId="77777777" w:rsidR="00C76B77" w:rsidRPr="00385B9C" w:rsidRDefault="00C76B77" w:rsidP="00385B9C">
      <w:pPr>
        <w:tabs>
          <w:tab w:val="left" w:pos="680"/>
          <w:tab w:val="left" w:pos="7200"/>
        </w:tabs>
        <w:spacing w:after="0" w:line="227" w:lineRule="auto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69D16247" w14:textId="218B035C" w:rsidR="00193EF9" w:rsidRPr="00385B9C" w:rsidRDefault="003D2E60" w:rsidP="00385B9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27" w:lineRule="auto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In</w:t>
      </w:r>
      <w:r w:rsidRPr="00385B9C">
        <w:rPr>
          <w:rFonts w:asciiTheme="majorHAnsi" w:eastAsia="Times New Roman" w:hAnsiTheme="majorHAnsi" w:cstheme="minorHAnsi"/>
          <w:b/>
          <w:bCs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Pr="00385B9C">
        <w:rPr>
          <w:rFonts w:asciiTheme="majorHAnsi" w:eastAsia="Times New Roman" w:hAnsiTheme="majorHAnsi" w:cstheme="minorHAnsi"/>
          <w:b/>
          <w:bCs/>
          <w:spacing w:val="13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3"/>
          <w:kern w:val="2"/>
        </w:rPr>
        <w:t xml:space="preserve">number </w:t>
      </w:r>
      <w:r w:rsidR="00D24A7C">
        <w:rPr>
          <w:rFonts w:asciiTheme="majorHAnsi" w:eastAsia="Times New Roman" w:hAnsiTheme="majorHAnsi" w:cstheme="minorHAnsi"/>
          <w:b/>
          <w:bCs/>
          <w:spacing w:val="13"/>
          <w:kern w:val="2"/>
        </w:rPr>
        <w:t>4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,</w:t>
      </w:r>
      <w:r w:rsidRPr="00385B9C">
        <w:rPr>
          <w:rFonts w:asciiTheme="majorHAnsi" w:eastAsia="Times New Roman" w:hAnsiTheme="majorHAnsi" w:cstheme="minorHAnsi"/>
          <w:b/>
          <w:bCs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ry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clude</w:t>
      </w:r>
      <w:r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ctivities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ike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rit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wsletter, organiz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eeting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</w:t>
      </w:r>
      <w:r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eview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ast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year's</w:t>
      </w:r>
      <w:r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ccesse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 failures,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old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eld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ays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ighlight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w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echnologies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e</w:t>
      </w:r>
      <w:r w:rsidR="00DB1785" w:rsidRPr="00385B9C">
        <w:rPr>
          <w:rFonts w:asciiTheme="majorHAnsi" w:eastAsia="Times New Roman" w:hAnsiTheme="majorHAnsi" w:cstheme="minorHAnsi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ging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sues, etc.</w:t>
      </w:r>
      <w:r w:rsidR="00A43CD6" w:rsidRPr="00385B9C">
        <w:rPr>
          <w:rFonts w:asciiTheme="majorHAnsi" w:eastAsia="Times New Roman" w:hAnsiTheme="majorHAnsi" w:cstheme="minorHAnsi"/>
          <w:spacing w:val="24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24"/>
          <w:kern w:val="2"/>
        </w:rPr>
        <w:t>T</w:t>
      </w:r>
      <w:r w:rsidRPr="00385B9C">
        <w:rPr>
          <w:rFonts w:asciiTheme="majorHAnsi" w:eastAsia="Times New Roman" w:hAnsiTheme="majorHAnsi" w:cstheme="minorHAnsi"/>
          <w:kern w:val="2"/>
        </w:rPr>
        <w:t>hese activities</w:t>
      </w:r>
      <w:r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ul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ngs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 other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</w:t>
      </w:r>
      <w:r w:rsidR="00DB1785" w:rsidRPr="00385B9C">
        <w:rPr>
          <w:rFonts w:asciiTheme="majorHAnsi" w:eastAsia="Times New Roman" w:hAnsiTheme="majorHAnsi" w:cstheme="minorHAnsi"/>
          <w:kern w:val="2"/>
        </w:rPr>
        <w:t>e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t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outinely doing</w:t>
      </w:r>
      <w:r w:rsidR="00C76B77" w:rsidRPr="00385B9C">
        <w:rPr>
          <w:rFonts w:asciiTheme="majorHAnsi" w:eastAsia="Times New Roman" w:hAnsiTheme="majorHAnsi" w:cstheme="minorHAnsi"/>
          <w:kern w:val="2"/>
        </w:rPr>
        <w:t>.</w:t>
      </w:r>
    </w:p>
    <w:p w14:paraId="20B42592" w14:textId="77777777" w:rsidR="00C76B77" w:rsidRPr="00385B9C" w:rsidRDefault="00C76B77" w:rsidP="00385B9C">
      <w:pPr>
        <w:tabs>
          <w:tab w:val="left" w:pos="660"/>
          <w:tab w:val="left" w:pos="7200"/>
        </w:tabs>
        <w:spacing w:after="0" w:line="244" w:lineRule="exact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3A121B78" w14:textId="6D0CAF8B" w:rsidR="00193EF9" w:rsidRPr="00385B9C" w:rsidRDefault="003D2E60" w:rsidP="00385B9C">
      <w:pPr>
        <w:pStyle w:val="ListParagraph"/>
        <w:numPr>
          <w:ilvl w:val="0"/>
          <w:numId w:val="1"/>
        </w:numPr>
        <w:tabs>
          <w:tab w:val="left" w:pos="660"/>
          <w:tab w:val="left" w:pos="7200"/>
        </w:tabs>
        <w:spacing w:after="0" w:line="244" w:lineRule="exact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Pr="00385B9C">
        <w:rPr>
          <w:rFonts w:asciiTheme="majorHAnsi" w:eastAsia="Times New Roman" w:hAnsiTheme="majorHAnsi" w:cstheme="minorHAnsi"/>
          <w:b/>
          <w:bCs/>
          <w:spacing w:val="2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2"/>
          <w:kern w:val="2"/>
        </w:rPr>
        <w:t xml:space="preserve">number </w:t>
      </w:r>
      <w:r w:rsidR="00D24A7C">
        <w:rPr>
          <w:rFonts w:asciiTheme="majorHAnsi" w:eastAsia="Times New Roman" w:hAnsiTheme="majorHAnsi" w:cstheme="minorHAnsi"/>
          <w:b/>
          <w:bCs/>
          <w:spacing w:val="2"/>
          <w:kern w:val="2"/>
        </w:rPr>
        <w:t>5</w:t>
      </w:r>
      <w:r w:rsidRPr="00385B9C">
        <w:rPr>
          <w:rFonts w:asciiTheme="majorHAnsi" w:eastAsia="Times New Roman" w:hAnsiTheme="majorHAnsi" w:cstheme="minorHAnsi"/>
          <w:b/>
          <w:bCs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sks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ist of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's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ogram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volvement.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s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ul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 serv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n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mmittee,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riting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ticle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ublication,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nsur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 decal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n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ll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mpany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vehicles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fice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ndows,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istributing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 brochures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oducers,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63B4A4BB" w14:textId="77777777" w:rsidR="00C76B77" w:rsidRPr="00385B9C" w:rsidRDefault="00C76B77" w:rsidP="00385B9C">
      <w:pPr>
        <w:tabs>
          <w:tab w:val="left" w:pos="680"/>
          <w:tab w:val="left" w:pos="7200"/>
        </w:tabs>
        <w:spacing w:after="0" w:line="226" w:lineRule="auto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2420877B" w14:textId="07FE1C31" w:rsidR="00193EF9" w:rsidRPr="00385B9C" w:rsidRDefault="006E46E0" w:rsidP="0072117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44" w:lineRule="exact"/>
        <w:ind w:left="360" w:right="691" w:firstLine="0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73BA93FB" wp14:editId="57CBE98F">
                <wp:simplePos x="0" y="0"/>
                <wp:positionH relativeFrom="page">
                  <wp:posOffset>7790815</wp:posOffset>
                </wp:positionH>
                <wp:positionV relativeFrom="page">
                  <wp:posOffset>7701280</wp:posOffset>
                </wp:positionV>
                <wp:extent cx="1270" cy="2339340"/>
                <wp:effectExtent l="8890" t="5080" r="8890" b="8255"/>
                <wp:wrapNone/>
                <wp:docPr id="1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339340"/>
                          <a:chOff x="12043" y="12128"/>
                          <a:chExt cx="2" cy="3684"/>
                        </a:xfrm>
                      </wpg:grpSpPr>
                      <wps:wsp>
                        <wps:cNvPr id="15" name="Freeform 24"/>
                        <wps:cNvSpPr>
                          <a:spLocks/>
                        </wps:cNvSpPr>
                        <wps:spPr bwMode="auto">
                          <a:xfrm>
                            <a:off x="12043" y="12128"/>
                            <a:ext cx="2" cy="3684"/>
                          </a:xfrm>
                          <a:custGeom>
                            <a:avLst/>
                            <a:gdLst>
                              <a:gd name="T0" fmla="+- 0 15811 12128"/>
                              <a:gd name="T1" fmla="*/ 15811 h 3684"/>
                              <a:gd name="T2" fmla="+- 0 12128 12128"/>
                              <a:gd name="T3" fmla="*/ 12128 h 368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684">
                                <a:moveTo>
                                  <a:pt x="0" y="368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151470" id="Group 23" o:spid="_x0000_s1026" style="position:absolute;margin-left:613.45pt;margin-top:606.4pt;width:.1pt;height:184.2pt;z-index:-251661824;mso-position-horizontal-relative:page;mso-position-vertical-relative:page" coordorigin="12043,12128" coordsize="2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">
                <v:shape id="Freeform 24" o:spid="_x0000_s1027" style="position:absolute;left:12043;top:12128;width:2;height:3684;visibility:visible;mso-wrap-style:square;v-text-anchor:top" coordsize="2,36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" path="m,3683l,e" filled="f" strokeweight=".25281mm">
                  <v:path arrowok="t" o:connecttype="custom" o:connectlocs="0,15811;0,12128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number </w:t>
      </w:r>
      <w:r w:rsidR="0021621C">
        <w:rPr>
          <w:rFonts w:asciiTheme="majorHAnsi" w:eastAsia="Times New Roman" w:hAnsiTheme="majorHAnsi" w:cstheme="minorHAnsi"/>
          <w:b/>
          <w:bCs/>
          <w:spacing w:val="18"/>
          <w:kern w:val="2"/>
        </w:rPr>
        <w:t>6</w:t>
      </w:r>
      <w:r w:rsidR="0021621C" w:rsidRPr="00385B9C">
        <w:rPr>
          <w:rFonts w:asciiTheme="majorHAnsi" w:eastAsia="Times New Roman" w:hAnsiTheme="majorHAnsi" w:cstheme="minorHAnsi"/>
          <w:b/>
          <w:bCs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n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pportunity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o</w:t>
      </w:r>
      <w:r w:rsidR="003D2E60"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highlight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ome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other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munity activities in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CCA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may</w:t>
      </w:r>
      <w:r w:rsidR="003D2E60"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e</w:t>
      </w:r>
      <w:r w:rsidR="003D2E60"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d.</w:t>
      </w:r>
      <w:r w:rsidR="003D2E60"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xample,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ports teams/coaching,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local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oil</w:t>
      </w:r>
      <w:r w:rsidR="003D2E60" w:rsidRPr="00385B9C">
        <w:rPr>
          <w:rFonts w:asciiTheme="majorHAnsi" w:eastAsia="Times New Roman" w:hAnsiTheme="majorHAnsi" w:cstheme="minorHAnsi"/>
          <w:spacing w:val="-20"/>
          <w:kern w:val="2"/>
        </w:rPr>
        <w:t xml:space="preserve"> </w:t>
      </w:r>
      <w:r w:rsidR="003D2E60" w:rsidRPr="00385B9C">
        <w:rPr>
          <w:rFonts w:asciiTheme="majorHAnsi" w:eastAsia="Arial" w:hAnsiTheme="majorHAnsi" w:cstheme="minorHAnsi"/>
          <w:kern w:val="2"/>
        </w:rPr>
        <w:t>&amp;</w:t>
      </w:r>
      <w:r w:rsidR="003D2E60" w:rsidRPr="00385B9C">
        <w:rPr>
          <w:rFonts w:asciiTheme="majorHAnsi" w:eastAsia="Arial" w:hAnsiTheme="majorHAnsi" w:cstheme="minorHAnsi"/>
          <w:spacing w:val="1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mprovement</w:t>
      </w:r>
      <w:r w:rsidR="003D2E60"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ssoc</w:t>
      </w:r>
      <w:r w:rsidR="00DB1785" w:rsidRPr="00385B9C">
        <w:rPr>
          <w:rFonts w:asciiTheme="majorHAnsi" w:eastAsia="Times New Roman" w:hAnsiTheme="majorHAnsi" w:cstheme="minorHAnsi"/>
          <w:kern w:val="2"/>
        </w:rPr>
        <w:t>iation</w:t>
      </w:r>
      <w:r w:rsidR="003D2E60" w:rsidRPr="00385B9C">
        <w:rPr>
          <w:rFonts w:asciiTheme="majorHAnsi" w:eastAsia="Times New Roman" w:hAnsiTheme="majorHAnsi" w:cstheme="minorHAnsi"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85B9C" w:rsidRPr="00385B9C">
        <w:rPr>
          <w:rFonts w:asciiTheme="majorHAnsi" w:eastAsia="Times New Roman" w:hAnsiTheme="majorHAnsi" w:cstheme="minorHAnsi"/>
          <w:kern w:val="2"/>
        </w:rPr>
        <w:t xml:space="preserve">Ag in the </w:t>
      </w:r>
      <w:r w:rsidR="003D2E60" w:rsidRPr="00385B9C">
        <w:rPr>
          <w:rFonts w:asciiTheme="majorHAnsi" w:eastAsia="Times New Roman" w:hAnsiTheme="majorHAnsi" w:cstheme="minorHAnsi"/>
          <w:kern w:val="2"/>
        </w:rPr>
        <w:t>Classroom, local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hospital</w:t>
      </w:r>
      <w:r w:rsidR="003D2E60"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oards,</w:t>
      </w:r>
      <w:r w:rsidR="003D2E60"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ment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</w:t>
      </w:r>
      <w:r w:rsidR="003D2E60"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harities,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0EFA4298" w14:textId="77777777" w:rsidR="00385B9C" w:rsidRPr="00385B9C" w:rsidRDefault="00385B9C" w:rsidP="00385B9C">
      <w:pPr>
        <w:spacing w:after="0" w:line="240" w:lineRule="auto"/>
        <w:ind w:left="360" w:right="-20"/>
        <w:rPr>
          <w:rFonts w:asciiTheme="majorHAnsi" w:eastAsia="Times New Roman" w:hAnsiTheme="majorHAnsi" w:cstheme="minorHAnsi"/>
          <w:b/>
          <w:bCs/>
          <w:kern w:val="2"/>
        </w:rPr>
      </w:pPr>
    </w:p>
    <w:p w14:paraId="31D96A95" w14:textId="77777777" w:rsidR="00193EF9" w:rsidRPr="00385B9C" w:rsidRDefault="003D2E60" w:rsidP="00385B9C">
      <w:pPr>
        <w:spacing w:after="0" w:line="240" w:lineRule="auto"/>
        <w:ind w:right="-2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Deadline:</w:t>
      </w:r>
    </w:p>
    <w:p w14:paraId="7CDA93CB" w14:textId="28B65A19" w:rsidR="00CE1348" w:rsidRPr="0072117C" w:rsidRDefault="003D2E60" w:rsidP="0072117C">
      <w:pPr>
        <w:rPr>
          <w:rFonts w:asciiTheme="majorHAnsi" w:hAnsiTheme="majorHAnsi"/>
        </w:rPr>
      </w:pPr>
      <w:r w:rsidRPr="0072117C">
        <w:rPr>
          <w:rFonts w:asciiTheme="majorHAnsi" w:hAnsiTheme="majorHAnsi"/>
        </w:rPr>
        <w:t xml:space="preserve">Nomination forms </w:t>
      </w:r>
      <w:r w:rsidR="00DB1785" w:rsidRPr="0072117C">
        <w:rPr>
          <w:rFonts w:asciiTheme="majorHAnsi" w:hAnsiTheme="majorHAnsi"/>
        </w:rPr>
        <w:t>must</w:t>
      </w:r>
      <w:r w:rsidRPr="0072117C">
        <w:rPr>
          <w:rFonts w:asciiTheme="majorHAnsi" w:hAnsiTheme="majorHAnsi"/>
        </w:rPr>
        <w:t xml:space="preserve"> be received by </w:t>
      </w:r>
      <w:r w:rsidR="00A0201C">
        <w:rPr>
          <w:rFonts w:asciiTheme="majorHAnsi" w:hAnsiTheme="majorHAnsi"/>
          <w:b/>
        </w:rPr>
        <w:t>October</w:t>
      </w:r>
      <w:r w:rsidR="00EA4163">
        <w:rPr>
          <w:rFonts w:asciiTheme="majorHAnsi" w:hAnsiTheme="majorHAnsi"/>
          <w:b/>
        </w:rPr>
        <w:t xml:space="preserve"> 3</w:t>
      </w:r>
      <w:r w:rsidR="00A0201C">
        <w:rPr>
          <w:rFonts w:asciiTheme="majorHAnsi" w:hAnsiTheme="majorHAnsi"/>
          <w:b/>
        </w:rPr>
        <w:t>1</w:t>
      </w:r>
      <w:r w:rsidR="00EA4163">
        <w:rPr>
          <w:rFonts w:asciiTheme="majorHAnsi" w:hAnsiTheme="majorHAnsi"/>
          <w:b/>
        </w:rPr>
        <w:t>, 201</w:t>
      </w:r>
      <w:r w:rsidR="003739C8">
        <w:rPr>
          <w:rFonts w:asciiTheme="majorHAnsi" w:hAnsiTheme="majorHAnsi"/>
          <w:b/>
        </w:rPr>
        <w:t>9</w:t>
      </w:r>
      <w:r w:rsidR="006B41B9" w:rsidRPr="0072117C">
        <w:rPr>
          <w:rFonts w:asciiTheme="majorHAnsi" w:hAnsiTheme="majorHAnsi"/>
        </w:rPr>
        <w:t>,</w:t>
      </w:r>
      <w:r w:rsidR="00CE1348" w:rsidRPr="0072117C">
        <w:rPr>
          <w:rFonts w:asciiTheme="majorHAnsi" w:hAnsiTheme="majorHAnsi"/>
        </w:rPr>
        <w:t xml:space="preserve"> </w:t>
      </w:r>
      <w:r w:rsidR="00DB1785" w:rsidRPr="0072117C">
        <w:rPr>
          <w:rFonts w:asciiTheme="majorHAnsi" w:hAnsiTheme="majorHAnsi"/>
        </w:rPr>
        <w:t>and</w:t>
      </w:r>
      <w:r w:rsidR="00A43CD6" w:rsidRPr="0072117C">
        <w:rPr>
          <w:rFonts w:asciiTheme="majorHAnsi" w:hAnsiTheme="majorHAnsi"/>
        </w:rPr>
        <w:t xml:space="preserve"> </w:t>
      </w:r>
      <w:r w:rsidR="00CE1348" w:rsidRPr="0072117C">
        <w:rPr>
          <w:rFonts w:asciiTheme="majorHAnsi" w:hAnsiTheme="majorHAnsi"/>
        </w:rPr>
        <w:t xml:space="preserve">sent to: </w:t>
      </w:r>
    </w:p>
    <w:p w14:paraId="6864BF64" w14:textId="77777777" w:rsidR="00DB1785" w:rsidRPr="00385B9C" w:rsidRDefault="00A43CD6" w:rsidP="00385B9C">
      <w:pPr>
        <w:spacing w:after="0" w:line="236" w:lineRule="exact"/>
        <w:ind w:left="1501" w:right="2654" w:hanging="7"/>
        <w:rPr>
          <w:rFonts w:asciiTheme="majorHAnsi" w:eastAsia="Times New Roman" w:hAnsiTheme="majorHAnsi" w:cstheme="minorHAnsi"/>
          <w:b/>
          <w:bCs/>
          <w:spacing w:val="18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</w:p>
    <w:p w14:paraId="7C0F47DA" w14:textId="77777777" w:rsidR="00193EF9" w:rsidRPr="00385B9C" w:rsidRDefault="006B41B9" w:rsidP="00385B9C">
      <w:pPr>
        <w:spacing w:after="0" w:line="236" w:lineRule="exact"/>
        <w:ind w:left="1440" w:right="2654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Justin Schneider</w:t>
      </w:r>
      <w:r w:rsidR="00C76B77" w:rsidRPr="00385B9C">
        <w:rPr>
          <w:rFonts w:asciiTheme="majorHAnsi" w:eastAsia="Times New Roman" w:hAnsiTheme="majorHAnsi" w:cstheme="minorHAnsi"/>
          <w:kern w:val="2"/>
        </w:rPr>
        <w:t xml:space="preserve"> - </w:t>
      </w:r>
      <w:r w:rsidR="00DB1785" w:rsidRPr="00385B9C">
        <w:rPr>
          <w:rFonts w:asciiTheme="majorHAnsi" w:eastAsia="Times New Roman" w:hAnsiTheme="majorHAnsi" w:cstheme="minorHAnsi"/>
          <w:kern w:val="2"/>
        </w:rPr>
        <w:t>Indiana</w:t>
      </w:r>
      <w:r w:rsidR="003D2E60"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="00385B9C" w:rsidRPr="00385B9C">
        <w:rPr>
          <w:rFonts w:asciiTheme="majorHAnsi" w:eastAsia="Times New Roman" w:hAnsiTheme="majorHAnsi" w:cstheme="minorHAnsi"/>
          <w:kern w:val="2"/>
        </w:rPr>
        <w:t xml:space="preserve">Farm </w:t>
      </w:r>
      <w:r w:rsidR="003D2E60" w:rsidRPr="00385B9C">
        <w:rPr>
          <w:rFonts w:asciiTheme="majorHAnsi" w:eastAsia="Times New Roman" w:hAnsiTheme="majorHAnsi" w:cstheme="minorHAnsi"/>
          <w:kern w:val="2"/>
        </w:rPr>
        <w:t>Bureau</w:t>
      </w:r>
      <w:r w:rsidR="00DB1785" w:rsidRPr="00385B9C">
        <w:rPr>
          <w:rFonts w:asciiTheme="majorHAnsi" w:eastAsia="Times New Roman" w:hAnsiTheme="majorHAnsi" w:cstheme="minorHAnsi"/>
          <w:kern w:val="2"/>
        </w:rPr>
        <w:t xml:space="preserve"> Inc.</w:t>
      </w:r>
    </w:p>
    <w:p w14:paraId="71445EF1" w14:textId="77777777" w:rsidR="00193EF9" w:rsidRPr="00385B9C" w:rsidRDefault="00DB1785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P. O. Box</w:t>
      </w:r>
      <w:r w:rsidR="003D2E60"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1290</w:t>
      </w:r>
    </w:p>
    <w:p w14:paraId="66FB415A" w14:textId="77777777" w:rsidR="00193EF9" w:rsidRPr="00385B9C" w:rsidRDefault="003D2E60" w:rsidP="00385B9C">
      <w:pPr>
        <w:spacing w:after="0" w:line="235" w:lineRule="exact"/>
        <w:ind w:left="1440" w:right="-2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Indianapolis,</w:t>
      </w:r>
      <w:r w:rsidRPr="00385B9C">
        <w:rPr>
          <w:rFonts w:asciiTheme="majorHAnsi" w:eastAsia="Times New Roman" w:hAnsiTheme="majorHAnsi" w:cstheme="minorHAnsi"/>
          <w:spacing w:val="-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46206</w:t>
      </w:r>
      <w:r w:rsidR="00DB1785" w:rsidRPr="00385B9C">
        <w:rPr>
          <w:rFonts w:asciiTheme="majorHAnsi" w:eastAsia="Times New Roman" w:hAnsiTheme="majorHAnsi" w:cstheme="minorHAnsi"/>
          <w:kern w:val="2"/>
        </w:rPr>
        <w:t>-1290</w:t>
      </w:r>
    </w:p>
    <w:p w14:paraId="500718FF" w14:textId="77777777" w:rsidR="00193EF9" w:rsidRPr="00385B9C" w:rsidRDefault="00DB1785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Phone:</w:t>
      </w:r>
      <w:r w:rsidR="00A43CD6" w:rsidRPr="00385B9C">
        <w:rPr>
          <w:rFonts w:asciiTheme="majorHAnsi" w:eastAsia="Times New Roman" w:hAnsiTheme="majorHAnsi" w:cstheme="minorHAnsi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31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>7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>.</w:t>
      </w:r>
      <w:r w:rsidR="003D2E60" w:rsidRPr="00385B9C">
        <w:rPr>
          <w:rFonts w:asciiTheme="majorHAnsi" w:eastAsia="Times New Roman" w:hAnsiTheme="majorHAnsi" w:cstheme="minorHAnsi"/>
          <w:kern w:val="2"/>
        </w:rPr>
        <w:t>69</w:t>
      </w:r>
      <w:r w:rsidR="003D2E60" w:rsidRPr="00385B9C">
        <w:rPr>
          <w:rFonts w:asciiTheme="majorHAnsi" w:eastAsia="Times New Roman" w:hAnsiTheme="majorHAnsi" w:cstheme="minorHAnsi"/>
          <w:spacing w:val="-5"/>
          <w:kern w:val="2"/>
        </w:rPr>
        <w:t>2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>.</w:t>
      </w:r>
      <w:r w:rsidR="006B41B9" w:rsidRPr="00385B9C">
        <w:rPr>
          <w:rFonts w:asciiTheme="majorHAnsi" w:eastAsia="Times New Roman" w:hAnsiTheme="majorHAnsi" w:cstheme="minorHAnsi"/>
          <w:spacing w:val="-5"/>
          <w:kern w:val="2"/>
        </w:rPr>
        <w:t>7835</w:t>
      </w:r>
      <w:r w:rsidR="00C76B77"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</w:p>
    <w:p w14:paraId="3B56DFC7" w14:textId="77777777" w:rsidR="00385B9C" w:rsidRPr="00385B9C" w:rsidRDefault="00C76B77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t>E-Mail:</w:t>
      </w:r>
      <w:r w:rsidR="00A43CD6"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hyperlink r:id="rId6" w:history="1">
        <w:r w:rsidR="00385B9C" w:rsidRPr="00385B9C">
          <w:rPr>
            <w:rStyle w:val="Hyperlink"/>
            <w:rFonts w:asciiTheme="majorHAnsi" w:eastAsia="Times New Roman" w:hAnsiTheme="majorHAnsi" w:cstheme="minorHAnsi"/>
            <w:spacing w:val="-5"/>
            <w:kern w:val="2"/>
          </w:rPr>
          <w:t>jschneider@infb.org</w:t>
        </w:r>
      </w:hyperlink>
    </w:p>
    <w:p w14:paraId="0ED3B9C6" w14:textId="77777777" w:rsidR="00193EF9" w:rsidRPr="00385B9C" w:rsidRDefault="00385B9C" w:rsidP="00385B9C">
      <w:pPr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br w:type="page"/>
      </w:r>
    </w:p>
    <w:p w14:paraId="6B8AAAA8" w14:textId="77777777" w:rsidR="00193EF9" w:rsidRPr="00C44D5D" w:rsidRDefault="00C76B77" w:rsidP="00385B9C">
      <w:pPr>
        <w:spacing w:after="0"/>
        <w:rPr>
          <w:rFonts w:ascii="Cambria" w:hAnsi="Cambria"/>
          <w:b/>
          <w:sz w:val="28"/>
        </w:rPr>
      </w:pPr>
      <w:r>
        <w:lastRenderedPageBreak/>
        <w:tab/>
      </w:r>
      <w:r>
        <w:tab/>
      </w:r>
      <w:r>
        <w:tab/>
      </w:r>
      <w:r>
        <w:tab/>
      </w:r>
      <w:r w:rsidR="006E46E0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4CC0A03" wp14:editId="62A8E09E">
                <wp:simplePos x="0" y="0"/>
                <wp:positionH relativeFrom="page">
                  <wp:posOffset>7784465</wp:posOffset>
                </wp:positionH>
                <wp:positionV relativeFrom="page">
                  <wp:posOffset>648970</wp:posOffset>
                </wp:positionV>
                <wp:extent cx="11430" cy="6341110"/>
                <wp:effectExtent l="2540" t="1270" r="5080" b="1270"/>
                <wp:wrapNone/>
                <wp:docPr id="9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" cy="6341110"/>
                          <a:chOff x="12082" y="1015"/>
                          <a:chExt cx="18" cy="9986"/>
                        </a:xfrm>
                      </wpg:grpSpPr>
                      <wpg:grpSp>
                        <wpg:cNvPr id="10" name="Group 17"/>
                        <wpg:cNvGrpSpPr>
                          <a:grpSpLocks/>
                        </wpg:cNvGrpSpPr>
                        <wpg:grpSpPr bwMode="auto">
                          <a:xfrm>
                            <a:off x="12089" y="1022"/>
                            <a:ext cx="2" cy="1253"/>
                            <a:chOff x="12089" y="1022"/>
                            <a:chExt cx="2" cy="1253"/>
                          </a:xfrm>
                        </wpg:grpSpPr>
                        <wps:wsp>
                          <wps:cNvPr id="11" name="Freeform 18"/>
                          <wps:cNvSpPr>
                            <a:spLocks/>
                          </wps:cNvSpPr>
                          <wps:spPr bwMode="auto">
                            <a:xfrm>
                              <a:off x="12089" y="1022"/>
                              <a:ext cx="2" cy="1253"/>
                            </a:xfrm>
                            <a:custGeom>
                              <a:avLst/>
                              <a:gdLst>
                                <a:gd name="T0" fmla="+- 0 2275 1022"/>
                                <a:gd name="T1" fmla="*/ 2275 h 1253"/>
                                <a:gd name="T2" fmla="+- 0 1022 1022"/>
                                <a:gd name="T3" fmla="*/ 1022 h 125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53">
                                  <a:moveTo>
                                    <a:pt x="0" y="125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5"/>
                        <wpg:cNvGrpSpPr>
                          <a:grpSpLocks/>
                        </wpg:cNvGrpSpPr>
                        <wpg:grpSpPr bwMode="auto">
                          <a:xfrm>
                            <a:off x="12092" y="2326"/>
                            <a:ext cx="2" cy="8669"/>
                            <a:chOff x="12092" y="2326"/>
                            <a:chExt cx="2" cy="8669"/>
                          </a:xfrm>
                        </wpg:grpSpPr>
                        <wps:wsp>
                          <wps:cNvPr id="13" name="Freeform 16"/>
                          <wps:cNvSpPr>
                            <a:spLocks/>
                          </wps:cNvSpPr>
                          <wps:spPr bwMode="auto">
                            <a:xfrm>
                              <a:off x="12092" y="2326"/>
                              <a:ext cx="2" cy="8669"/>
                            </a:xfrm>
                            <a:custGeom>
                              <a:avLst/>
                              <a:gdLst>
                                <a:gd name="T0" fmla="+- 0 10994 2326"/>
                                <a:gd name="T1" fmla="*/ 10994 h 8669"/>
                                <a:gd name="T2" fmla="+- 0 2326 2326"/>
                                <a:gd name="T3" fmla="*/ 2326 h 86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669">
                                  <a:moveTo>
                                    <a:pt x="0" y="866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B2EFFE" id="Group 14" o:spid="_x0000_s1026" style="position:absolute;margin-left:612.95pt;margin-top:51.1pt;width:.9pt;height:499.3pt;z-index:-251658752;mso-position-horizontal-relative:page;mso-position-vertical-relative:page" coordorigin="12082,1015" coordsize="18,9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">
                <v:group id="Group 17" o:spid="_x0000_s1027" style="position:absolute;left:12089;top:1022;width:2;height:1253" coordorigin="12089,1022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8" o:spid="_x0000_s1028" style="position:absolute;left:12089;top:1022;width:2;height:1253;visibility:visible;mso-wrap-style:square;v-text-anchor:top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" path="m,1253l,e" filled="f" strokeweight=".72pt">
                    <v:path arrowok="t" o:connecttype="custom" o:connectlocs="0,2275;0,1022" o:connectangles="0,0"/>
                  </v:shape>
                </v:group>
                <v:group id="Group 15" o:spid="_x0000_s1029" style="position:absolute;left:12092;top:2326;width:2;height:8669" coordorigin="12092,2326" coordsize="2,8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6" o:spid="_x0000_s1030" style="position:absolute;left:12092;top:2326;width:2;height:8669;visibility:visible;mso-wrap-style:square;v-text-anchor:top" coordsize="2,8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" path="m,8668l,e" filled="f" strokeweight=".72pt">
                    <v:path arrowok="t" o:connecttype="custom" o:connectlocs="0,10994;0,2326" o:connectangles="0,0"/>
                  </v:shape>
                </v:group>
                <w10:wrap anchorx="page" anchory="page"/>
              </v:group>
            </w:pict>
          </mc:Fallback>
        </mc:AlternateContent>
      </w:r>
      <w:r w:rsidR="00D2789A" w:rsidRPr="00C44D5D">
        <w:rPr>
          <w:rFonts w:ascii="Cambria" w:hAnsi="Cambria"/>
          <w:b/>
          <w:sz w:val="28"/>
        </w:rPr>
        <w:t>NOMINATION FORM</w:t>
      </w:r>
    </w:p>
    <w:p w14:paraId="41C1E50B" w14:textId="22C82408" w:rsidR="00D2789A" w:rsidRPr="00C44D5D" w:rsidRDefault="00D2789A" w:rsidP="00C76B77">
      <w:pPr>
        <w:pStyle w:val="NoSpacing"/>
        <w:jc w:val="center"/>
        <w:rPr>
          <w:rFonts w:ascii="Cambria" w:hAnsi="Cambria"/>
          <w:b/>
          <w:sz w:val="28"/>
        </w:rPr>
      </w:pPr>
      <w:r w:rsidRPr="00C44D5D">
        <w:rPr>
          <w:rFonts w:ascii="Cambria" w:hAnsi="Cambria"/>
          <w:b/>
          <w:sz w:val="28"/>
        </w:rPr>
        <w:t>INDIANA CERTIFIED CRO</w:t>
      </w:r>
      <w:r w:rsidR="00EA4163">
        <w:rPr>
          <w:rFonts w:ascii="Cambria" w:hAnsi="Cambria"/>
          <w:b/>
          <w:sz w:val="28"/>
        </w:rPr>
        <w:t>P ADVISER OF THE YEAR AWARD</w:t>
      </w:r>
      <w:r w:rsidR="00871E4D">
        <w:rPr>
          <w:rFonts w:ascii="Cambria" w:hAnsi="Cambria"/>
          <w:b/>
          <w:sz w:val="28"/>
        </w:rPr>
        <w:t xml:space="preserve"> 201</w:t>
      </w:r>
      <w:r w:rsidR="003739C8">
        <w:rPr>
          <w:rFonts w:ascii="Cambria" w:hAnsi="Cambria"/>
          <w:b/>
          <w:sz w:val="28"/>
        </w:rPr>
        <w:t>9</w:t>
      </w:r>
    </w:p>
    <w:p w14:paraId="467CB422" w14:textId="77777777" w:rsidR="00D2789A" w:rsidRPr="00C44D5D" w:rsidRDefault="00D2789A" w:rsidP="00C76B77">
      <w:pPr>
        <w:pStyle w:val="NoSpacing"/>
        <w:jc w:val="center"/>
        <w:rPr>
          <w:rFonts w:ascii="Cambria" w:hAnsi="Cambria"/>
          <w:b/>
          <w:sz w:val="24"/>
          <w:szCs w:val="20"/>
        </w:rPr>
      </w:pPr>
    </w:p>
    <w:p w14:paraId="39174DB9" w14:textId="77777777" w:rsidR="00193EF9" w:rsidRPr="00C44D5D" w:rsidRDefault="003D2E60">
      <w:pPr>
        <w:spacing w:after="0" w:line="240" w:lineRule="auto"/>
        <w:ind w:left="217" w:right="-20"/>
        <w:rPr>
          <w:rFonts w:ascii="Cambria" w:eastAsia="Times New Roman" w:hAnsi="Cambria" w:cs="Arial"/>
          <w:sz w:val="20"/>
          <w:szCs w:val="20"/>
        </w:rPr>
      </w:pP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Please</w:t>
      </w:r>
      <w:r w:rsidRPr="00C44D5D">
        <w:rPr>
          <w:rFonts w:ascii="Cambria" w:eastAsia="Times New Roman" w:hAnsi="Cambria" w:cs="Arial"/>
          <w:b/>
          <w:bCs/>
          <w:i/>
          <w:spacing w:val="23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complete</w:t>
      </w:r>
      <w:r w:rsidRPr="00C44D5D">
        <w:rPr>
          <w:rFonts w:ascii="Cambria" w:eastAsia="Times New Roman" w:hAnsi="Cambria" w:cs="Arial"/>
          <w:b/>
          <w:bCs/>
          <w:i/>
          <w:spacing w:val="16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this</w:t>
      </w:r>
      <w:r w:rsidRPr="00C44D5D">
        <w:rPr>
          <w:rFonts w:ascii="Cambria" w:eastAsia="Times New Roman" w:hAnsi="Cambria" w:cs="Arial"/>
          <w:b/>
          <w:bCs/>
          <w:i/>
          <w:spacing w:val="3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nomination</w:t>
      </w:r>
      <w:r w:rsidRPr="00C44D5D">
        <w:rPr>
          <w:rFonts w:ascii="Cambria" w:eastAsia="Times New Roman" w:hAnsi="Cambria" w:cs="Arial"/>
          <w:b/>
          <w:bCs/>
          <w:i/>
          <w:spacing w:val="-1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form</w:t>
      </w:r>
      <w:r w:rsidRPr="00C44D5D">
        <w:rPr>
          <w:rFonts w:ascii="Cambria" w:eastAsia="Times New Roman" w:hAnsi="Cambria" w:cs="Arial"/>
          <w:b/>
          <w:bCs/>
          <w:i/>
          <w:spacing w:val="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and</w:t>
      </w:r>
      <w:r w:rsidRPr="00C44D5D">
        <w:rPr>
          <w:rFonts w:ascii="Cambria" w:eastAsia="Times New Roman" w:hAnsi="Cambria" w:cs="Arial"/>
          <w:b/>
          <w:bCs/>
          <w:i/>
          <w:spacing w:val="8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submit with</w:t>
      </w:r>
      <w:r w:rsidRPr="00C44D5D">
        <w:rPr>
          <w:rFonts w:ascii="Cambria" w:eastAsia="Times New Roman" w:hAnsi="Cambria" w:cs="Arial"/>
          <w:b/>
          <w:bCs/>
          <w:i/>
          <w:spacing w:val="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three</w:t>
      </w:r>
      <w:r w:rsidRPr="00C44D5D">
        <w:rPr>
          <w:rFonts w:ascii="Cambria" w:eastAsia="Times New Roman" w:hAnsi="Cambria" w:cs="Arial"/>
          <w:b/>
          <w:bCs/>
          <w:i/>
          <w:spacing w:val="6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letters</w:t>
      </w:r>
      <w:r w:rsidRPr="00C44D5D">
        <w:rPr>
          <w:rFonts w:ascii="Cambria" w:eastAsia="Times New Roman" w:hAnsi="Cambria" w:cs="Arial"/>
          <w:b/>
          <w:bCs/>
          <w:i/>
          <w:spacing w:val="12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sz w:val="20"/>
          <w:szCs w:val="20"/>
        </w:rPr>
        <w:t>of</w:t>
      </w:r>
      <w:r w:rsidRPr="00C44D5D">
        <w:rPr>
          <w:rFonts w:ascii="Cambria" w:eastAsia="Times New Roman" w:hAnsi="Cambria" w:cs="Arial"/>
          <w:b/>
          <w:bCs/>
          <w:i/>
          <w:spacing w:val="-19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sz w:val="20"/>
          <w:szCs w:val="20"/>
        </w:rPr>
        <w:t>recommendation.</w:t>
      </w:r>
    </w:p>
    <w:p w14:paraId="4E0D9616" w14:textId="77777777" w:rsidR="00193EF9" w:rsidRPr="00C44D5D" w:rsidRDefault="00193EF9">
      <w:pPr>
        <w:spacing w:before="23" w:after="0" w:line="286" w:lineRule="exact"/>
        <w:ind w:right="53"/>
        <w:jc w:val="right"/>
        <w:rPr>
          <w:rFonts w:ascii="Cambria" w:eastAsia="Arial" w:hAnsi="Cambria" w:cs="Arial"/>
          <w:szCs w:val="20"/>
        </w:rPr>
      </w:pPr>
    </w:p>
    <w:p w14:paraId="7A43A8B3" w14:textId="77777777" w:rsidR="00193EF9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Candidate Name: </w:t>
      </w:r>
      <w:r w:rsidR="003D32F1">
        <w:rPr>
          <w:rFonts w:ascii="Cambria" w:hAnsi="Cambria" w:cs="Arial"/>
          <w:szCs w:val="20"/>
        </w:rPr>
        <w:tab/>
      </w:r>
    </w:p>
    <w:p w14:paraId="10ABCBA6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29B05315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CCA Number:</w:t>
      </w:r>
      <w:r w:rsidR="003D32F1">
        <w:rPr>
          <w:rFonts w:ascii="Cambria" w:hAnsi="Cambria" w:cs="Arial"/>
          <w:szCs w:val="20"/>
        </w:rPr>
        <w:tab/>
      </w:r>
    </w:p>
    <w:p w14:paraId="6C7013CF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22B4DB78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Mailing Address: </w:t>
      </w:r>
      <w:r w:rsidR="003D32F1">
        <w:rPr>
          <w:rFonts w:ascii="Cambria" w:hAnsi="Cambria" w:cs="Arial"/>
          <w:szCs w:val="20"/>
        </w:rPr>
        <w:tab/>
      </w:r>
    </w:p>
    <w:p w14:paraId="0F545A65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321C9954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Phone Number:</w:t>
      </w:r>
      <w:r w:rsidR="003D32F1">
        <w:rPr>
          <w:rFonts w:ascii="Cambria" w:hAnsi="Cambria" w:cs="Arial"/>
          <w:szCs w:val="20"/>
        </w:rPr>
        <w:tab/>
      </w:r>
    </w:p>
    <w:p w14:paraId="0E32EDAE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2D4EE9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E-Mail (if available):</w:t>
      </w:r>
      <w:r w:rsidR="003D32F1">
        <w:rPr>
          <w:rFonts w:ascii="Cambria" w:hAnsi="Cambria" w:cs="Arial"/>
          <w:szCs w:val="20"/>
        </w:rPr>
        <w:tab/>
      </w:r>
    </w:p>
    <w:p w14:paraId="4DD23ADF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B2627D0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Your Name: </w:t>
      </w:r>
      <w:r w:rsidR="003D32F1">
        <w:rPr>
          <w:rFonts w:ascii="Cambria" w:hAnsi="Cambria" w:cs="Arial"/>
          <w:szCs w:val="20"/>
        </w:rPr>
        <w:tab/>
      </w:r>
    </w:p>
    <w:p w14:paraId="61D24D7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BF2FEE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Mailing Address:</w:t>
      </w:r>
      <w:r w:rsidR="003D32F1">
        <w:rPr>
          <w:rFonts w:ascii="Cambria" w:hAnsi="Cambria" w:cs="Arial"/>
          <w:szCs w:val="20"/>
        </w:rPr>
        <w:tab/>
      </w:r>
    </w:p>
    <w:p w14:paraId="142A1653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2DA7344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Your Phone Number: </w:t>
      </w:r>
      <w:r w:rsidR="003D32F1">
        <w:rPr>
          <w:rFonts w:ascii="Cambria" w:hAnsi="Cambria" w:cs="Arial"/>
          <w:szCs w:val="20"/>
        </w:rPr>
        <w:tab/>
      </w:r>
    </w:p>
    <w:p w14:paraId="028DAEF6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107DD010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Your E-Mail Address:</w:t>
      </w:r>
      <w:r w:rsidR="003D32F1">
        <w:rPr>
          <w:rFonts w:ascii="Cambria" w:hAnsi="Cambria" w:cs="Arial"/>
          <w:szCs w:val="20"/>
        </w:rPr>
        <w:tab/>
      </w:r>
    </w:p>
    <w:p w14:paraId="45A3AE3C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33601C06" w14:textId="77777777" w:rsidR="00193EF9" w:rsidRPr="00EF396D" w:rsidRDefault="003D2E60" w:rsidP="00EF396D">
      <w:pPr>
        <w:spacing w:after="0" w:line="240" w:lineRule="auto"/>
        <w:ind w:left="202" w:right="-20"/>
        <w:jc w:val="center"/>
        <w:rPr>
          <w:rFonts w:ascii="Cambria" w:eastAsia="Times New Roman" w:hAnsi="Cambria" w:cs="Arial"/>
          <w:b/>
          <w:i/>
          <w:w w:val="104"/>
          <w:szCs w:val="20"/>
        </w:rPr>
      </w:pPr>
      <w:r w:rsidRPr="00EF396D">
        <w:rPr>
          <w:rFonts w:ascii="Cambria" w:eastAsia="Times New Roman" w:hAnsi="Cambria" w:cs="Arial"/>
          <w:b/>
          <w:i/>
          <w:szCs w:val="20"/>
        </w:rPr>
        <w:t>Additional</w:t>
      </w:r>
      <w:r w:rsidRPr="00EF396D">
        <w:rPr>
          <w:rFonts w:ascii="Cambria" w:eastAsia="Times New Roman" w:hAnsi="Cambria" w:cs="Arial"/>
          <w:b/>
          <w:i/>
          <w:spacing w:val="48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pages</w:t>
      </w:r>
      <w:r w:rsidRPr="00EF396D">
        <w:rPr>
          <w:rFonts w:ascii="Cambria" w:eastAsia="Times New Roman" w:hAnsi="Cambria" w:cs="Arial"/>
          <w:b/>
          <w:i/>
          <w:spacing w:val="16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may</w:t>
      </w:r>
      <w:r w:rsidRPr="00EF396D">
        <w:rPr>
          <w:rFonts w:ascii="Cambria" w:eastAsia="Times New Roman" w:hAnsi="Cambria" w:cs="Arial"/>
          <w:b/>
          <w:i/>
          <w:spacing w:val="16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be</w:t>
      </w:r>
      <w:r w:rsidRPr="00EF396D">
        <w:rPr>
          <w:rFonts w:ascii="Cambria" w:eastAsia="Times New Roman" w:hAnsi="Cambria" w:cs="Arial"/>
          <w:b/>
          <w:i/>
          <w:spacing w:val="17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added</w:t>
      </w:r>
      <w:r w:rsidRPr="00EF396D">
        <w:rPr>
          <w:rFonts w:ascii="Cambria" w:eastAsia="Times New Roman" w:hAnsi="Cambria" w:cs="Arial"/>
          <w:b/>
          <w:i/>
          <w:spacing w:val="29"/>
          <w:szCs w:val="20"/>
        </w:rPr>
        <w:t xml:space="preserve"> </w:t>
      </w:r>
      <w:r w:rsidRPr="00EF396D">
        <w:rPr>
          <w:rFonts w:ascii="Cambria" w:eastAsia="Arial" w:hAnsi="Cambria" w:cs="Arial"/>
          <w:b/>
          <w:i/>
          <w:szCs w:val="20"/>
        </w:rPr>
        <w:t>if</w:t>
      </w:r>
      <w:r w:rsidRPr="00EF396D">
        <w:rPr>
          <w:rFonts w:ascii="Cambria" w:eastAsia="Arial" w:hAnsi="Cambria" w:cs="Arial"/>
          <w:b/>
          <w:i/>
          <w:spacing w:val="-22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w w:val="104"/>
          <w:szCs w:val="20"/>
        </w:rPr>
        <w:t>needed.</w:t>
      </w:r>
    </w:p>
    <w:p w14:paraId="091FDF0F" w14:textId="77777777" w:rsidR="00734A96" w:rsidRPr="00C44D5D" w:rsidRDefault="00734A96" w:rsidP="00E75329">
      <w:pPr>
        <w:spacing w:after="0" w:line="240" w:lineRule="auto"/>
        <w:rPr>
          <w:rFonts w:ascii="Cambria" w:eastAsia="Times New Roman" w:hAnsi="Cambria" w:cs="Arial"/>
          <w:i/>
          <w:w w:val="104"/>
          <w:szCs w:val="20"/>
        </w:rPr>
      </w:pPr>
    </w:p>
    <w:p w14:paraId="5B4699B2" w14:textId="44E5A97E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EA4163">
        <w:rPr>
          <w:rFonts w:ascii="Cambria" w:hAnsi="Cambria" w:cs="Arial"/>
          <w:szCs w:val="20"/>
        </w:rPr>
        <w:t xml:space="preserve">Employer (if applicable): </w:t>
      </w:r>
      <w:r w:rsidRPr="00EA4163">
        <w:rPr>
          <w:rFonts w:ascii="Cambria" w:hAnsi="Cambria" w:cs="Arial"/>
          <w:szCs w:val="20"/>
        </w:rPr>
        <w:tab/>
      </w:r>
      <w:r>
        <w:rPr>
          <w:rFonts w:ascii="Cambria" w:hAnsi="Cambria" w:cs="Arial"/>
          <w:szCs w:val="20"/>
        </w:rPr>
        <w:br/>
      </w:r>
      <w:r w:rsidRPr="00EA4163">
        <w:rPr>
          <w:rFonts w:cs="Arial"/>
          <w:i/>
          <w:sz w:val="20"/>
          <w:szCs w:val="20"/>
        </w:rPr>
        <w:t>Provide the name of the employer or state “self-employed”</w:t>
      </w:r>
      <w:r>
        <w:rPr>
          <w:rFonts w:ascii="Cambria" w:hAnsi="Cambria" w:cs="Arial"/>
          <w:szCs w:val="20"/>
        </w:rPr>
        <w:br/>
      </w:r>
      <w:r>
        <w:rPr>
          <w:rFonts w:ascii="Cambria" w:hAnsi="Cambria" w:cs="Arial"/>
          <w:szCs w:val="20"/>
        </w:rPr>
        <w:br/>
      </w:r>
    </w:p>
    <w:p w14:paraId="1EE3BEB5" w14:textId="2A126223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  <w:r>
        <w:rPr>
          <w:rFonts w:ascii="Cambria" w:eastAsia="Arial" w:hAnsi="Cambria" w:cs="Arial"/>
          <w:szCs w:val="20"/>
        </w:rPr>
        <w:t>Years</w:t>
      </w:r>
      <w:r w:rsidR="003D2E60" w:rsidRPr="00EA4163">
        <w:rPr>
          <w:rFonts w:ascii="Cambria" w:eastAsia="Arial" w:hAnsi="Cambria" w:cs="Arial"/>
          <w:spacing w:val="3"/>
          <w:w w:val="90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of</w:t>
      </w:r>
      <w:r w:rsidR="003D2E60" w:rsidRPr="00EA4163">
        <w:rPr>
          <w:rFonts w:ascii="Cambria" w:eastAsia="Arial" w:hAnsi="Cambria" w:cs="Arial"/>
          <w:spacing w:val="9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crop</w:t>
      </w:r>
      <w:r w:rsidR="003D2E60" w:rsidRPr="00EA4163">
        <w:rPr>
          <w:rFonts w:ascii="Cambria" w:eastAsia="Arial" w:hAnsi="Cambria" w:cs="Arial"/>
          <w:spacing w:val="-11"/>
          <w:szCs w:val="20"/>
        </w:rPr>
        <w:t xml:space="preserve"> </w:t>
      </w:r>
      <w:r w:rsidR="003D2E60" w:rsidRPr="00EA4163">
        <w:rPr>
          <w:rFonts w:ascii="Cambria" w:eastAsia="Arial" w:hAnsi="Cambria" w:cs="Arial"/>
          <w:w w:val="98"/>
          <w:szCs w:val="20"/>
        </w:rPr>
        <w:t>consulting</w:t>
      </w:r>
      <w:r w:rsidR="003D2E60" w:rsidRPr="00EA4163">
        <w:rPr>
          <w:rFonts w:ascii="Cambria" w:eastAsia="Arial" w:hAnsi="Cambria" w:cs="Arial"/>
          <w:spacing w:val="-19"/>
          <w:w w:val="98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experience?</w:t>
      </w:r>
      <w:r w:rsidR="009250C7">
        <w:rPr>
          <w:rFonts w:ascii="Cambria" w:eastAsia="Arial" w:hAnsi="Cambria" w:cs="Arial"/>
          <w:szCs w:val="20"/>
        </w:rPr>
        <w:t xml:space="preserve"> </w:t>
      </w:r>
      <w:r w:rsidR="00D2789A" w:rsidRPr="00EA4163">
        <w:rPr>
          <w:rFonts w:ascii="Cambria" w:eastAsia="Arial" w:hAnsi="Cambria" w:cs="Arial"/>
          <w:szCs w:val="20"/>
        </w:rPr>
        <w:t>___</w:t>
      </w:r>
      <w:r w:rsidR="003D2E60" w:rsidRPr="00EA4163">
        <w:rPr>
          <w:rFonts w:ascii="Cambria" w:eastAsia="Arial" w:hAnsi="Cambria" w:cs="Arial"/>
          <w:w w:val="227"/>
          <w:szCs w:val="20"/>
        </w:rPr>
        <w:t>_</w:t>
      </w:r>
      <w:r>
        <w:rPr>
          <w:rFonts w:ascii="Cambria" w:eastAsia="Arial" w:hAnsi="Cambria" w:cs="Arial"/>
          <w:w w:val="227"/>
          <w:szCs w:val="20"/>
        </w:rPr>
        <w:br/>
      </w:r>
      <w:r w:rsidRPr="00EA4163">
        <w:rPr>
          <w:rFonts w:cs="Arial"/>
          <w:i/>
          <w:sz w:val="20"/>
          <w:szCs w:val="20"/>
        </w:rPr>
        <w:t>Provide the number of years of crop advising experience.</w:t>
      </w:r>
    </w:p>
    <w:p w14:paraId="26BD03DD" w14:textId="02C739E8" w:rsidR="00193EF9" w:rsidRPr="00EA4163" w:rsidRDefault="00193EF9" w:rsidP="00EA4163">
      <w:p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</w:p>
    <w:p w14:paraId="3C49FEB7" w14:textId="77777777" w:rsidR="00734A96" w:rsidRDefault="00734A96" w:rsidP="00E75329">
      <w:p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</w:p>
    <w:p w14:paraId="09A8C35A" w14:textId="5C3CAE4E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left" w:pos="560"/>
        </w:tabs>
        <w:spacing w:after="0" w:line="224" w:lineRule="exact"/>
        <w:rPr>
          <w:rFonts w:ascii="Cambria" w:eastAsia="Arial" w:hAnsi="Cambria" w:cs="Arial"/>
          <w:w w:val="92"/>
          <w:szCs w:val="20"/>
        </w:rPr>
      </w:pPr>
      <w:r>
        <w:rPr>
          <w:rFonts w:ascii="Cambria" w:eastAsia="Arial" w:hAnsi="Cambria" w:cs="Arial"/>
          <w:w w:val="92"/>
          <w:szCs w:val="20"/>
        </w:rPr>
        <w:t>Crop Advising Work</w:t>
      </w:r>
      <w:r>
        <w:rPr>
          <w:rFonts w:ascii="Cambria" w:eastAsia="Arial" w:hAnsi="Cambria" w:cs="Arial"/>
          <w:w w:val="92"/>
          <w:szCs w:val="20"/>
        </w:rPr>
        <w:br/>
      </w:r>
      <w:r w:rsidRPr="00EA4163">
        <w:rPr>
          <w:rFonts w:cs="Arial"/>
          <w:i/>
          <w:sz w:val="20"/>
          <w:szCs w:val="20"/>
        </w:rPr>
        <w:t>Describe the scale and scope of crop advising work being done (i.e. type of clientele, acres responsible, particular areas of focus o</w:t>
      </w:r>
      <w:r>
        <w:rPr>
          <w:rFonts w:cs="Arial"/>
          <w:i/>
          <w:sz w:val="20"/>
          <w:szCs w:val="20"/>
        </w:rPr>
        <w:t>r specialty. 20 p</w:t>
      </w:r>
      <w:r w:rsidRPr="00EA4163">
        <w:rPr>
          <w:rFonts w:cs="Arial"/>
          <w:i/>
          <w:sz w:val="20"/>
          <w:szCs w:val="20"/>
        </w:rPr>
        <w:t>oints (Character Limit, including spaces: 1500)</w:t>
      </w:r>
    </w:p>
    <w:p w14:paraId="0487EAF9" w14:textId="2EFF0D2A" w:rsidR="00193EF9" w:rsidRPr="00EA4163" w:rsidRDefault="00193EF9" w:rsidP="00EA4163">
      <w:pPr>
        <w:pStyle w:val="ListParagraph"/>
        <w:tabs>
          <w:tab w:val="left" w:pos="560"/>
        </w:tabs>
        <w:spacing w:after="0" w:line="224" w:lineRule="exact"/>
        <w:ind w:left="360"/>
        <w:rPr>
          <w:rFonts w:ascii="Cambria" w:eastAsia="Times New Roman" w:hAnsi="Cambria" w:cs="Arial"/>
          <w:i/>
          <w:szCs w:val="20"/>
        </w:rPr>
      </w:pPr>
    </w:p>
    <w:p w14:paraId="6D4E09D4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65DBECC5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41172AF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30D91B8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1402E2C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4DC32EC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53E7835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73A710D3" w14:textId="77777777" w:rsidR="00D2789A" w:rsidRPr="00C44D5D" w:rsidRDefault="006E46E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03BDEAD7" wp14:editId="27E6DAA0">
                <wp:simplePos x="0" y="0"/>
                <wp:positionH relativeFrom="page">
                  <wp:posOffset>7784465</wp:posOffset>
                </wp:positionH>
                <wp:positionV relativeFrom="page">
                  <wp:posOffset>7169150</wp:posOffset>
                </wp:positionV>
                <wp:extent cx="1270" cy="2871470"/>
                <wp:effectExtent l="12065" t="6350" r="5715" b="8255"/>
                <wp:wrapNone/>
                <wp:docPr id="7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871470"/>
                          <a:chOff x="12096" y="11290"/>
                          <a:chExt cx="2" cy="4522"/>
                        </a:xfrm>
                      </wpg:grpSpPr>
                      <wps:wsp>
                        <wps:cNvPr id="8" name="Freeform 13"/>
                        <wps:cNvSpPr>
                          <a:spLocks/>
                        </wps:cNvSpPr>
                        <wps:spPr bwMode="auto">
                          <a:xfrm>
                            <a:off x="12096" y="11290"/>
                            <a:ext cx="2" cy="4522"/>
                          </a:xfrm>
                          <a:custGeom>
                            <a:avLst/>
                            <a:gdLst>
                              <a:gd name="T0" fmla="+- 0 15811 11290"/>
                              <a:gd name="T1" fmla="*/ 15811 h 4522"/>
                              <a:gd name="T2" fmla="+- 0 11290 11290"/>
                              <a:gd name="T3" fmla="*/ 11290 h 452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4522">
                                <a:moveTo>
                                  <a:pt x="0" y="452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B7B01A" id="Group 12" o:spid="_x0000_s1026" style="position:absolute;margin-left:612.95pt;margin-top:564.5pt;width:.1pt;height:226.1pt;z-index:-251657728;mso-position-horizontal-relative:page;mso-position-vertical-relative:page" coordorigin="12096,11290" coordsize="2,45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">
                <v:shape id="Freeform 13" o:spid="_x0000_s1027" style="position:absolute;left:12096;top:11290;width:2;height:4522;visibility:visible;mso-wrap-style:square;v-text-anchor:top" coordsize="2,4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" path="m,4521l,e" filled="f" strokeweight=".72pt">
                  <v:path arrowok="t" o:connecttype="custom" o:connectlocs="0,15811;0,11290" o:connectangles="0,0"/>
                </v:shape>
                <w10:wrap anchorx="page" anchory="page"/>
              </v:group>
            </w:pict>
          </mc:Fallback>
        </mc:AlternateContent>
      </w:r>
    </w:p>
    <w:p w14:paraId="6B3D5587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B070505" w14:textId="77777777" w:rsidR="00D2789A" w:rsidRPr="00C44D5D" w:rsidRDefault="006E46E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  <w:r>
        <w:rPr>
          <w:rFonts w:ascii="Cambria" w:hAnsi="Cambria"/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5E5DFF85" wp14:editId="57207186">
                <wp:simplePos x="0" y="0"/>
                <wp:positionH relativeFrom="page">
                  <wp:posOffset>7783195</wp:posOffset>
                </wp:positionH>
                <wp:positionV relativeFrom="page">
                  <wp:posOffset>7523480</wp:posOffset>
                </wp:positionV>
                <wp:extent cx="1270" cy="2468880"/>
                <wp:effectExtent l="10795" t="8255" r="6985" b="8890"/>
                <wp:wrapNone/>
                <wp:docPr id="5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468880"/>
                          <a:chOff x="12100" y="11923"/>
                          <a:chExt cx="2" cy="3888"/>
                        </a:xfrm>
                      </wpg:grpSpPr>
                      <wps:wsp>
                        <wps:cNvPr id="6" name="Freeform 22"/>
                        <wps:cNvSpPr>
                          <a:spLocks/>
                        </wps:cNvSpPr>
                        <wps:spPr bwMode="auto">
                          <a:xfrm>
                            <a:off x="12100" y="11923"/>
                            <a:ext cx="2" cy="3888"/>
                          </a:xfrm>
                          <a:custGeom>
                            <a:avLst/>
                            <a:gdLst>
                              <a:gd name="T0" fmla="+- 0 15811 11923"/>
                              <a:gd name="T1" fmla="*/ 15811 h 3888"/>
                              <a:gd name="T2" fmla="+- 0 11923 11923"/>
                              <a:gd name="T3" fmla="*/ 11923 h 388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888">
                                <a:moveTo>
                                  <a:pt x="0" y="38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769441" id="Group 21" o:spid="_x0000_s1026" style="position:absolute;margin-left:612.85pt;margin-top:592.4pt;width:.1pt;height:194.4pt;z-index:-251659776;mso-position-horizontal-relative:page;mso-position-vertical-relative:page" coordorigin="12100,11923" coordsize="2,3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">
                <v:shape id="Freeform 22" o:spid="_x0000_s1027" style="position:absolute;left:12100;top:11923;width:2;height:3888;visibility:visible;mso-wrap-style:square;v-text-anchor:top" coordsize="2,3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" path="m,3888l,e" filled="f" strokeweight=".72pt">
                  <v:path arrowok="t" o:connecttype="custom" o:connectlocs="0,15811;0,11923" o:connectangles="0,0"/>
                </v:shape>
                <w10:wrap anchorx="page" anchory="page"/>
              </v:group>
            </w:pict>
          </mc:Fallback>
        </mc:AlternateContent>
      </w:r>
    </w:p>
    <w:p w14:paraId="475856B9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303E31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72C4BDD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9673AF2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784D31B3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44788D6C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5FD64991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AD117A4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0284D1DD" w14:textId="77777777" w:rsidR="00D2789A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4E748108" w14:textId="77777777" w:rsidR="002E47C0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686E83F" w14:textId="77777777" w:rsidR="002E47C0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08898A5" w14:textId="77777777" w:rsidR="002E47C0" w:rsidRPr="00C44D5D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C73B240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D8A061D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szCs w:val="20"/>
        </w:rPr>
      </w:pPr>
    </w:p>
    <w:p w14:paraId="7F3B2E42" w14:textId="23F5B49B" w:rsidR="00193EF9" w:rsidRPr="00E75329" w:rsidRDefault="00EA4163" w:rsidP="00E75329">
      <w:pPr>
        <w:pStyle w:val="ListParagraph"/>
        <w:numPr>
          <w:ilvl w:val="0"/>
          <w:numId w:val="9"/>
        </w:numPr>
        <w:tabs>
          <w:tab w:val="left" w:pos="540"/>
        </w:tabs>
        <w:spacing w:before="36" w:after="0" w:line="245" w:lineRule="auto"/>
        <w:rPr>
          <w:rFonts w:ascii="Cambria" w:eastAsia="Times New Roman" w:hAnsi="Cambria" w:cs="Arial"/>
          <w:i/>
        </w:rPr>
      </w:pPr>
      <w:r>
        <w:rPr>
          <w:rFonts w:ascii="Cambria" w:eastAsia="Times New Roman" w:hAnsi="Cambria" w:cs="Arial"/>
        </w:rPr>
        <w:lastRenderedPageBreak/>
        <w:t>Skills or Initiatives</w:t>
      </w:r>
      <w:r>
        <w:rPr>
          <w:rFonts w:ascii="Cambria" w:eastAsia="Times New Roman" w:hAnsi="Cambria" w:cs="Arial"/>
        </w:rPr>
        <w:br/>
      </w:r>
      <w:r w:rsidR="003D2E60" w:rsidRPr="00EA4163">
        <w:rPr>
          <w:rFonts w:cs="Arial"/>
          <w:i/>
          <w:sz w:val="20"/>
          <w:szCs w:val="20"/>
        </w:rPr>
        <w:t xml:space="preserve">What skills or initiatives has </w:t>
      </w:r>
      <w:r>
        <w:rPr>
          <w:rFonts w:cs="Arial"/>
          <w:i/>
          <w:sz w:val="20"/>
          <w:szCs w:val="20"/>
        </w:rPr>
        <w:t>the nominee</w:t>
      </w:r>
      <w:r w:rsidR="003D2E60" w:rsidRPr="00EA4163">
        <w:rPr>
          <w:rFonts w:cs="Arial"/>
          <w:i/>
          <w:sz w:val="20"/>
          <w:szCs w:val="20"/>
        </w:rPr>
        <w:t xml:space="preserve"> displayed in </w:t>
      </w:r>
      <w:r>
        <w:rPr>
          <w:rFonts w:cs="Arial"/>
          <w:i/>
          <w:sz w:val="20"/>
          <w:szCs w:val="20"/>
        </w:rPr>
        <w:t>their</w:t>
      </w:r>
      <w:r w:rsidR="003D2E60" w:rsidRPr="00EA4163">
        <w:rPr>
          <w:rFonts w:cs="Arial"/>
          <w:i/>
          <w:sz w:val="20"/>
          <w:szCs w:val="20"/>
        </w:rPr>
        <w:t xml:space="preserve"> crop advising career that sets </w:t>
      </w:r>
      <w:r>
        <w:rPr>
          <w:rFonts w:cs="Arial"/>
          <w:i/>
          <w:sz w:val="20"/>
          <w:szCs w:val="20"/>
        </w:rPr>
        <w:t>them</w:t>
      </w:r>
      <w:r w:rsidR="003D2E60" w:rsidRPr="00EA4163">
        <w:rPr>
          <w:rFonts w:cs="Arial"/>
          <w:i/>
          <w:sz w:val="20"/>
          <w:szCs w:val="20"/>
        </w:rPr>
        <w:t xml:space="preserve"> apart from their colleagues?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>
        <w:rPr>
          <w:rFonts w:cs="Arial"/>
          <w:i/>
          <w:sz w:val="20"/>
          <w:szCs w:val="20"/>
        </w:rPr>
        <w:t>4</w:t>
      </w:r>
      <w:r w:rsidR="003D2E60" w:rsidRPr="00EA4163">
        <w:rPr>
          <w:rFonts w:cs="Arial"/>
          <w:i/>
          <w:sz w:val="20"/>
          <w:szCs w:val="20"/>
        </w:rPr>
        <w:t xml:space="preserve">0 </w:t>
      </w:r>
      <w:r>
        <w:rPr>
          <w:rFonts w:cs="Arial"/>
          <w:i/>
          <w:sz w:val="20"/>
          <w:szCs w:val="20"/>
        </w:rPr>
        <w:t>p</w:t>
      </w:r>
      <w:r w:rsidRPr="00EA4163">
        <w:rPr>
          <w:rFonts w:cs="Arial"/>
          <w:i/>
          <w:sz w:val="20"/>
          <w:szCs w:val="20"/>
        </w:rPr>
        <w:t xml:space="preserve">oints (Character Limit, including spaces: </w:t>
      </w:r>
      <w:r>
        <w:rPr>
          <w:rFonts w:cs="Arial"/>
          <w:i/>
          <w:sz w:val="20"/>
          <w:szCs w:val="20"/>
        </w:rPr>
        <w:t>6000</w:t>
      </w:r>
      <w:r w:rsidRPr="00EA4163">
        <w:rPr>
          <w:rFonts w:cs="Arial"/>
          <w:i/>
          <w:sz w:val="20"/>
          <w:szCs w:val="20"/>
        </w:rPr>
        <w:t>)</w:t>
      </w:r>
    </w:p>
    <w:p w14:paraId="1C6AA007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4189DE5F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6124B455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58270834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6C729F3C" w14:textId="77777777" w:rsidR="00EB4E1B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0453B3AA" w14:textId="77777777" w:rsid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A2045C5" w14:textId="77777777" w:rsid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7354D106" w14:textId="77777777" w:rsidR="002E47C0" w:rsidRDefault="002E47C0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7542941" w14:textId="77777777" w:rsidR="002E47C0" w:rsidRDefault="002E47C0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0FBD6CFA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710A7ECC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3AAF38FE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63215534" w14:textId="77777777" w:rsidR="00C44D5D" w:rsidRP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0CEA667" w14:textId="77777777" w:rsidR="00193EF9" w:rsidRPr="00C44D5D" w:rsidRDefault="00193EF9" w:rsidP="00E75329">
      <w:pPr>
        <w:spacing w:before="2" w:after="0" w:line="170" w:lineRule="exact"/>
        <w:rPr>
          <w:rFonts w:ascii="Cambria" w:hAnsi="Cambria" w:cs="Arial"/>
        </w:rPr>
      </w:pPr>
    </w:p>
    <w:p w14:paraId="62D27038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E27F407" w14:textId="5BF14FA2" w:rsidR="00193EF9" w:rsidRPr="00E75329" w:rsidRDefault="00EA4163" w:rsidP="00E75329">
      <w:pPr>
        <w:pStyle w:val="ListParagraph"/>
        <w:numPr>
          <w:ilvl w:val="0"/>
          <w:numId w:val="9"/>
        </w:numPr>
        <w:tabs>
          <w:tab w:val="left" w:pos="540"/>
        </w:tabs>
        <w:spacing w:after="0" w:line="240" w:lineRule="auto"/>
        <w:rPr>
          <w:rFonts w:ascii="Cambria" w:eastAsia="Times New Roman" w:hAnsi="Cambria" w:cs="Arial"/>
        </w:rPr>
      </w:pPr>
      <w:r>
        <w:rPr>
          <w:rFonts w:ascii="Cambria" w:eastAsia="Times New Roman" w:hAnsi="Cambria" w:cs="Arial"/>
        </w:rPr>
        <w:t>CCA Program Involvement</w:t>
      </w:r>
      <w:r>
        <w:rPr>
          <w:rFonts w:ascii="Cambria" w:eastAsia="Times New Roman" w:hAnsi="Cambria" w:cs="Arial"/>
        </w:rPr>
        <w:br/>
      </w:r>
      <w:r w:rsidR="003D2E60" w:rsidRPr="00EA4163">
        <w:rPr>
          <w:rFonts w:cs="Arial"/>
          <w:i/>
          <w:sz w:val="20"/>
          <w:szCs w:val="20"/>
        </w:rPr>
        <w:t>List CCA program involvement,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>i.e. serving on committees,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>Board, organizing CCA events, promoting</w:t>
      </w:r>
      <w:r w:rsidR="00EB4E1B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 xml:space="preserve">continuing education, promoting own designation or company involvement, etc. </w:t>
      </w:r>
      <w:r>
        <w:rPr>
          <w:rFonts w:cs="Arial"/>
          <w:i/>
          <w:sz w:val="20"/>
          <w:szCs w:val="20"/>
        </w:rPr>
        <w:t>25</w:t>
      </w:r>
      <w:r w:rsidR="003D2E60" w:rsidRPr="00EA4163">
        <w:rPr>
          <w:rFonts w:cs="Arial"/>
          <w:i/>
          <w:sz w:val="20"/>
          <w:szCs w:val="20"/>
        </w:rPr>
        <w:t xml:space="preserve"> </w:t>
      </w:r>
      <w:r>
        <w:rPr>
          <w:rFonts w:cs="Arial"/>
          <w:i/>
          <w:sz w:val="20"/>
          <w:szCs w:val="20"/>
        </w:rPr>
        <w:t>p</w:t>
      </w:r>
      <w:r w:rsidRPr="00EA4163">
        <w:rPr>
          <w:rFonts w:cs="Arial"/>
          <w:i/>
          <w:sz w:val="20"/>
          <w:szCs w:val="20"/>
        </w:rPr>
        <w:t xml:space="preserve">oints (Character Limit, including spaces: </w:t>
      </w:r>
      <w:r>
        <w:rPr>
          <w:rFonts w:cs="Arial"/>
          <w:i/>
          <w:sz w:val="20"/>
          <w:szCs w:val="20"/>
        </w:rPr>
        <w:t>3000</w:t>
      </w:r>
      <w:r w:rsidRPr="00EA4163">
        <w:rPr>
          <w:rFonts w:cs="Arial"/>
          <w:i/>
          <w:sz w:val="20"/>
          <w:szCs w:val="20"/>
        </w:rPr>
        <w:t>)</w:t>
      </w:r>
    </w:p>
    <w:p w14:paraId="1DC988A9" w14:textId="77777777" w:rsidR="00193EF9" w:rsidRPr="00C44D5D" w:rsidRDefault="00193EF9" w:rsidP="00E75329">
      <w:pPr>
        <w:spacing w:before="3" w:after="0" w:line="140" w:lineRule="exact"/>
        <w:rPr>
          <w:rFonts w:ascii="Cambria" w:hAnsi="Cambria" w:cs="Arial"/>
        </w:rPr>
      </w:pPr>
    </w:p>
    <w:p w14:paraId="578C863F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45070A55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A244ADA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D585D39" w14:textId="77777777" w:rsidR="00193EF9" w:rsidRDefault="00193EF9" w:rsidP="00E75329">
      <w:pPr>
        <w:spacing w:after="0" w:line="200" w:lineRule="exact"/>
        <w:rPr>
          <w:rFonts w:ascii="Cambria" w:hAnsi="Cambria"/>
        </w:rPr>
      </w:pPr>
    </w:p>
    <w:p w14:paraId="61FD06E2" w14:textId="77777777" w:rsidR="00C44D5D" w:rsidRDefault="00C44D5D" w:rsidP="00E75329">
      <w:pPr>
        <w:spacing w:after="0" w:line="200" w:lineRule="exact"/>
        <w:rPr>
          <w:rFonts w:ascii="Cambria" w:hAnsi="Cambria"/>
        </w:rPr>
      </w:pPr>
    </w:p>
    <w:p w14:paraId="42FDE843" w14:textId="77777777" w:rsidR="00C44D5D" w:rsidRDefault="00C44D5D" w:rsidP="00E75329">
      <w:pPr>
        <w:spacing w:after="0" w:line="200" w:lineRule="exact"/>
        <w:rPr>
          <w:rFonts w:ascii="Cambria" w:hAnsi="Cambria"/>
        </w:rPr>
      </w:pPr>
    </w:p>
    <w:p w14:paraId="6F2A3CDD" w14:textId="77777777" w:rsidR="00B02F5A" w:rsidRDefault="00B02F5A" w:rsidP="00E75329">
      <w:pPr>
        <w:spacing w:after="0" w:line="200" w:lineRule="exact"/>
        <w:rPr>
          <w:rFonts w:ascii="Cambria" w:hAnsi="Cambria"/>
        </w:rPr>
      </w:pPr>
    </w:p>
    <w:p w14:paraId="426DED43" w14:textId="77777777" w:rsidR="00B02F5A" w:rsidRPr="00C44D5D" w:rsidRDefault="00B02F5A" w:rsidP="00E75329">
      <w:pPr>
        <w:spacing w:after="0" w:line="200" w:lineRule="exact"/>
        <w:rPr>
          <w:rFonts w:ascii="Cambria" w:hAnsi="Cambria"/>
        </w:rPr>
      </w:pPr>
    </w:p>
    <w:p w14:paraId="21C43C37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0046D6B6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8A7B798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53B13E5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676F99B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6D5278BC" w14:textId="662A5966" w:rsidR="00193EF9" w:rsidRPr="00E75329" w:rsidRDefault="003D2E60" w:rsidP="00E75329">
      <w:pPr>
        <w:pStyle w:val="ListParagraph"/>
        <w:numPr>
          <w:ilvl w:val="0"/>
          <w:numId w:val="9"/>
        </w:numPr>
        <w:spacing w:before="34" w:after="0" w:line="240" w:lineRule="auto"/>
        <w:rPr>
          <w:rFonts w:ascii="Cambria" w:eastAsia="Times New Roman" w:hAnsi="Cambria" w:cs="Arial"/>
        </w:rPr>
      </w:pPr>
      <w:r w:rsidRPr="00E75329">
        <w:rPr>
          <w:rFonts w:ascii="Cambria" w:eastAsia="Times New Roman" w:hAnsi="Cambria" w:cs="Arial"/>
        </w:rPr>
        <w:t>Other</w:t>
      </w:r>
      <w:r w:rsidRPr="00E75329">
        <w:rPr>
          <w:rFonts w:ascii="Cambria" w:eastAsia="Times New Roman" w:hAnsi="Cambria" w:cs="Arial"/>
          <w:spacing w:val="30"/>
        </w:rPr>
        <w:t xml:space="preserve"> </w:t>
      </w:r>
      <w:r w:rsidRPr="00E75329">
        <w:rPr>
          <w:rFonts w:ascii="Cambria" w:eastAsia="Times New Roman" w:hAnsi="Cambria" w:cs="Arial"/>
        </w:rPr>
        <w:t>volunteer</w:t>
      </w:r>
      <w:r w:rsidRPr="00E75329">
        <w:rPr>
          <w:rFonts w:ascii="Cambria" w:eastAsia="Times New Roman" w:hAnsi="Cambria" w:cs="Arial"/>
          <w:spacing w:val="33"/>
        </w:rPr>
        <w:t xml:space="preserve"> </w:t>
      </w:r>
      <w:r w:rsidRPr="00E75329">
        <w:rPr>
          <w:rFonts w:ascii="Cambria" w:eastAsia="Times New Roman" w:hAnsi="Cambria" w:cs="Arial"/>
        </w:rPr>
        <w:t>service</w:t>
      </w:r>
      <w:r w:rsidRPr="00E75329">
        <w:rPr>
          <w:rFonts w:ascii="Cambria" w:eastAsia="Times New Roman" w:hAnsi="Cambria" w:cs="Arial"/>
          <w:spacing w:val="34"/>
        </w:rPr>
        <w:t xml:space="preserve"> </w:t>
      </w:r>
      <w:r w:rsidR="00EA4163">
        <w:rPr>
          <w:rFonts w:ascii="Cambria" w:eastAsia="Times New Roman" w:hAnsi="Cambria" w:cs="Arial"/>
          <w:spacing w:val="34"/>
        </w:rPr>
        <w:br/>
      </w:r>
      <w:r w:rsidR="00EA4163" w:rsidRPr="00EA4163">
        <w:rPr>
          <w:rFonts w:cs="Arial"/>
          <w:i/>
          <w:sz w:val="20"/>
          <w:szCs w:val="20"/>
        </w:rPr>
        <w:t xml:space="preserve">Describe other volunteer service </w:t>
      </w:r>
      <w:r w:rsidRPr="00EA4163">
        <w:rPr>
          <w:rFonts w:cs="Arial"/>
          <w:i/>
          <w:sz w:val="20"/>
          <w:szCs w:val="20"/>
        </w:rPr>
        <w:t>within and outside the agriculture industry. 1</w:t>
      </w:r>
      <w:r w:rsidR="00EA4163">
        <w:rPr>
          <w:rFonts w:cs="Arial"/>
          <w:i/>
          <w:sz w:val="20"/>
          <w:szCs w:val="20"/>
        </w:rPr>
        <w:t>5</w:t>
      </w:r>
      <w:r w:rsidRPr="00EA4163">
        <w:rPr>
          <w:rFonts w:cs="Arial"/>
          <w:i/>
          <w:sz w:val="20"/>
          <w:szCs w:val="20"/>
        </w:rPr>
        <w:t xml:space="preserve"> </w:t>
      </w:r>
      <w:r w:rsidR="00B02F5A">
        <w:rPr>
          <w:rFonts w:cs="Arial"/>
          <w:i/>
          <w:sz w:val="20"/>
          <w:szCs w:val="20"/>
        </w:rPr>
        <w:t>p</w:t>
      </w:r>
      <w:r w:rsidR="00B02F5A" w:rsidRPr="00EA4163">
        <w:rPr>
          <w:rFonts w:cs="Arial"/>
          <w:i/>
          <w:sz w:val="20"/>
          <w:szCs w:val="20"/>
        </w:rPr>
        <w:t xml:space="preserve">oints (Character Limit, including spaces: </w:t>
      </w:r>
      <w:r w:rsidR="00B02F5A">
        <w:rPr>
          <w:rFonts w:cs="Arial"/>
          <w:i/>
          <w:sz w:val="20"/>
          <w:szCs w:val="20"/>
        </w:rPr>
        <w:t>1500</w:t>
      </w:r>
      <w:r w:rsidR="00B02F5A" w:rsidRPr="00EA4163">
        <w:rPr>
          <w:rFonts w:cs="Arial"/>
          <w:i/>
          <w:sz w:val="20"/>
          <w:szCs w:val="20"/>
        </w:rPr>
        <w:t>)</w:t>
      </w:r>
    </w:p>
    <w:p w14:paraId="0FEEC4CD" w14:textId="77777777" w:rsidR="00193EF9" w:rsidRPr="00C44D5D" w:rsidRDefault="00193EF9" w:rsidP="00E75329">
      <w:pPr>
        <w:spacing w:after="0" w:line="170" w:lineRule="exact"/>
        <w:rPr>
          <w:rFonts w:ascii="Cambria" w:hAnsi="Cambria" w:cs="Arial"/>
        </w:rPr>
      </w:pPr>
    </w:p>
    <w:p w14:paraId="2CF2A25F" w14:textId="77777777" w:rsidR="00C44D5D" w:rsidRDefault="00C44D5D">
      <w:pPr>
        <w:spacing w:after="0" w:line="200" w:lineRule="exact"/>
        <w:rPr>
          <w:rFonts w:ascii="Cambria" w:hAnsi="Cambria"/>
        </w:rPr>
      </w:pPr>
    </w:p>
    <w:p w14:paraId="7C186185" w14:textId="77777777" w:rsidR="00193EF9" w:rsidRDefault="00193EF9">
      <w:pPr>
        <w:spacing w:after="0" w:line="200" w:lineRule="exact"/>
        <w:rPr>
          <w:rFonts w:ascii="Cambria" w:hAnsi="Cambria"/>
        </w:rPr>
      </w:pPr>
    </w:p>
    <w:p w14:paraId="126FD90D" w14:textId="77777777" w:rsidR="00B02F5A" w:rsidRDefault="00B02F5A">
      <w:pPr>
        <w:spacing w:after="0" w:line="200" w:lineRule="exact"/>
        <w:rPr>
          <w:rFonts w:ascii="Cambria" w:hAnsi="Cambria"/>
        </w:rPr>
      </w:pPr>
    </w:p>
    <w:p w14:paraId="67E67904" w14:textId="77777777" w:rsidR="00B02F5A" w:rsidRPr="00C44D5D" w:rsidRDefault="00B02F5A">
      <w:pPr>
        <w:spacing w:after="0" w:line="200" w:lineRule="exact"/>
        <w:rPr>
          <w:rFonts w:ascii="Cambria" w:hAnsi="Cambria"/>
        </w:rPr>
      </w:pPr>
    </w:p>
    <w:p w14:paraId="26A26546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3F13EE6B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7AAE5D5A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0E4047C6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530E36FE" w14:textId="32F77086" w:rsidR="00EB4E1B" w:rsidRPr="00C44D5D" w:rsidRDefault="003D2E60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  <w:u w:val="single" w:color="000000"/>
        </w:rPr>
      </w:pPr>
      <w:r w:rsidRPr="00C44D5D">
        <w:rPr>
          <w:rFonts w:ascii="Cambria" w:eastAsia="Times New Roman" w:hAnsi="Cambria" w:cs="Arial"/>
        </w:rPr>
        <w:t>Signature</w:t>
      </w:r>
      <w:r w:rsidRPr="00C44D5D">
        <w:rPr>
          <w:rFonts w:ascii="Cambria" w:eastAsia="Times New Roman" w:hAnsi="Cambria" w:cs="Arial"/>
          <w:spacing w:val="4"/>
        </w:rPr>
        <w:t xml:space="preserve"> </w:t>
      </w:r>
      <w:r w:rsidRPr="00C44D5D">
        <w:rPr>
          <w:rFonts w:ascii="Cambria" w:eastAsia="Times New Roman" w:hAnsi="Cambria" w:cs="Arial"/>
          <w:w w:val="115"/>
        </w:rPr>
        <w:t>of</w:t>
      </w:r>
      <w:r w:rsidR="00EB4E1B" w:rsidRPr="00C44D5D">
        <w:rPr>
          <w:rFonts w:ascii="Cambria" w:eastAsia="Times New Roman" w:hAnsi="Cambria" w:cs="Arial"/>
          <w:w w:val="115"/>
        </w:rPr>
        <w:t xml:space="preserve"> </w:t>
      </w:r>
      <w:r w:rsidR="00D24A7C">
        <w:rPr>
          <w:rFonts w:ascii="Cambria" w:eastAsia="Times New Roman" w:hAnsi="Cambria" w:cs="Arial"/>
          <w:w w:val="115"/>
        </w:rPr>
        <w:t>nominator</w:t>
      </w:r>
      <w:r w:rsidRPr="00C44D5D">
        <w:rPr>
          <w:rFonts w:ascii="Cambria" w:eastAsia="Times New Roman" w:hAnsi="Cambria" w:cs="Arial"/>
          <w:spacing w:val="-2"/>
        </w:rPr>
        <w:t>:</w:t>
      </w:r>
      <w:r w:rsidRPr="00C44D5D">
        <w:rPr>
          <w:rFonts w:ascii="Cambria" w:eastAsia="Times New Roman" w:hAnsi="Cambria" w:cs="Arial"/>
          <w:spacing w:val="29"/>
          <w:u w:val="single" w:color="000000"/>
        </w:rPr>
        <w:t xml:space="preserve"> </w:t>
      </w:r>
      <w:r w:rsidR="00EB4E1B" w:rsidRPr="00C44D5D">
        <w:rPr>
          <w:rFonts w:ascii="Cambria" w:eastAsia="Times New Roman" w:hAnsi="Cambria" w:cs="Arial"/>
          <w:spacing w:val="29"/>
          <w:u w:val="single" w:color="000000"/>
        </w:rPr>
        <w:t>__</w:t>
      </w:r>
      <w:r w:rsidR="00306915">
        <w:rPr>
          <w:rFonts w:ascii="Cambria" w:eastAsia="Times New Roman" w:hAnsi="Cambria" w:cs="Arial"/>
          <w:spacing w:val="29"/>
          <w:u w:val="single" w:color="000000"/>
        </w:rPr>
        <w:t>______</w:t>
      </w:r>
      <w:r w:rsidR="00EB4E1B" w:rsidRPr="00C44D5D">
        <w:rPr>
          <w:rFonts w:ascii="Cambria" w:eastAsia="Times New Roman" w:hAnsi="Cambria" w:cs="Arial"/>
          <w:spacing w:val="29"/>
          <w:u w:val="single" w:color="000000"/>
        </w:rPr>
        <w:t>_____________________</w:t>
      </w:r>
      <w:r w:rsidRPr="00C44D5D">
        <w:rPr>
          <w:rFonts w:ascii="Cambria" w:eastAsia="Times New Roman" w:hAnsi="Cambria" w:cs="Arial"/>
          <w:u w:val="single" w:color="000000"/>
        </w:rPr>
        <w:tab/>
      </w:r>
    </w:p>
    <w:p w14:paraId="636093B9" w14:textId="77777777" w:rsidR="00EB4E1B" w:rsidRPr="00C44D5D" w:rsidRDefault="00EB4E1B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  <w:u w:val="single" w:color="000000"/>
        </w:rPr>
      </w:pPr>
    </w:p>
    <w:p w14:paraId="0B101E2A" w14:textId="77777777" w:rsidR="00193EF9" w:rsidRPr="00C44D5D" w:rsidRDefault="003D2E60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</w:rPr>
      </w:pPr>
      <w:r w:rsidRPr="00C44D5D">
        <w:rPr>
          <w:rFonts w:ascii="Cambria" w:eastAsia="Times New Roman" w:hAnsi="Cambria" w:cs="Arial"/>
        </w:rPr>
        <w:t>Date:</w:t>
      </w:r>
      <w:r w:rsidR="00A43CD6">
        <w:rPr>
          <w:rFonts w:ascii="Cambria" w:eastAsia="Times New Roman" w:hAnsi="Cambria" w:cs="Arial"/>
          <w:spacing w:val="12"/>
        </w:rPr>
        <w:t xml:space="preserve"> </w:t>
      </w:r>
      <w:r w:rsidRPr="00C44D5D">
        <w:rPr>
          <w:rFonts w:ascii="Cambria" w:eastAsia="Times New Roman" w:hAnsi="Cambria" w:cs="Arial"/>
          <w:u w:val="single" w:color="000000"/>
        </w:rPr>
        <w:tab/>
      </w:r>
      <w:r w:rsidRPr="00C44D5D">
        <w:rPr>
          <w:rFonts w:ascii="Cambria" w:eastAsia="Times New Roman" w:hAnsi="Cambria" w:cs="Arial"/>
          <w:w w:val="155"/>
        </w:rPr>
        <w:t>_</w:t>
      </w:r>
    </w:p>
    <w:p w14:paraId="0461F1B3" w14:textId="77777777" w:rsidR="00193EF9" w:rsidRPr="00C44D5D" w:rsidRDefault="00193EF9" w:rsidP="00E75329">
      <w:pPr>
        <w:spacing w:after="0" w:line="200" w:lineRule="exact"/>
        <w:rPr>
          <w:rFonts w:ascii="Cambria" w:hAnsi="Cambria" w:cs="Arial"/>
        </w:rPr>
      </w:pPr>
    </w:p>
    <w:p w14:paraId="3C821B99" w14:textId="77777777" w:rsidR="00193EF9" w:rsidRPr="00C44D5D" w:rsidRDefault="00193EF9">
      <w:pPr>
        <w:spacing w:after="0" w:line="200" w:lineRule="exact"/>
        <w:rPr>
          <w:rFonts w:ascii="Cambria" w:hAnsi="Cambria" w:cs="Arial"/>
        </w:rPr>
      </w:pPr>
    </w:p>
    <w:p w14:paraId="66697F91" w14:textId="77777777" w:rsidR="00193EF9" w:rsidRPr="00C44D5D" w:rsidRDefault="00193EF9">
      <w:pPr>
        <w:spacing w:before="13" w:after="0" w:line="280" w:lineRule="exact"/>
        <w:rPr>
          <w:rFonts w:ascii="Cambria" w:hAnsi="Cambria"/>
        </w:rPr>
      </w:pPr>
    </w:p>
    <w:p w14:paraId="784FC659" w14:textId="6FAAB4C0" w:rsidR="00C44D5D" w:rsidRPr="00C44D5D" w:rsidRDefault="006B41B9" w:rsidP="00C44D5D">
      <w:pPr>
        <w:spacing w:after="0" w:line="200" w:lineRule="exact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Return by </w:t>
      </w:r>
      <w:r w:rsidR="00A0201C">
        <w:rPr>
          <w:rFonts w:ascii="Cambria" w:hAnsi="Cambria"/>
          <w:b/>
        </w:rPr>
        <w:t>October</w:t>
      </w:r>
      <w:r w:rsidR="00B02F5A">
        <w:rPr>
          <w:rFonts w:ascii="Cambria" w:hAnsi="Cambria"/>
          <w:b/>
        </w:rPr>
        <w:t xml:space="preserve"> 3</w:t>
      </w:r>
      <w:r w:rsidR="00A0201C">
        <w:rPr>
          <w:rFonts w:ascii="Cambria" w:hAnsi="Cambria"/>
          <w:b/>
        </w:rPr>
        <w:t>1</w:t>
      </w:r>
      <w:r w:rsidR="00B02F5A">
        <w:rPr>
          <w:rFonts w:ascii="Cambria" w:hAnsi="Cambria"/>
          <w:b/>
        </w:rPr>
        <w:t>, 201</w:t>
      </w:r>
      <w:r w:rsidR="003739C8">
        <w:rPr>
          <w:rFonts w:ascii="Cambria" w:hAnsi="Cambria"/>
          <w:b/>
        </w:rPr>
        <w:t>9</w:t>
      </w:r>
      <w:r>
        <w:rPr>
          <w:rFonts w:ascii="Cambria" w:hAnsi="Cambria"/>
          <w:b/>
        </w:rPr>
        <w:t>,</w:t>
      </w:r>
      <w:r w:rsidR="00C44D5D" w:rsidRPr="00C44D5D">
        <w:rPr>
          <w:rFonts w:ascii="Cambria" w:hAnsi="Cambria"/>
          <w:b/>
        </w:rPr>
        <w:t xml:space="preserve"> to:</w:t>
      </w:r>
    </w:p>
    <w:p w14:paraId="27793B05" w14:textId="77777777" w:rsidR="00C44D5D" w:rsidRPr="00C44D5D" w:rsidRDefault="00C44D5D" w:rsidP="00C44D5D">
      <w:pPr>
        <w:spacing w:after="0" w:line="200" w:lineRule="exact"/>
        <w:rPr>
          <w:rFonts w:ascii="Cambria" w:hAnsi="Cambria"/>
        </w:rPr>
      </w:pPr>
    </w:p>
    <w:p w14:paraId="70D9FDDD" w14:textId="77777777" w:rsidR="00C44D5D" w:rsidRPr="00C44D5D" w:rsidRDefault="006B41B9" w:rsidP="0072117C">
      <w:pPr>
        <w:spacing w:after="0" w:line="235" w:lineRule="exact"/>
        <w:rPr>
          <w:rFonts w:ascii="Cambria" w:hAnsi="Cambria"/>
        </w:rPr>
      </w:pPr>
      <w:r>
        <w:rPr>
          <w:rFonts w:ascii="Cambria" w:hAnsi="Cambria"/>
        </w:rPr>
        <w:t>Justin Schneider</w:t>
      </w:r>
    </w:p>
    <w:p w14:paraId="75ECF953" w14:textId="77777777" w:rsidR="00C44D5D" w:rsidRPr="00C44D5D" w:rsidRDefault="00C44D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Indiana Farm Bureau Inc.</w:t>
      </w:r>
    </w:p>
    <w:p w14:paraId="1F25D0AD" w14:textId="77777777" w:rsidR="00C44D5D" w:rsidRPr="00C44D5D" w:rsidRDefault="00C44D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225 South East Street</w:t>
      </w:r>
    </w:p>
    <w:p w14:paraId="08C34981" w14:textId="77777777" w:rsidR="00C44D5D" w:rsidRPr="00C44D5D" w:rsidRDefault="00C44D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P.</w:t>
      </w:r>
      <w:r w:rsidR="00A43CD6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O. Box 1290</w:t>
      </w:r>
    </w:p>
    <w:p w14:paraId="46E7865F" w14:textId="77777777" w:rsidR="00C44D5D" w:rsidRPr="0072117C" w:rsidRDefault="00C44D5D" w:rsidP="0072117C">
      <w:pPr>
        <w:pStyle w:val="NoSpacing"/>
        <w:spacing w:line="235" w:lineRule="exact"/>
        <w:rPr>
          <w:rFonts w:ascii="Cambria" w:hAnsi="Cambria"/>
        </w:rPr>
      </w:pPr>
      <w:r w:rsidRPr="0072117C">
        <w:rPr>
          <w:rFonts w:ascii="Cambria" w:hAnsi="Cambria"/>
        </w:rPr>
        <w:t>Indianapolis, IN</w:t>
      </w:r>
      <w:r w:rsidR="00A43CD6" w:rsidRPr="0072117C">
        <w:rPr>
          <w:rFonts w:ascii="Cambria" w:hAnsi="Cambria"/>
        </w:rPr>
        <w:t xml:space="preserve"> </w:t>
      </w:r>
      <w:r w:rsidRPr="0072117C">
        <w:rPr>
          <w:rFonts w:ascii="Cambria" w:hAnsi="Cambria"/>
        </w:rPr>
        <w:t>46206-1290</w:t>
      </w:r>
    </w:p>
    <w:p w14:paraId="3B1AC04E" w14:textId="77777777" w:rsidR="00193EF9" w:rsidRPr="00C44D5D" w:rsidRDefault="009722FE" w:rsidP="0072117C">
      <w:pPr>
        <w:pStyle w:val="NoSpacing"/>
        <w:spacing w:line="235" w:lineRule="exact"/>
      </w:pPr>
      <w:hyperlink r:id="rId7" w:history="1">
        <w:r w:rsidR="006B41B9">
          <w:rPr>
            <w:rStyle w:val="Hyperlink"/>
            <w:rFonts w:ascii="Cambria" w:hAnsi="Cambria" w:cs="Arial"/>
            <w:w w:val="106"/>
          </w:rPr>
          <w:t>jschneider@infb.org</w:t>
        </w:r>
      </w:hyperlink>
    </w:p>
    <w:p w14:paraId="46F5771E" w14:textId="77777777" w:rsidR="00EF396D" w:rsidRDefault="00EF396D" w:rsidP="00871E4D">
      <w:pPr>
        <w:pStyle w:val="NoSpacing"/>
        <w:rPr>
          <w:rFonts w:ascii="Cambria" w:hAnsi="Cambria"/>
          <w:b/>
          <w:sz w:val="28"/>
          <w:szCs w:val="15"/>
        </w:rPr>
        <w:sectPr w:rsidR="00EF396D" w:rsidSect="002E47C0">
          <w:pgSz w:w="12240" w:h="15820"/>
          <w:pgMar w:top="758" w:right="1720" w:bottom="280" w:left="1720" w:header="720" w:footer="720" w:gutter="0"/>
          <w:cols w:space="720"/>
        </w:sectPr>
      </w:pPr>
    </w:p>
    <w:p w14:paraId="51E7A079" w14:textId="77777777" w:rsidR="00193EF9" w:rsidRPr="00C44D5D" w:rsidRDefault="006E46E0" w:rsidP="0083205D">
      <w:pPr>
        <w:pStyle w:val="NoSpacing"/>
        <w:jc w:val="center"/>
        <w:rPr>
          <w:rFonts w:ascii="Cambria" w:hAnsi="Cambria"/>
          <w:b/>
          <w:sz w:val="28"/>
          <w:szCs w:val="15"/>
        </w:rPr>
      </w:pPr>
      <w:r>
        <w:rPr>
          <w:rFonts w:ascii="Cambria" w:hAnsi="Cambria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12B00437" wp14:editId="059E5FFE">
                <wp:simplePos x="0" y="0"/>
                <wp:positionH relativeFrom="page">
                  <wp:posOffset>7935595</wp:posOffset>
                </wp:positionH>
                <wp:positionV relativeFrom="page">
                  <wp:posOffset>31750</wp:posOffset>
                </wp:positionV>
                <wp:extent cx="1270" cy="3884930"/>
                <wp:effectExtent l="10795" t="12700" r="6985" b="762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884930"/>
                          <a:chOff x="12050" y="50"/>
                          <a:chExt cx="2" cy="6118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2050" y="50"/>
                            <a:ext cx="2" cy="6118"/>
                          </a:xfrm>
                          <a:custGeom>
                            <a:avLst/>
                            <a:gdLst>
                              <a:gd name="T0" fmla="+- 0 6168 50"/>
                              <a:gd name="T1" fmla="*/ 6168 h 6118"/>
                              <a:gd name="T2" fmla="+- 0 50 50"/>
                              <a:gd name="T3" fmla="*/ 50 h 611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118">
                                <a:moveTo>
                                  <a:pt x="0" y="611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553686" id="Group 4" o:spid="_x0000_s1026" style="position:absolute;margin-left:624.85pt;margin-top:2.5pt;width:.1pt;height:305.9pt;z-index:-251652608;mso-position-horizontal-relative:page;mso-position-vertical-relative:page" coordorigin="12050,50" coordsize="2,6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">
                <v:shape id="Freeform 5" o:spid="_x0000_s1027" style="position:absolute;left:12050;top:50;width:2;height:6118;visibility:visible;mso-wrap-style:square;v-text-anchor:top" coordsize="2,6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" path="m,6118l,e" filled="f" strokeweight=".25281mm">
                  <v:path arrowok="t" o:connecttype="custom" o:connectlocs="0,6168;0,50" o:connectangles="0,0"/>
                </v:shape>
                <w10:wrap anchorx="page" anchory="page"/>
              </v:group>
            </w:pict>
          </mc:Fallback>
        </mc:AlternateContent>
      </w:r>
      <w:r w:rsidR="0083205D" w:rsidRPr="00C44D5D">
        <w:rPr>
          <w:rFonts w:ascii="Cambria" w:hAnsi="Cambria"/>
          <w:b/>
          <w:sz w:val="28"/>
          <w:szCs w:val="15"/>
        </w:rPr>
        <w:t>Letter of Recommendation</w:t>
      </w:r>
    </w:p>
    <w:p w14:paraId="3E043559" w14:textId="2A765F2F" w:rsidR="0083205D" w:rsidRPr="00C44D5D" w:rsidRDefault="0083205D" w:rsidP="0083205D">
      <w:pPr>
        <w:pStyle w:val="NoSpacing"/>
        <w:jc w:val="center"/>
        <w:rPr>
          <w:rFonts w:ascii="Cambria" w:hAnsi="Cambria"/>
          <w:b/>
          <w:sz w:val="28"/>
          <w:szCs w:val="15"/>
        </w:rPr>
      </w:pPr>
      <w:r w:rsidRPr="00C44D5D">
        <w:rPr>
          <w:rFonts w:ascii="Cambria" w:hAnsi="Cambria"/>
          <w:b/>
          <w:sz w:val="28"/>
          <w:szCs w:val="15"/>
        </w:rPr>
        <w:t>Indiana Certified Cro</w:t>
      </w:r>
      <w:r w:rsidR="006E46E0">
        <w:rPr>
          <w:rFonts w:ascii="Cambria" w:hAnsi="Cambria"/>
          <w:b/>
          <w:sz w:val="28"/>
          <w:szCs w:val="15"/>
        </w:rPr>
        <w:t xml:space="preserve">p Adviser of the Year Award </w:t>
      </w:r>
      <w:r w:rsidR="00871E4D">
        <w:rPr>
          <w:rFonts w:ascii="Cambria" w:hAnsi="Cambria"/>
          <w:b/>
          <w:sz w:val="28"/>
          <w:szCs w:val="15"/>
        </w:rPr>
        <w:t>201</w:t>
      </w:r>
      <w:r w:rsidR="003739C8">
        <w:rPr>
          <w:rFonts w:ascii="Cambria" w:hAnsi="Cambria"/>
          <w:b/>
          <w:sz w:val="28"/>
          <w:szCs w:val="15"/>
        </w:rPr>
        <w:t>9</w:t>
      </w:r>
    </w:p>
    <w:p w14:paraId="427F66AE" w14:textId="77777777" w:rsidR="00734A96" w:rsidRDefault="00734A96">
      <w:pPr>
        <w:spacing w:after="0" w:line="200" w:lineRule="exact"/>
        <w:rPr>
          <w:sz w:val="20"/>
          <w:szCs w:val="20"/>
        </w:rPr>
      </w:pPr>
    </w:p>
    <w:p w14:paraId="2C9308C3" w14:textId="77777777" w:rsidR="00193EF9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Nominee:</w:t>
      </w:r>
      <w:r w:rsidR="001D180C">
        <w:rPr>
          <w:rFonts w:ascii="Cambria" w:hAnsi="Cambria"/>
        </w:rPr>
        <w:tab/>
      </w:r>
    </w:p>
    <w:p w14:paraId="1FC3FBBB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3C9CF513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Person completing reference (customer or employer):</w:t>
      </w:r>
      <w:r w:rsidR="001D180C">
        <w:rPr>
          <w:rFonts w:ascii="Cambria" w:hAnsi="Cambria"/>
        </w:rPr>
        <w:tab/>
      </w:r>
    </w:p>
    <w:p w14:paraId="6C729FF5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046F73D7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Mailing address:</w:t>
      </w:r>
      <w:r w:rsidR="001D180C">
        <w:rPr>
          <w:rFonts w:ascii="Cambria" w:hAnsi="Cambria"/>
        </w:rPr>
        <w:tab/>
      </w:r>
    </w:p>
    <w:p w14:paraId="42BBC012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37C43886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Phone:</w:t>
      </w:r>
      <w:r w:rsidR="001D180C">
        <w:rPr>
          <w:rFonts w:ascii="Cambria" w:hAnsi="Cambria"/>
        </w:rPr>
        <w:tab/>
      </w:r>
    </w:p>
    <w:p w14:paraId="7DB9392E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45D38502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E-Mail address:</w:t>
      </w:r>
      <w:r w:rsidR="001D180C">
        <w:rPr>
          <w:rFonts w:ascii="Cambria" w:hAnsi="Cambria"/>
        </w:rPr>
        <w:tab/>
      </w:r>
    </w:p>
    <w:p w14:paraId="5EA27BC3" w14:textId="77777777" w:rsidR="00734A96" w:rsidRPr="00C44D5D" w:rsidRDefault="00734A96">
      <w:pPr>
        <w:spacing w:after="0" w:line="200" w:lineRule="exact"/>
        <w:rPr>
          <w:rFonts w:ascii="Cambria" w:hAnsi="Cambria"/>
        </w:rPr>
      </w:pPr>
    </w:p>
    <w:p w14:paraId="1A72C01C" w14:textId="77777777" w:rsidR="00734A96" w:rsidRPr="00C44D5D" w:rsidRDefault="00734A96" w:rsidP="007B14AD">
      <w:pPr>
        <w:spacing w:after="0" w:line="200" w:lineRule="exact"/>
        <w:jc w:val="center"/>
        <w:rPr>
          <w:rFonts w:ascii="Cambria" w:hAnsi="Cambria"/>
          <w:i/>
        </w:rPr>
      </w:pPr>
      <w:r w:rsidRPr="007B14AD">
        <w:rPr>
          <w:rFonts w:ascii="Cambria" w:hAnsi="Cambria"/>
          <w:b/>
          <w:i/>
        </w:rPr>
        <w:t>Additional pages may be added if needed</w:t>
      </w:r>
      <w:r w:rsidRPr="00C44D5D">
        <w:rPr>
          <w:rFonts w:ascii="Cambria" w:hAnsi="Cambria"/>
          <w:i/>
        </w:rPr>
        <w:t>.</w:t>
      </w:r>
    </w:p>
    <w:p w14:paraId="3F40A499" w14:textId="77777777" w:rsidR="00734A96" w:rsidRPr="00C44D5D" w:rsidRDefault="00734A96">
      <w:pPr>
        <w:spacing w:after="0" w:line="200" w:lineRule="exact"/>
        <w:rPr>
          <w:rFonts w:ascii="Cambria" w:hAnsi="Cambria"/>
          <w:i/>
        </w:rPr>
      </w:pPr>
    </w:p>
    <w:p w14:paraId="2DF764CA" w14:textId="1F931DBF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How many years has the CCA been assisting you with crop advice?</w:t>
      </w:r>
      <w:r w:rsidR="00871E4D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___________</w:t>
      </w:r>
    </w:p>
    <w:p w14:paraId="06E25FB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357FC501" w14:textId="77777777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What type of services and advice has the CCA provided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Were the CCA’s activities unique or exceptional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(i.e.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plot work such as corn hi-bred trials or variable rate nitrogen, new product demonstration, yield map interpretation, etc.)</w:t>
      </w:r>
    </w:p>
    <w:p w14:paraId="01B58E0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D178EF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7BD5934B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4B80A01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08AE907" w14:textId="77777777" w:rsidR="00734A96" w:rsidRPr="00EF396D" w:rsidRDefault="006E46E0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7D5349E" wp14:editId="395064B8">
                <wp:simplePos x="0" y="0"/>
                <wp:positionH relativeFrom="page">
                  <wp:posOffset>7863840</wp:posOffset>
                </wp:positionH>
                <wp:positionV relativeFrom="page">
                  <wp:posOffset>4502785</wp:posOffset>
                </wp:positionV>
                <wp:extent cx="1270" cy="5453380"/>
                <wp:effectExtent l="5715" t="6985" r="12065" b="698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453380"/>
                          <a:chOff x="12050" y="7216"/>
                          <a:chExt cx="2" cy="8588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2050" y="7216"/>
                            <a:ext cx="2" cy="8588"/>
                          </a:xfrm>
                          <a:custGeom>
                            <a:avLst/>
                            <a:gdLst>
                              <a:gd name="T0" fmla="+- 0 15804 7216"/>
                              <a:gd name="T1" fmla="*/ 15804 h 8588"/>
                              <a:gd name="T2" fmla="+- 0 7216 7216"/>
                              <a:gd name="T3" fmla="*/ 7216 h 858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8588">
                                <a:moveTo>
                                  <a:pt x="0" y="85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F3862A" id="Group 2" o:spid="_x0000_s1026" style="position:absolute;margin-left:619.2pt;margin-top:354.55pt;width:.1pt;height:429.4pt;z-index:-251651584;mso-position-horizontal-relative:page;mso-position-vertical-relative:page" coordorigin="12050,7216" coordsize="2,85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">
                <v:shape id="Freeform 3" o:spid="_x0000_s1027" style="position:absolute;left:12050;top:7216;width:2;height:8588;visibility:visible;mso-wrap-style:square;v-text-anchor:top" coordsize="2,8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" path="m,8588l,e" filled="f" strokeweight=".25281mm">
                  <v:path arrowok="t" o:connecttype="custom" o:connectlocs="0,15804;0,7216" o:connectangles="0,0"/>
                </v:shape>
                <w10:wrap anchorx="page" anchory="page"/>
              </v:group>
            </w:pict>
          </mc:Fallback>
        </mc:AlternateContent>
      </w:r>
      <w:r w:rsidR="00734A96" w:rsidRPr="00EF396D">
        <w:rPr>
          <w:rFonts w:ascii="Cambria" w:hAnsi="Cambria"/>
        </w:rPr>
        <w:t>What specific crop production objectives/goals were met and how have these resulted in a net benefit to your operation?</w:t>
      </w:r>
    </w:p>
    <w:p w14:paraId="0C1A7462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6DEF87F9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19405A63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54D8566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0A78012B" w14:textId="77777777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Has the nominee been instrumental in identifying, reducing, solving, or avoiding any environmental problem?</w:t>
      </w:r>
    </w:p>
    <w:p w14:paraId="38D18E3C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5A4A75CD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759629C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1CCE0EF0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81FDE09" w14:textId="77777777" w:rsidR="00193EF9" w:rsidRPr="00EF396D" w:rsidRDefault="0083205D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Were the CCA’s activities a proactive approach to a particular agronomic problem or challenge facing farming, rural communities or the agri-food industry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Describe:</w:t>
      </w:r>
    </w:p>
    <w:p w14:paraId="6995D8BB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34A8797E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3E499E68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294EC823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4E609DB6" w14:textId="77777777" w:rsidR="00193EF9" w:rsidRPr="00EF396D" w:rsidRDefault="0083205D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Please make any other comments which you feel best describes the candidate.</w:t>
      </w:r>
    </w:p>
    <w:p w14:paraId="6B8F3564" w14:textId="77777777" w:rsidR="00193EF9" w:rsidRPr="00EF396D" w:rsidRDefault="00193EF9" w:rsidP="00EF396D">
      <w:pPr>
        <w:pStyle w:val="NoSpacing"/>
        <w:rPr>
          <w:rFonts w:ascii="Cambria" w:hAnsi="Cambria"/>
        </w:rPr>
      </w:pPr>
    </w:p>
    <w:p w14:paraId="70003B34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53EC4016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2963721F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671DD8D7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7F14982D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541F0203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449D1D1C" w14:textId="21FE0EF2" w:rsidR="00193EF9" w:rsidRPr="00C44D5D" w:rsidRDefault="0083205D">
      <w:pPr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Signature:</w:t>
      </w:r>
      <w:r w:rsidR="00BE40F1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___________________________________</w:t>
      </w:r>
      <w:r w:rsidR="00946FE8">
        <w:rPr>
          <w:rFonts w:ascii="Cambria" w:hAnsi="Cambria"/>
        </w:rPr>
        <w:t>_______________</w:t>
      </w:r>
      <w:r w:rsidRPr="00C44D5D">
        <w:rPr>
          <w:rFonts w:ascii="Cambria" w:hAnsi="Cambria"/>
        </w:rPr>
        <w:t>____</w:t>
      </w:r>
      <w:r w:rsidR="00A43CD6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Date: _____________________________</w:t>
      </w:r>
    </w:p>
    <w:p w14:paraId="5A7283DA" w14:textId="77777777" w:rsidR="0083205D" w:rsidRPr="00C44D5D" w:rsidRDefault="0083205D">
      <w:pPr>
        <w:spacing w:after="0" w:line="200" w:lineRule="exact"/>
        <w:rPr>
          <w:rFonts w:ascii="Cambria" w:hAnsi="Cambria"/>
        </w:rPr>
      </w:pPr>
    </w:p>
    <w:p w14:paraId="76392360" w14:textId="00F688F4" w:rsidR="0083205D" w:rsidRPr="00C44D5D" w:rsidRDefault="00B137E3">
      <w:pPr>
        <w:spacing w:after="0" w:line="200" w:lineRule="exact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Return by </w:t>
      </w:r>
      <w:r w:rsidR="00A0201C">
        <w:rPr>
          <w:rFonts w:ascii="Cambria" w:hAnsi="Cambria"/>
          <w:b/>
        </w:rPr>
        <w:t>October</w:t>
      </w:r>
      <w:r w:rsidR="00BE40F1">
        <w:rPr>
          <w:rFonts w:ascii="Cambria" w:hAnsi="Cambria"/>
          <w:b/>
        </w:rPr>
        <w:t xml:space="preserve"> 3</w:t>
      </w:r>
      <w:r w:rsidR="00A0201C">
        <w:rPr>
          <w:rFonts w:ascii="Cambria" w:hAnsi="Cambria"/>
          <w:b/>
        </w:rPr>
        <w:t>1</w:t>
      </w:r>
      <w:r w:rsidR="00BE40F1">
        <w:rPr>
          <w:rFonts w:ascii="Cambria" w:hAnsi="Cambria"/>
          <w:b/>
        </w:rPr>
        <w:t>, 201</w:t>
      </w:r>
      <w:r w:rsidR="003739C8">
        <w:rPr>
          <w:rFonts w:ascii="Cambria" w:hAnsi="Cambria"/>
          <w:b/>
        </w:rPr>
        <w:t>9</w:t>
      </w:r>
      <w:r w:rsidR="006B41B9">
        <w:rPr>
          <w:rFonts w:ascii="Cambria" w:hAnsi="Cambria"/>
          <w:b/>
        </w:rPr>
        <w:t>,</w:t>
      </w:r>
      <w:r w:rsidR="0083205D" w:rsidRPr="00C44D5D">
        <w:rPr>
          <w:rFonts w:ascii="Cambria" w:hAnsi="Cambria"/>
          <w:b/>
        </w:rPr>
        <w:t xml:space="preserve"> to:</w:t>
      </w:r>
    </w:p>
    <w:p w14:paraId="090F0A45" w14:textId="77777777" w:rsidR="0083205D" w:rsidRPr="00C44D5D" w:rsidRDefault="0083205D">
      <w:pPr>
        <w:spacing w:after="0" w:line="200" w:lineRule="exact"/>
        <w:rPr>
          <w:rFonts w:ascii="Cambria" w:hAnsi="Cambria"/>
        </w:rPr>
      </w:pPr>
    </w:p>
    <w:p w14:paraId="2109BE3A" w14:textId="77777777" w:rsidR="0083205D" w:rsidRPr="00C44D5D" w:rsidRDefault="006B41B9" w:rsidP="0072117C">
      <w:pPr>
        <w:spacing w:after="0" w:line="235" w:lineRule="exact"/>
        <w:rPr>
          <w:rFonts w:ascii="Cambria" w:hAnsi="Cambria"/>
        </w:rPr>
      </w:pPr>
      <w:r>
        <w:rPr>
          <w:rFonts w:ascii="Cambria" w:hAnsi="Cambria"/>
        </w:rPr>
        <w:t>Justin Schneider</w:t>
      </w:r>
    </w:p>
    <w:p w14:paraId="0DD383A7" w14:textId="77777777" w:rsidR="0083205D" w:rsidRPr="00C44D5D" w:rsidRDefault="008320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Indiana Farm Bureau Inc.</w:t>
      </w:r>
    </w:p>
    <w:p w14:paraId="066E4336" w14:textId="77777777" w:rsidR="0083205D" w:rsidRPr="0072117C" w:rsidRDefault="0083205D" w:rsidP="0072117C">
      <w:pPr>
        <w:pStyle w:val="NoSpacing"/>
        <w:spacing w:line="235" w:lineRule="exact"/>
        <w:rPr>
          <w:rFonts w:ascii="Cambria" w:hAnsi="Cambria"/>
        </w:rPr>
      </w:pPr>
      <w:r w:rsidRPr="0072117C">
        <w:rPr>
          <w:rFonts w:ascii="Cambria" w:hAnsi="Cambria"/>
        </w:rPr>
        <w:t>225 South East Street</w:t>
      </w:r>
    </w:p>
    <w:p w14:paraId="4F15222B" w14:textId="77777777" w:rsidR="0083205D" w:rsidRPr="00C44D5D" w:rsidRDefault="008320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P.</w:t>
      </w:r>
      <w:r w:rsidR="00A43CD6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O. Box 1290</w:t>
      </w:r>
    </w:p>
    <w:p w14:paraId="78CCA442" w14:textId="77777777" w:rsidR="0083205D" w:rsidRDefault="0083205D" w:rsidP="0072117C">
      <w:pPr>
        <w:spacing w:after="0" w:line="235" w:lineRule="exact"/>
        <w:rPr>
          <w:rFonts w:ascii="Cambria" w:hAnsi="Cambria"/>
        </w:rPr>
      </w:pPr>
      <w:r w:rsidRPr="00C44D5D">
        <w:rPr>
          <w:rFonts w:ascii="Cambria" w:hAnsi="Cambria"/>
        </w:rPr>
        <w:t>Indianapolis, IN</w:t>
      </w:r>
      <w:r w:rsidR="00A43CD6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46206-1290</w:t>
      </w:r>
    </w:p>
    <w:p w14:paraId="5DC6739B" w14:textId="3025F57A" w:rsidR="00C44D5D" w:rsidRDefault="009722FE" w:rsidP="0072117C">
      <w:pPr>
        <w:spacing w:after="0" w:line="235" w:lineRule="exact"/>
        <w:rPr>
          <w:rFonts w:ascii="Cambria" w:hAnsi="Cambria"/>
        </w:rPr>
      </w:pPr>
      <w:hyperlink r:id="rId8" w:history="1">
        <w:r w:rsidR="0072117C" w:rsidRPr="003E0734">
          <w:rPr>
            <w:rStyle w:val="Hyperlink"/>
            <w:rFonts w:ascii="Cambria" w:hAnsi="Cambria"/>
          </w:rPr>
          <w:t>jschneider@infb.org</w:t>
        </w:r>
      </w:hyperlink>
    </w:p>
    <w:sectPr w:rsidR="00C44D5D" w:rsidSect="00EF396D">
      <w:pgSz w:w="12240" w:h="15820"/>
      <w:pgMar w:top="1008" w:right="1714" w:bottom="576" w:left="171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E35E5"/>
    <w:multiLevelType w:val="hybridMultilevel"/>
    <w:tmpl w:val="C35C2F5E"/>
    <w:lvl w:ilvl="0" w:tplc="1320F46E">
      <w:numFmt w:val="decimal"/>
      <w:lvlText w:val="%1"/>
      <w:lvlJc w:val="left"/>
      <w:pPr>
        <w:ind w:left="697" w:hanging="360"/>
      </w:pPr>
      <w:rPr>
        <w:rFonts w:ascii="Arial" w:eastAsia="Arial" w:hAnsi="Arial" w:cs="Arial" w:hint="default"/>
        <w:w w:val="130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1" w15:restartNumberingAfterBreak="0">
    <w:nsid w:val="237F7D9D"/>
    <w:multiLevelType w:val="hybridMultilevel"/>
    <w:tmpl w:val="81F04E80"/>
    <w:lvl w:ilvl="0" w:tplc="04090005">
      <w:start w:val="1"/>
      <w:numFmt w:val="bullet"/>
      <w:lvlText w:val=""/>
      <w:lvlJc w:val="left"/>
      <w:pPr>
        <w:ind w:left="13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2" w15:restartNumberingAfterBreak="0">
    <w:nsid w:val="2C561478"/>
    <w:multiLevelType w:val="hybridMultilevel"/>
    <w:tmpl w:val="C5943D20"/>
    <w:lvl w:ilvl="0" w:tplc="1226C276">
      <w:numFmt w:val="decimal"/>
      <w:lvlText w:val="%1"/>
      <w:lvlJc w:val="left"/>
      <w:pPr>
        <w:ind w:left="697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3" w15:restartNumberingAfterBreak="0">
    <w:nsid w:val="2C752EBB"/>
    <w:multiLevelType w:val="hybridMultilevel"/>
    <w:tmpl w:val="E4A64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F3592F"/>
    <w:multiLevelType w:val="hybridMultilevel"/>
    <w:tmpl w:val="D890B748"/>
    <w:lvl w:ilvl="0" w:tplc="048A70DA">
      <w:start w:val="1"/>
      <w:numFmt w:val="decimal"/>
      <w:lvlText w:val="%1."/>
      <w:lvlJc w:val="left"/>
      <w:pPr>
        <w:ind w:left="7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5" w15:restartNumberingAfterBreak="0">
    <w:nsid w:val="3CE2664C"/>
    <w:multiLevelType w:val="hybridMultilevel"/>
    <w:tmpl w:val="864A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808A2"/>
    <w:multiLevelType w:val="hybridMultilevel"/>
    <w:tmpl w:val="CB006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D27AA"/>
    <w:multiLevelType w:val="hybridMultilevel"/>
    <w:tmpl w:val="CBE47D46"/>
    <w:lvl w:ilvl="0" w:tplc="4E0A2CE2">
      <w:start w:val="1"/>
      <w:numFmt w:val="decimal"/>
      <w:lvlText w:val="%1."/>
      <w:lvlJc w:val="left"/>
      <w:pPr>
        <w:ind w:left="374" w:hanging="360"/>
      </w:pPr>
      <w:rPr>
        <w:rFonts w:eastAsia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8" w15:restartNumberingAfterBreak="0">
    <w:nsid w:val="5A2D482D"/>
    <w:multiLevelType w:val="hybridMultilevel"/>
    <w:tmpl w:val="00FE6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20E50"/>
    <w:multiLevelType w:val="hybridMultilevel"/>
    <w:tmpl w:val="F6B2C0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F35821"/>
    <w:multiLevelType w:val="hybridMultilevel"/>
    <w:tmpl w:val="5AA6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356D86"/>
    <w:multiLevelType w:val="hybridMultilevel"/>
    <w:tmpl w:val="FFAC3784"/>
    <w:lvl w:ilvl="0" w:tplc="0409000F">
      <w:start w:val="1"/>
      <w:numFmt w:val="decimal"/>
      <w:lvlText w:val="%1."/>
      <w:lvlJc w:val="left"/>
      <w:pPr>
        <w:ind w:left="382" w:hanging="360"/>
      </w:pPr>
    </w:lvl>
    <w:lvl w:ilvl="1" w:tplc="04090019" w:tentative="1">
      <w:start w:val="1"/>
      <w:numFmt w:val="lowerLetter"/>
      <w:lvlText w:val="%2."/>
      <w:lvlJc w:val="left"/>
      <w:pPr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ind w:left="6142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8"/>
  </w:num>
  <w:num w:numId="6">
    <w:abstractNumId w:val="6"/>
  </w:num>
  <w:num w:numId="7">
    <w:abstractNumId w:val="7"/>
  </w:num>
  <w:num w:numId="8">
    <w:abstractNumId w:val="5"/>
  </w:num>
  <w:num w:numId="9">
    <w:abstractNumId w:val="9"/>
  </w:num>
  <w:num w:numId="10">
    <w:abstractNumId w:val="11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rG0sDQ0NTMysjRR0lEKTi0uzszPAykwqgUAUshEGCwAAAA="/>
  </w:docVars>
  <w:rsids>
    <w:rsidRoot w:val="00193EF9"/>
    <w:rsid w:val="0000291F"/>
    <w:rsid w:val="000723E3"/>
    <w:rsid w:val="000B6E16"/>
    <w:rsid w:val="00125186"/>
    <w:rsid w:val="00142AAF"/>
    <w:rsid w:val="00193EF9"/>
    <w:rsid w:val="001A26F3"/>
    <w:rsid w:val="001B52C2"/>
    <w:rsid w:val="001D180C"/>
    <w:rsid w:val="00214F76"/>
    <w:rsid w:val="0021621C"/>
    <w:rsid w:val="00226CA4"/>
    <w:rsid w:val="00283903"/>
    <w:rsid w:val="002967CD"/>
    <w:rsid w:val="002E47C0"/>
    <w:rsid w:val="00306915"/>
    <w:rsid w:val="003739C8"/>
    <w:rsid w:val="00385B9C"/>
    <w:rsid w:val="003D2E60"/>
    <w:rsid w:val="003D32F1"/>
    <w:rsid w:val="00444F2F"/>
    <w:rsid w:val="004A7672"/>
    <w:rsid w:val="004C2BE2"/>
    <w:rsid w:val="00693AC4"/>
    <w:rsid w:val="006954FA"/>
    <w:rsid w:val="006B41B9"/>
    <w:rsid w:val="006E46E0"/>
    <w:rsid w:val="0072117C"/>
    <w:rsid w:val="00734A96"/>
    <w:rsid w:val="007B14AD"/>
    <w:rsid w:val="0083205D"/>
    <w:rsid w:val="008573F9"/>
    <w:rsid w:val="00871E4D"/>
    <w:rsid w:val="008B26C2"/>
    <w:rsid w:val="009250C7"/>
    <w:rsid w:val="00946FE8"/>
    <w:rsid w:val="00950A8D"/>
    <w:rsid w:val="009722FE"/>
    <w:rsid w:val="00A0201C"/>
    <w:rsid w:val="00A354BD"/>
    <w:rsid w:val="00A43CD6"/>
    <w:rsid w:val="00AC580C"/>
    <w:rsid w:val="00AD4E35"/>
    <w:rsid w:val="00B02F5A"/>
    <w:rsid w:val="00B137E3"/>
    <w:rsid w:val="00B742B2"/>
    <w:rsid w:val="00B94318"/>
    <w:rsid w:val="00BA4D47"/>
    <w:rsid w:val="00BE40F1"/>
    <w:rsid w:val="00C44D5D"/>
    <w:rsid w:val="00C66B0F"/>
    <w:rsid w:val="00C76B77"/>
    <w:rsid w:val="00C9575F"/>
    <w:rsid w:val="00CC089F"/>
    <w:rsid w:val="00CE1348"/>
    <w:rsid w:val="00CE7F67"/>
    <w:rsid w:val="00D06FD9"/>
    <w:rsid w:val="00D24A7C"/>
    <w:rsid w:val="00D2789A"/>
    <w:rsid w:val="00D631D2"/>
    <w:rsid w:val="00DA3261"/>
    <w:rsid w:val="00DB1785"/>
    <w:rsid w:val="00E75329"/>
    <w:rsid w:val="00EA4163"/>
    <w:rsid w:val="00EB4E1B"/>
    <w:rsid w:val="00EF396D"/>
    <w:rsid w:val="00F17394"/>
    <w:rsid w:val="00FC3341"/>
    <w:rsid w:val="00FC4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DEBA2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8320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785"/>
    <w:pPr>
      <w:ind w:left="720"/>
      <w:contextualSpacing/>
    </w:pPr>
  </w:style>
  <w:style w:type="paragraph" w:styleId="NoSpacing">
    <w:name w:val="No Spacing"/>
    <w:uiPriority w:val="1"/>
    <w:qFormat/>
    <w:rsid w:val="00D2789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B4E1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205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2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2F1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753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04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chneider@infb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rcherry@infarmbureau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schneider@infb.or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A08070-0712-4F32-908D-98464F221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92</Words>
  <Characters>679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Farm Bureau Insurance</Company>
  <LinksUpToDate>false</LinksUpToDate>
  <CharactersWithSpaces>7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Image</dc:subject>
  <dc:creator>Cherry, Robert</dc:creator>
  <cp:lastModifiedBy> </cp:lastModifiedBy>
  <cp:revision>2</cp:revision>
  <cp:lastPrinted>2019-06-27T16:44:00Z</cp:lastPrinted>
  <dcterms:created xsi:type="dcterms:W3CDTF">2019-06-27T18:30:00Z</dcterms:created>
  <dcterms:modified xsi:type="dcterms:W3CDTF">2019-06-27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10-03T00:00:00Z</vt:filetime>
  </property>
  <property fmtid="{D5CDD505-2E9C-101B-9397-08002B2CF9AE}" pid="3" name="LastSaved">
    <vt:filetime>2012-09-17T00:00:00Z</vt:filetime>
  </property>
</Properties>
</file>